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2A5EA6" w14:textId="0544A782" w:rsidR="00F87D6F" w:rsidRPr="00064105" w:rsidRDefault="00064105">
      <w:pPr>
        <w:rPr>
          <w:b/>
          <w:sz w:val="32"/>
          <w:lang w:val="es-CR"/>
        </w:rPr>
      </w:pPr>
      <w:r w:rsidRPr="00064105">
        <w:rPr>
          <w:b/>
          <w:sz w:val="32"/>
          <w:lang w:val="es-CR"/>
        </w:rPr>
        <w:t xml:space="preserve">Lista de </w:t>
      </w:r>
      <w:r w:rsidR="006207FF" w:rsidRPr="00064105">
        <w:rPr>
          <w:b/>
          <w:sz w:val="32"/>
          <w:lang w:val="es-CR"/>
        </w:rPr>
        <w:t>verificación</w:t>
      </w:r>
      <w:r w:rsidRPr="00064105">
        <w:rPr>
          <w:b/>
          <w:sz w:val="32"/>
          <w:lang w:val="es-CR"/>
        </w:rPr>
        <w:t xml:space="preserve"> de recursos para organizar el 36°. Congreso Mundial ITI</w:t>
      </w:r>
    </w:p>
    <w:p w14:paraId="26D34C17" w14:textId="27F7AEC4" w:rsidR="006207FF" w:rsidRDefault="00A85008">
      <w:pPr>
        <w:rPr>
          <w:b/>
          <w:lang w:val="es-CR"/>
        </w:rPr>
      </w:pPr>
      <w:r>
        <w:rPr>
          <w:b/>
          <w:lang w:val="es-CR"/>
        </w:rPr>
        <w:t xml:space="preserve">Información básica del Centro aplicante, favor adjuntar este documento junto con su aplicación antes del 10 de </w:t>
      </w:r>
      <w:proofErr w:type="gramStart"/>
      <w:r>
        <w:rPr>
          <w:b/>
          <w:lang w:val="es-CR"/>
        </w:rPr>
        <w:t>Septiembre</w:t>
      </w:r>
      <w:proofErr w:type="gramEnd"/>
      <w:r>
        <w:rPr>
          <w:b/>
          <w:lang w:val="es-CR"/>
        </w:rPr>
        <w:t xml:space="preserve"> del 2018.</w:t>
      </w:r>
    </w:p>
    <w:p w14:paraId="10A7CA9F" w14:textId="490BA56C" w:rsidR="008E4C84" w:rsidRPr="00064105" w:rsidRDefault="008E4C84">
      <w:pPr>
        <w:rPr>
          <w:lang w:val="es-CR"/>
        </w:rPr>
      </w:pPr>
      <w:r w:rsidRPr="00064105">
        <w:rPr>
          <w:lang w:val="es-CR"/>
        </w:rPr>
        <w:t>N</w:t>
      </w:r>
      <w:r w:rsidR="00A85008">
        <w:rPr>
          <w:lang w:val="es-CR"/>
        </w:rPr>
        <w:t>ombre del</w:t>
      </w:r>
      <w:r w:rsidRPr="00064105">
        <w:rPr>
          <w:lang w:val="es-CR"/>
        </w:rPr>
        <w:t xml:space="preserve"> Centr</w:t>
      </w:r>
      <w:r w:rsidR="00A85008">
        <w:rPr>
          <w:lang w:val="es-CR"/>
        </w:rPr>
        <w:t>o ITI</w:t>
      </w:r>
      <w:r w:rsidRPr="00064105">
        <w:rPr>
          <w:lang w:val="es-CR"/>
        </w:rPr>
        <w:t>:</w:t>
      </w:r>
    </w:p>
    <w:p w14:paraId="1015014B" w14:textId="64B97A10" w:rsidR="008E4C84" w:rsidRPr="00064105" w:rsidRDefault="008E4C84">
      <w:pPr>
        <w:rPr>
          <w:lang w:val="es-CR"/>
        </w:rPr>
      </w:pPr>
      <w:r w:rsidRPr="00064105">
        <w:rPr>
          <w:lang w:val="es-CR"/>
        </w:rPr>
        <w:t>Person</w:t>
      </w:r>
      <w:r w:rsidR="00A85008">
        <w:rPr>
          <w:lang w:val="es-CR"/>
        </w:rPr>
        <w:t>a responsable por la aplicación</w:t>
      </w:r>
      <w:r w:rsidRPr="00064105">
        <w:rPr>
          <w:lang w:val="es-CR"/>
        </w:rPr>
        <w:t>:</w:t>
      </w:r>
      <w:r w:rsidR="000C6C0F" w:rsidRPr="00064105">
        <w:rPr>
          <w:lang w:val="es-CR"/>
        </w:rPr>
        <w:t xml:space="preserve"> N</w:t>
      </w:r>
      <w:r w:rsidR="00A85008">
        <w:rPr>
          <w:lang w:val="es-CR"/>
        </w:rPr>
        <w:t>ombre</w:t>
      </w:r>
      <w:r w:rsidR="000C6C0F" w:rsidRPr="00064105">
        <w:rPr>
          <w:lang w:val="es-CR"/>
        </w:rPr>
        <w:t xml:space="preserve">, </w:t>
      </w:r>
      <w:r w:rsidR="00A85008">
        <w:rPr>
          <w:lang w:val="es-CR"/>
        </w:rPr>
        <w:t>Correo electrónico</w:t>
      </w:r>
      <w:r w:rsidR="000C6C0F" w:rsidRPr="00064105">
        <w:rPr>
          <w:lang w:val="es-CR"/>
        </w:rPr>
        <w:t>,</w:t>
      </w:r>
      <w:r w:rsidR="00A85008">
        <w:rPr>
          <w:lang w:val="es-CR"/>
        </w:rPr>
        <w:t xml:space="preserve"> Teléfonos</w:t>
      </w:r>
    </w:p>
    <w:p w14:paraId="10DF5152" w14:textId="5153FABE" w:rsidR="008E4C84" w:rsidRPr="00064105" w:rsidRDefault="00425036">
      <w:pPr>
        <w:rPr>
          <w:lang w:val="es-CR"/>
        </w:rPr>
      </w:pPr>
      <w:r>
        <w:rPr>
          <w:lang w:val="es-CR"/>
        </w:rPr>
        <w:t xml:space="preserve">Fecha </w:t>
      </w:r>
      <w:r w:rsidR="004D1E43">
        <w:rPr>
          <w:lang w:val="es-CR"/>
        </w:rPr>
        <w:t>propuesta para el 36°. Congreso Mundial ITI</w:t>
      </w:r>
      <w:r w:rsidR="008E4C84" w:rsidRPr="00064105">
        <w:rPr>
          <w:lang w:val="es-CR"/>
        </w:rPr>
        <w:t>:</w:t>
      </w:r>
    </w:p>
    <w:p w14:paraId="623F7DAB" w14:textId="18CE184F" w:rsidR="008E4C84" w:rsidRPr="00064105" w:rsidRDefault="004D1E43">
      <w:pPr>
        <w:rPr>
          <w:lang w:val="es-CR"/>
        </w:rPr>
      </w:pPr>
      <w:r>
        <w:rPr>
          <w:lang w:val="es-CR"/>
        </w:rPr>
        <w:t>Locación propuesta (Ciudad)</w:t>
      </w:r>
      <w:r w:rsidR="000C6C0F" w:rsidRPr="00064105">
        <w:rPr>
          <w:lang w:val="es-CR"/>
        </w:rPr>
        <w:t>:</w:t>
      </w:r>
    </w:p>
    <w:p w14:paraId="5521F64C" w14:textId="18389857" w:rsidR="004D1E43" w:rsidRDefault="004D1E43">
      <w:pPr>
        <w:rPr>
          <w:lang w:val="es-CR"/>
        </w:rPr>
      </w:pPr>
      <w:r>
        <w:rPr>
          <w:lang w:val="es-CR"/>
        </w:rPr>
        <w:t>Mediante el envío de estos documentos usted acepta el compromiso de cumplir con los objetivos, valores y protocolos del Congreso Mundial ITI.</w:t>
      </w:r>
    </w:p>
    <w:p w14:paraId="4E38F6BB" w14:textId="6A304C6E" w:rsidR="004D1E43" w:rsidRDefault="004D1E43">
      <w:pPr>
        <w:rPr>
          <w:lang w:val="es-CR"/>
        </w:rPr>
      </w:pPr>
      <w:r w:rsidRPr="004D1E43">
        <w:rPr>
          <w:lang w:val="es-ES"/>
        </w:rPr>
        <w:t xml:space="preserve">Al completar este formulario, </w:t>
      </w:r>
      <w:r>
        <w:rPr>
          <w:lang w:val="es-ES"/>
        </w:rPr>
        <w:t xml:space="preserve">usted </w:t>
      </w:r>
      <w:r w:rsidRPr="004D1E43">
        <w:rPr>
          <w:lang w:val="es-ES"/>
        </w:rPr>
        <w:t>puede darle a ITI la información sobre lo que puede proporcionar para un Congreso Mundial ITI</w:t>
      </w:r>
      <w:r>
        <w:rPr>
          <w:lang w:val="es-ES"/>
        </w:rPr>
        <w:t>,</w:t>
      </w:r>
      <w:r w:rsidRPr="004D1E43">
        <w:rPr>
          <w:lang w:val="es-ES"/>
        </w:rPr>
        <w:t xml:space="preserve"> lo que le gustaría ofrecer y lo que no puede proveer. Infórm</w:t>
      </w:r>
      <w:r>
        <w:rPr>
          <w:lang w:val="es-ES"/>
        </w:rPr>
        <w:t>enos</w:t>
      </w:r>
      <w:r w:rsidRPr="004D1E43">
        <w:rPr>
          <w:lang w:val="es-ES"/>
        </w:rPr>
        <w:t xml:space="preserve"> también sobre otras ideas </w:t>
      </w:r>
      <w:r>
        <w:rPr>
          <w:lang w:val="es-ES"/>
        </w:rPr>
        <w:t xml:space="preserve">o </w:t>
      </w:r>
      <w:r w:rsidRPr="004D1E43">
        <w:rPr>
          <w:lang w:val="es-ES"/>
        </w:rPr>
        <w:t>preguntas.</w:t>
      </w:r>
    </w:p>
    <w:p w14:paraId="68B09371" w14:textId="2F0C6C2C" w:rsidR="00A653D9" w:rsidRPr="00064105" w:rsidRDefault="004D1E43">
      <w:pPr>
        <w:rPr>
          <w:lang w:val="es-CR"/>
        </w:rPr>
      </w:pPr>
      <w:r>
        <w:rPr>
          <w:i/>
          <w:lang w:val="es-CR"/>
        </w:rPr>
        <w:t>Instrucciones</w:t>
      </w:r>
      <w:r w:rsidR="00D647A8" w:rsidRPr="00064105">
        <w:rPr>
          <w:i/>
          <w:lang w:val="es-CR"/>
        </w:rPr>
        <w:t>:</w:t>
      </w:r>
      <w:r w:rsidR="00D647A8" w:rsidRPr="00064105">
        <w:rPr>
          <w:lang w:val="es-CR"/>
        </w:rPr>
        <w:t xml:space="preserve"> </w:t>
      </w:r>
      <w:r w:rsidR="00D647A8" w:rsidRPr="00064105">
        <w:rPr>
          <w:lang w:val="es-CR"/>
        </w:rPr>
        <w:br/>
      </w:r>
      <w:r w:rsidR="00D647A8" w:rsidRPr="00064105">
        <w:rPr>
          <w:color w:val="FF0000"/>
          <w:lang w:val="es-CR"/>
        </w:rPr>
        <w:t>Text</w:t>
      </w:r>
      <w:r w:rsidR="00FE2061">
        <w:rPr>
          <w:color w:val="FF0000"/>
          <w:lang w:val="es-CR"/>
        </w:rPr>
        <w:t>o en rojo</w:t>
      </w:r>
      <w:r w:rsidR="00D647A8" w:rsidRPr="00064105">
        <w:rPr>
          <w:color w:val="FF0000"/>
          <w:lang w:val="es-CR"/>
        </w:rPr>
        <w:t xml:space="preserve">: </w:t>
      </w:r>
      <w:r w:rsidR="00010FF2">
        <w:rPr>
          <w:color w:val="FF0000"/>
          <w:lang w:val="es-CR"/>
        </w:rPr>
        <w:t>Obligatorio para la celebración del Congreso</w:t>
      </w:r>
      <w:r w:rsidR="00D647A8" w:rsidRPr="00064105">
        <w:rPr>
          <w:lang w:val="es-CR"/>
        </w:rPr>
        <w:br/>
      </w:r>
      <w:r w:rsidR="00010FF2">
        <w:rPr>
          <w:lang w:val="es-CR"/>
        </w:rPr>
        <w:t xml:space="preserve">Escriba: </w:t>
      </w:r>
      <w:r w:rsidR="00D647A8" w:rsidRPr="00010FF2">
        <w:rPr>
          <w:b/>
          <w:lang w:val="es-CR"/>
        </w:rPr>
        <w:t>Pos</w:t>
      </w:r>
      <w:r w:rsidR="00010FF2" w:rsidRPr="00010FF2">
        <w:rPr>
          <w:b/>
          <w:lang w:val="es-CR"/>
        </w:rPr>
        <w:t>ible</w:t>
      </w:r>
      <w:r w:rsidR="00010FF2">
        <w:rPr>
          <w:lang w:val="es-CR"/>
        </w:rPr>
        <w:t>, si está completamente seguro de que el Centro puede proveerlo</w:t>
      </w:r>
      <w:r w:rsidR="00D647A8" w:rsidRPr="00064105">
        <w:rPr>
          <w:lang w:val="es-CR"/>
        </w:rPr>
        <w:t>.</w:t>
      </w:r>
      <w:r w:rsidR="00D647A8" w:rsidRPr="00064105">
        <w:rPr>
          <w:lang w:val="es-CR"/>
        </w:rPr>
        <w:br/>
      </w:r>
      <w:r w:rsidR="00D647A8" w:rsidRPr="001E3599">
        <w:rPr>
          <w:b/>
          <w:lang w:val="es-CR"/>
        </w:rPr>
        <w:t>No</w:t>
      </w:r>
      <w:r w:rsidR="00010FF2" w:rsidRPr="001E3599">
        <w:rPr>
          <w:b/>
          <w:lang w:val="es-CR"/>
        </w:rPr>
        <w:t xml:space="preserve"> Posible</w:t>
      </w:r>
      <w:r w:rsidR="001E3599">
        <w:rPr>
          <w:lang w:val="es-CR"/>
        </w:rPr>
        <w:t>,</w:t>
      </w:r>
      <w:r w:rsidR="00D647A8" w:rsidRPr="00064105">
        <w:rPr>
          <w:lang w:val="es-CR"/>
        </w:rPr>
        <w:t xml:space="preserve"> </w:t>
      </w:r>
      <w:r w:rsidR="00292E5A">
        <w:rPr>
          <w:lang w:val="es-CR"/>
        </w:rPr>
        <w:t>s</w:t>
      </w:r>
      <w:r w:rsidR="001E3599">
        <w:rPr>
          <w:lang w:val="es-CR"/>
        </w:rPr>
        <w:t>i el Centro no puede proveerlo</w:t>
      </w:r>
      <w:r w:rsidR="00D647A8" w:rsidRPr="00064105">
        <w:rPr>
          <w:lang w:val="es-CR"/>
        </w:rPr>
        <w:t>,</w:t>
      </w:r>
      <w:r w:rsidR="001E3599">
        <w:rPr>
          <w:lang w:val="es-CR"/>
        </w:rPr>
        <w:t xml:space="preserve"> (favor indique porque en los comentarios)</w:t>
      </w:r>
      <w:r w:rsidR="00D647A8" w:rsidRPr="00064105">
        <w:rPr>
          <w:lang w:val="es-CR"/>
        </w:rPr>
        <w:t>.</w:t>
      </w:r>
      <w:r w:rsidR="00010FF2">
        <w:rPr>
          <w:lang w:val="es-CR"/>
        </w:rPr>
        <w:br/>
      </w:r>
      <w:r w:rsidR="001E3599" w:rsidRPr="001E3599">
        <w:rPr>
          <w:b/>
          <w:lang w:val="es-CR"/>
        </w:rPr>
        <w:t>Intentarlo</w:t>
      </w:r>
      <w:r w:rsidR="001E3599">
        <w:rPr>
          <w:lang w:val="es-CR"/>
        </w:rPr>
        <w:t xml:space="preserve">, </w:t>
      </w:r>
      <w:r w:rsidR="00292E5A">
        <w:rPr>
          <w:lang w:val="es-CR"/>
        </w:rPr>
        <w:t>s</w:t>
      </w:r>
      <w:r w:rsidR="001E3599">
        <w:rPr>
          <w:lang w:val="es-CR"/>
        </w:rPr>
        <w:t>i al Centro le gustaría proveerlo, pero primero tiene que conseguir los fondos.</w:t>
      </w:r>
      <w:r w:rsidR="00D647A8" w:rsidRPr="00064105">
        <w:rPr>
          <w:lang w:val="es-CR"/>
        </w:rPr>
        <w:br/>
      </w:r>
      <w:r w:rsidR="001E3599">
        <w:rPr>
          <w:lang w:val="es-CR"/>
        </w:rPr>
        <w:t>Comentarios/Preguntas</w:t>
      </w:r>
      <w:r w:rsidR="00D647A8" w:rsidRPr="00064105">
        <w:rPr>
          <w:lang w:val="es-CR"/>
        </w:rPr>
        <w:t>:</w:t>
      </w:r>
      <w:r w:rsidR="001E3599">
        <w:rPr>
          <w:lang w:val="es-CR"/>
        </w:rPr>
        <w:t xml:space="preserve"> Favor comente o pregunte cualquier duda que tenga</w:t>
      </w:r>
      <w:r w:rsidR="00D647A8" w:rsidRPr="00064105">
        <w:rPr>
          <w:lang w:val="es-CR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5"/>
        <w:gridCol w:w="6267"/>
        <w:gridCol w:w="992"/>
        <w:gridCol w:w="1271"/>
        <w:gridCol w:w="1038"/>
        <w:gridCol w:w="2352"/>
      </w:tblGrid>
      <w:tr w:rsidR="0081192D" w:rsidRPr="00064105" w14:paraId="32EF1958" w14:textId="77777777" w:rsidTr="000626E0">
        <w:tc>
          <w:tcPr>
            <w:tcW w:w="505" w:type="dxa"/>
          </w:tcPr>
          <w:p w14:paraId="591550DB" w14:textId="77777777" w:rsidR="0081192D" w:rsidRPr="00064105" w:rsidRDefault="0081192D" w:rsidP="00026D6F">
            <w:pPr>
              <w:rPr>
                <w:b/>
                <w:lang w:val="es-CR"/>
              </w:rPr>
            </w:pPr>
            <w:r w:rsidRPr="00064105">
              <w:rPr>
                <w:b/>
                <w:lang w:val="es-CR"/>
              </w:rPr>
              <w:t>#</w:t>
            </w:r>
          </w:p>
        </w:tc>
        <w:tc>
          <w:tcPr>
            <w:tcW w:w="6267" w:type="dxa"/>
          </w:tcPr>
          <w:p w14:paraId="21CBD699" w14:textId="5D0ECDB6" w:rsidR="0081192D" w:rsidRPr="00064105" w:rsidRDefault="009A0213" w:rsidP="00026D6F">
            <w:pPr>
              <w:rPr>
                <w:rFonts w:ascii="Arial Narrow" w:hAnsi="Arial Narrow"/>
                <w:b/>
                <w:lang w:val="es-CR"/>
              </w:rPr>
            </w:pPr>
            <w:r>
              <w:rPr>
                <w:rFonts w:ascii="Arial Narrow" w:hAnsi="Arial Narrow"/>
                <w:b/>
                <w:lang w:val="es-CR"/>
              </w:rPr>
              <w:t>Recursos</w:t>
            </w:r>
          </w:p>
        </w:tc>
        <w:tc>
          <w:tcPr>
            <w:tcW w:w="992" w:type="dxa"/>
          </w:tcPr>
          <w:p w14:paraId="23F47AC9" w14:textId="1BF6A6BF" w:rsidR="0081192D" w:rsidRPr="00064105" w:rsidRDefault="0081192D" w:rsidP="00026D6F">
            <w:pPr>
              <w:rPr>
                <w:rFonts w:ascii="Arial Narrow" w:hAnsi="Arial Narrow"/>
                <w:b/>
                <w:lang w:val="es-CR"/>
              </w:rPr>
            </w:pPr>
            <w:r w:rsidRPr="00064105">
              <w:rPr>
                <w:rFonts w:ascii="Arial Narrow" w:hAnsi="Arial Narrow"/>
                <w:b/>
                <w:lang w:val="es-CR"/>
              </w:rPr>
              <w:t>Posible</w:t>
            </w:r>
          </w:p>
        </w:tc>
        <w:tc>
          <w:tcPr>
            <w:tcW w:w="1271" w:type="dxa"/>
          </w:tcPr>
          <w:p w14:paraId="75172444" w14:textId="6D650476" w:rsidR="0081192D" w:rsidRPr="00064105" w:rsidRDefault="0081192D" w:rsidP="00026D6F">
            <w:pPr>
              <w:rPr>
                <w:rFonts w:ascii="Arial Narrow" w:hAnsi="Arial Narrow"/>
                <w:b/>
                <w:lang w:val="es-CR"/>
              </w:rPr>
            </w:pPr>
            <w:r w:rsidRPr="00064105">
              <w:rPr>
                <w:rFonts w:ascii="Arial Narrow" w:hAnsi="Arial Narrow"/>
                <w:b/>
                <w:lang w:val="es-CR"/>
              </w:rPr>
              <w:t>No</w:t>
            </w:r>
            <w:r w:rsidR="009A0213">
              <w:rPr>
                <w:rFonts w:ascii="Arial Narrow" w:hAnsi="Arial Narrow"/>
                <w:b/>
                <w:lang w:val="es-CR"/>
              </w:rPr>
              <w:t xml:space="preserve"> P</w:t>
            </w:r>
            <w:r w:rsidRPr="00064105">
              <w:rPr>
                <w:rFonts w:ascii="Arial Narrow" w:hAnsi="Arial Narrow"/>
                <w:b/>
                <w:lang w:val="es-CR"/>
              </w:rPr>
              <w:t>osible</w:t>
            </w:r>
          </w:p>
        </w:tc>
        <w:tc>
          <w:tcPr>
            <w:tcW w:w="1038" w:type="dxa"/>
          </w:tcPr>
          <w:p w14:paraId="13D74E33" w14:textId="3199D481" w:rsidR="0081192D" w:rsidRPr="00064105" w:rsidRDefault="0081192D" w:rsidP="00026D6F">
            <w:pPr>
              <w:rPr>
                <w:rFonts w:ascii="Arial Narrow" w:hAnsi="Arial Narrow"/>
                <w:b/>
                <w:lang w:val="es-CR"/>
              </w:rPr>
            </w:pPr>
            <w:r w:rsidRPr="00064105">
              <w:rPr>
                <w:rFonts w:ascii="Arial Narrow" w:hAnsi="Arial Narrow"/>
                <w:b/>
                <w:lang w:val="es-CR"/>
              </w:rPr>
              <w:t>Inten</w:t>
            </w:r>
            <w:r w:rsidR="009A0213">
              <w:rPr>
                <w:rFonts w:ascii="Arial Narrow" w:hAnsi="Arial Narrow"/>
                <w:b/>
                <w:lang w:val="es-CR"/>
              </w:rPr>
              <w:t>tarlo</w:t>
            </w:r>
          </w:p>
        </w:tc>
        <w:tc>
          <w:tcPr>
            <w:tcW w:w="2352" w:type="dxa"/>
          </w:tcPr>
          <w:p w14:paraId="45DFB9FE" w14:textId="77609566" w:rsidR="0081192D" w:rsidRPr="00064105" w:rsidRDefault="0081192D" w:rsidP="00026D6F">
            <w:pPr>
              <w:rPr>
                <w:rFonts w:ascii="Arial Narrow" w:hAnsi="Arial Narrow"/>
                <w:b/>
                <w:lang w:val="es-CR"/>
              </w:rPr>
            </w:pPr>
            <w:r w:rsidRPr="00064105">
              <w:rPr>
                <w:rFonts w:ascii="Arial Narrow" w:hAnsi="Arial Narrow"/>
                <w:b/>
                <w:lang w:val="es-CR"/>
              </w:rPr>
              <w:t>Com</w:t>
            </w:r>
            <w:r w:rsidR="00100B57">
              <w:rPr>
                <w:rFonts w:ascii="Arial Narrow" w:hAnsi="Arial Narrow"/>
                <w:b/>
                <w:lang w:val="es-CR"/>
              </w:rPr>
              <w:t>entarios</w:t>
            </w:r>
            <w:r w:rsidRPr="00064105">
              <w:rPr>
                <w:rFonts w:ascii="Arial Narrow" w:hAnsi="Arial Narrow"/>
                <w:b/>
                <w:lang w:val="es-CR"/>
              </w:rPr>
              <w:t>/</w:t>
            </w:r>
            <w:r w:rsidR="00100B57">
              <w:rPr>
                <w:rFonts w:ascii="Arial Narrow" w:hAnsi="Arial Narrow"/>
                <w:b/>
                <w:lang w:val="es-CR"/>
              </w:rPr>
              <w:t>Pregunt</w:t>
            </w:r>
            <w:r w:rsidR="001E541E">
              <w:rPr>
                <w:rFonts w:ascii="Arial Narrow" w:hAnsi="Arial Narrow"/>
                <w:b/>
                <w:lang w:val="es-CR"/>
              </w:rPr>
              <w:t>as</w:t>
            </w:r>
          </w:p>
        </w:tc>
      </w:tr>
      <w:tr w:rsidR="0081192D" w:rsidRPr="00064105" w14:paraId="753CFAE8" w14:textId="77777777" w:rsidTr="000626E0">
        <w:tc>
          <w:tcPr>
            <w:tcW w:w="505" w:type="dxa"/>
          </w:tcPr>
          <w:p w14:paraId="19AC172B" w14:textId="77777777" w:rsidR="0081192D" w:rsidRPr="00064105" w:rsidRDefault="0081192D" w:rsidP="00026D6F">
            <w:pPr>
              <w:rPr>
                <w:b/>
                <w:lang w:val="es-CR"/>
              </w:rPr>
            </w:pPr>
            <w:r w:rsidRPr="00064105">
              <w:rPr>
                <w:b/>
                <w:lang w:val="es-CR"/>
              </w:rPr>
              <w:t>1.</w:t>
            </w:r>
          </w:p>
        </w:tc>
        <w:tc>
          <w:tcPr>
            <w:tcW w:w="6267" w:type="dxa"/>
          </w:tcPr>
          <w:p w14:paraId="7A018A0F" w14:textId="7D3673BB" w:rsidR="0081192D" w:rsidRPr="00064105" w:rsidRDefault="001E541E" w:rsidP="00026D6F">
            <w:pPr>
              <w:rPr>
                <w:b/>
                <w:lang w:val="es-CR"/>
              </w:rPr>
            </w:pPr>
            <w:r>
              <w:rPr>
                <w:b/>
                <w:lang w:val="es-CR"/>
              </w:rPr>
              <w:t>Organización del Congreso</w:t>
            </w:r>
          </w:p>
        </w:tc>
        <w:tc>
          <w:tcPr>
            <w:tcW w:w="992" w:type="dxa"/>
          </w:tcPr>
          <w:p w14:paraId="281A5F8E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1271" w:type="dxa"/>
          </w:tcPr>
          <w:p w14:paraId="16D0990A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1038" w:type="dxa"/>
          </w:tcPr>
          <w:p w14:paraId="5B8BCEED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2352" w:type="dxa"/>
          </w:tcPr>
          <w:p w14:paraId="1D8E4014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</w:tr>
      <w:tr w:rsidR="0081192D" w:rsidRPr="00064105" w14:paraId="56E05608" w14:textId="77777777" w:rsidTr="000626E0">
        <w:tc>
          <w:tcPr>
            <w:tcW w:w="505" w:type="dxa"/>
          </w:tcPr>
          <w:p w14:paraId="3F728699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44939562" w14:textId="77777777" w:rsidR="0081192D" w:rsidRDefault="000F16B7" w:rsidP="000F16B7">
            <w:pPr>
              <w:rPr>
                <w:lang w:val="es-CR"/>
              </w:rPr>
            </w:pPr>
            <w:r>
              <w:rPr>
                <w:lang w:val="es-CR"/>
              </w:rPr>
              <w:t>¿Cuáles con los socios adicionales de la Secretaria General, Consejo Ejecutivo, Grupo de Tareas del Congreso par el 36° Congreso Mundial ITI? Indique los socios aquí:</w:t>
            </w:r>
          </w:p>
          <w:p w14:paraId="01726CF2" w14:textId="1DCA1F50" w:rsidR="000F16B7" w:rsidRDefault="000F16B7" w:rsidP="000F16B7">
            <w:pPr>
              <w:rPr>
                <w:lang w:val="es-CR"/>
              </w:rPr>
            </w:pPr>
          </w:p>
          <w:p w14:paraId="6E1FF7A8" w14:textId="5B6CEB31" w:rsidR="000F16B7" w:rsidRDefault="000F16B7" w:rsidP="000F16B7">
            <w:pPr>
              <w:rPr>
                <w:lang w:val="es-CR"/>
              </w:rPr>
            </w:pPr>
          </w:p>
          <w:p w14:paraId="7C87A278" w14:textId="7A70D678" w:rsidR="000F16B7" w:rsidRDefault="000F16B7" w:rsidP="000F16B7">
            <w:pPr>
              <w:rPr>
                <w:lang w:val="es-CR"/>
              </w:rPr>
            </w:pPr>
          </w:p>
          <w:p w14:paraId="55E0A39E" w14:textId="77777777" w:rsidR="000F16B7" w:rsidRDefault="000F16B7" w:rsidP="000F16B7">
            <w:pPr>
              <w:rPr>
                <w:lang w:val="es-CR"/>
              </w:rPr>
            </w:pPr>
          </w:p>
          <w:p w14:paraId="201D6F49" w14:textId="6CD6A485" w:rsidR="000F16B7" w:rsidRPr="00064105" w:rsidRDefault="000F16B7" w:rsidP="000F16B7">
            <w:pPr>
              <w:rPr>
                <w:lang w:val="es-CR"/>
              </w:rPr>
            </w:pPr>
          </w:p>
        </w:tc>
        <w:tc>
          <w:tcPr>
            <w:tcW w:w="992" w:type="dxa"/>
            <w:shd w:val="clear" w:color="auto" w:fill="833C0B" w:themeFill="accent2" w:themeFillShade="80"/>
          </w:tcPr>
          <w:p w14:paraId="24430AEE" w14:textId="77777777" w:rsidR="0081192D" w:rsidRPr="002E4DB0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  <w:shd w:val="clear" w:color="auto" w:fill="833C0B" w:themeFill="accent2" w:themeFillShade="80"/>
          </w:tcPr>
          <w:p w14:paraId="3B0703E9" w14:textId="77777777" w:rsidR="0081192D" w:rsidRPr="002E4DB0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  <w:shd w:val="clear" w:color="auto" w:fill="833C0B" w:themeFill="accent2" w:themeFillShade="80"/>
          </w:tcPr>
          <w:p w14:paraId="172DC502" w14:textId="77777777" w:rsidR="0081192D" w:rsidRPr="002E4DB0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51EB9C84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623558F7" w14:textId="77777777" w:rsidTr="000626E0">
        <w:tc>
          <w:tcPr>
            <w:tcW w:w="505" w:type="dxa"/>
          </w:tcPr>
          <w:p w14:paraId="77516830" w14:textId="77777777" w:rsidR="0081192D" w:rsidRPr="00064105" w:rsidRDefault="0081192D" w:rsidP="00026D6F">
            <w:pPr>
              <w:rPr>
                <w:b/>
                <w:lang w:val="es-CR"/>
              </w:rPr>
            </w:pPr>
            <w:r w:rsidRPr="00064105">
              <w:rPr>
                <w:b/>
                <w:lang w:val="es-CR"/>
              </w:rPr>
              <w:t xml:space="preserve">2. </w:t>
            </w:r>
          </w:p>
        </w:tc>
        <w:tc>
          <w:tcPr>
            <w:tcW w:w="6267" w:type="dxa"/>
          </w:tcPr>
          <w:p w14:paraId="0917003D" w14:textId="4BBBF0F5" w:rsidR="0081192D" w:rsidRPr="00064105" w:rsidRDefault="0081192D" w:rsidP="00026D6F">
            <w:pPr>
              <w:rPr>
                <w:b/>
                <w:lang w:val="es-CR"/>
              </w:rPr>
            </w:pPr>
            <w:r w:rsidRPr="00064105">
              <w:rPr>
                <w:b/>
                <w:lang w:val="es-CR"/>
              </w:rPr>
              <w:t>Activi</w:t>
            </w:r>
            <w:r w:rsidR="000F16B7">
              <w:rPr>
                <w:b/>
                <w:lang w:val="es-CR"/>
              </w:rPr>
              <w:t>dades</w:t>
            </w:r>
          </w:p>
        </w:tc>
        <w:tc>
          <w:tcPr>
            <w:tcW w:w="992" w:type="dxa"/>
            <w:shd w:val="clear" w:color="auto" w:fill="833C0B" w:themeFill="accent2" w:themeFillShade="80"/>
          </w:tcPr>
          <w:p w14:paraId="5270CEF2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1271" w:type="dxa"/>
            <w:shd w:val="clear" w:color="auto" w:fill="833C0B" w:themeFill="accent2" w:themeFillShade="80"/>
          </w:tcPr>
          <w:p w14:paraId="4CBFE8E3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1038" w:type="dxa"/>
            <w:shd w:val="clear" w:color="auto" w:fill="833C0B" w:themeFill="accent2" w:themeFillShade="80"/>
          </w:tcPr>
          <w:p w14:paraId="79563789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2352" w:type="dxa"/>
          </w:tcPr>
          <w:p w14:paraId="7B9D7242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</w:tr>
      <w:tr w:rsidR="0081192D" w:rsidRPr="00064105" w14:paraId="0455CE6A" w14:textId="77777777" w:rsidTr="000626E0">
        <w:tc>
          <w:tcPr>
            <w:tcW w:w="505" w:type="dxa"/>
          </w:tcPr>
          <w:p w14:paraId="33A2F9D6" w14:textId="77777777" w:rsidR="0081192D" w:rsidRPr="00064105" w:rsidRDefault="0081192D" w:rsidP="00026D6F">
            <w:pPr>
              <w:rPr>
                <w:b/>
                <w:lang w:val="es-CR"/>
              </w:rPr>
            </w:pPr>
            <w:r w:rsidRPr="00064105">
              <w:rPr>
                <w:b/>
                <w:lang w:val="es-CR"/>
              </w:rPr>
              <w:lastRenderedPageBreak/>
              <w:t>2a.</w:t>
            </w:r>
          </w:p>
        </w:tc>
        <w:tc>
          <w:tcPr>
            <w:tcW w:w="6267" w:type="dxa"/>
          </w:tcPr>
          <w:p w14:paraId="0E57551F" w14:textId="6E05FE05" w:rsidR="0081192D" w:rsidRPr="00064105" w:rsidRDefault="000F16B7" w:rsidP="00026D6F">
            <w:pPr>
              <w:rPr>
                <w:b/>
                <w:lang w:val="es-CR"/>
              </w:rPr>
            </w:pPr>
            <w:r w:rsidRPr="00064105">
              <w:rPr>
                <w:b/>
                <w:lang w:val="es-CR"/>
              </w:rPr>
              <w:t>Artísti</w:t>
            </w:r>
            <w:r>
              <w:rPr>
                <w:b/>
                <w:lang w:val="es-CR"/>
              </w:rPr>
              <w:t>cas</w:t>
            </w:r>
          </w:p>
        </w:tc>
        <w:tc>
          <w:tcPr>
            <w:tcW w:w="992" w:type="dxa"/>
          </w:tcPr>
          <w:p w14:paraId="47693996" w14:textId="77777777" w:rsidR="0081192D" w:rsidRPr="002E4DB0" w:rsidRDefault="0081192D" w:rsidP="00026D6F">
            <w:pPr>
              <w:rPr>
                <w:b/>
                <w:color w:val="FF0000"/>
                <w:highlight w:val="green"/>
                <w:lang w:val="es-CR"/>
              </w:rPr>
            </w:pPr>
          </w:p>
        </w:tc>
        <w:tc>
          <w:tcPr>
            <w:tcW w:w="1271" w:type="dxa"/>
          </w:tcPr>
          <w:p w14:paraId="2AD31998" w14:textId="77777777" w:rsidR="0081192D" w:rsidRPr="002E4DB0" w:rsidRDefault="0081192D" w:rsidP="00026D6F">
            <w:pPr>
              <w:rPr>
                <w:b/>
                <w:color w:val="FF0000"/>
                <w:highlight w:val="green"/>
                <w:lang w:val="es-CR"/>
              </w:rPr>
            </w:pPr>
          </w:p>
        </w:tc>
        <w:tc>
          <w:tcPr>
            <w:tcW w:w="1038" w:type="dxa"/>
          </w:tcPr>
          <w:p w14:paraId="7F89977C" w14:textId="77777777" w:rsidR="0081192D" w:rsidRPr="002E4DB0" w:rsidRDefault="0081192D" w:rsidP="00026D6F">
            <w:pPr>
              <w:rPr>
                <w:b/>
                <w:color w:val="FF0000"/>
                <w:highlight w:val="green"/>
                <w:lang w:val="es-CR"/>
              </w:rPr>
            </w:pPr>
          </w:p>
        </w:tc>
        <w:tc>
          <w:tcPr>
            <w:tcW w:w="2352" w:type="dxa"/>
          </w:tcPr>
          <w:p w14:paraId="5C8563E2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</w:tr>
      <w:tr w:rsidR="0081192D" w:rsidRPr="00064105" w14:paraId="63CF511E" w14:textId="77777777" w:rsidTr="000626E0">
        <w:tc>
          <w:tcPr>
            <w:tcW w:w="505" w:type="dxa"/>
          </w:tcPr>
          <w:p w14:paraId="6ADC6EE7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25978F2D" w14:textId="767D4EF4" w:rsidR="0081192D" w:rsidRPr="000F16B7" w:rsidRDefault="000F16B7" w:rsidP="00026D6F">
            <w:pPr>
              <w:rPr>
                <w:color w:val="FF0000"/>
                <w:lang w:val="es-CR"/>
              </w:rPr>
            </w:pPr>
            <w:r>
              <w:rPr>
                <w:color w:val="FF0000"/>
                <w:lang w:val="es-CR"/>
              </w:rPr>
              <w:t xml:space="preserve">Inclusión del teatro, danza y teatro musical durante el Congreso </w:t>
            </w:r>
          </w:p>
        </w:tc>
        <w:tc>
          <w:tcPr>
            <w:tcW w:w="992" w:type="dxa"/>
          </w:tcPr>
          <w:p w14:paraId="425C838B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722F4F4C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1C0214B7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16E17EEF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2BF180BA" w14:textId="77777777" w:rsidTr="000626E0">
        <w:tc>
          <w:tcPr>
            <w:tcW w:w="505" w:type="dxa"/>
          </w:tcPr>
          <w:p w14:paraId="2367D1E1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60EB6061" w14:textId="2A0ADB41" w:rsidR="0081192D" w:rsidRPr="00064105" w:rsidRDefault="000F16B7" w:rsidP="00026D6F">
            <w:pPr>
              <w:rPr>
                <w:lang w:val="es-CR"/>
              </w:rPr>
            </w:pPr>
            <w:r>
              <w:rPr>
                <w:lang w:val="es-CR"/>
              </w:rPr>
              <w:t>Solo artistas locales</w:t>
            </w:r>
          </w:p>
        </w:tc>
        <w:tc>
          <w:tcPr>
            <w:tcW w:w="992" w:type="dxa"/>
          </w:tcPr>
          <w:p w14:paraId="40DD598E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06C18125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488412C7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0DD127D3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6D6DE3CA" w14:textId="77777777" w:rsidTr="000626E0">
        <w:tc>
          <w:tcPr>
            <w:tcW w:w="505" w:type="dxa"/>
          </w:tcPr>
          <w:p w14:paraId="6AE42673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4DA40389" w14:textId="559BC556" w:rsidR="0081192D" w:rsidRPr="00064105" w:rsidRDefault="000F16B7" w:rsidP="00026D6F">
            <w:pPr>
              <w:rPr>
                <w:lang w:val="es-CR"/>
              </w:rPr>
            </w:pPr>
            <w:r>
              <w:rPr>
                <w:lang w:val="es-CR"/>
              </w:rPr>
              <w:t>Artistas locales e internacionales</w:t>
            </w:r>
          </w:p>
        </w:tc>
        <w:tc>
          <w:tcPr>
            <w:tcW w:w="992" w:type="dxa"/>
          </w:tcPr>
          <w:p w14:paraId="28287F0E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349EFF39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52B1FDF4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11686817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7DA4E72E" w14:textId="77777777" w:rsidTr="000626E0">
        <w:tc>
          <w:tcPr>
            <w:tcW w:w="505" w:type="dxa"/>
          </w:tcPr>
          <w:p w14:paraId="2BC8A762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4BCA1CC3" w14:textId="376D8178" w:rsidR="0081192D" w:rsidRPr="00064105" w:rsidRDefault="000F16B7" w:rsidP="00026D6F">
            <w:pPr>
              <w:rPr>
                <w:lang w:val="es-CR"/>
              </w:rPr>
            </w:pPr>
            <w:r>
              <w:rPr>
                <w:lang w:val="es-CR"/>
              </w:rPr>
              <w:t>Proyectos con colaboración internacional</w:t>
            </w:r>
          </w:p>
        </w:tc>
        <w:tc>
          <w:tcPr>
            <w:tcW w:w="992" w:type="dxa"/>
          </w:tcPr>
          <w:p w14:paraId="23BE4D97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56B37125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3D0889BC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0B98BD5A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4654259E" w14:textId="77777777" w:rsidTr="000626E0">
        <w:tc>
          <w:tcPr>
            <w:tcW w:w="505" w:type="dxa"/>
          </w:tcPr>
          <w:p w14:paraId="3A45C679" w14:textId="77777777" w:rsidR="0081192D" w:rsidRPr="00064105" w:rsidRDefault="0081192D" w:rsidP="00026D6F">
            <w:pPr>
              <w:rPr>
                <w:b/>
                <w:lang w:val="es-CR"/>
              </w:rPr>
            </w:pPr>
            <w:r w:rsidRPr="00064105">
              <w:rPr>
                <w:b/>
                <w:lang w:val="es-CR"/>
              </w:rPr>
              <w:t>2b.</w:t>
            </w:r>
          </w:p>
        </w:tc>
        <w:tc>
          <w:tcPr>
            <w:tcW w:w="6267" w:type="dxa"/>
          </w:tcPr>
          <w:p w14:paraId="21DBE60D" w14:textId="6ADDCD75" w:rsidR="0081192D" w:rsidRPr="00064105" w:rsidRDefault="0081192D" w:rsidP="00026D6F">
            <w:pPr>
              <w:rPr>
                <w:b/>
                <w:lang w:val="es-CR"/>
              </w:rPr>
            </w:pPr>
            <w:r w:rsidRPr="00064105">
              <w:rPr>
                <w:b/>
                <w:lang w:val="es-CR"/>
              </w:rPr>
              <w:t>Ed</w:t>
            </w:r>
            <w:r w:rsidR="000F16B7">
              <w:rPr>
                <w:b/>
                <w:lang w:val="es-CR"/>
              </w:rPr>
              <w:t>ucativas y humanísticas</w:t>
            </w:r>
          </w:p>
        </w:tc>
        <w:tc>
          <w:tcPr>
            <w:tcW w:w="992" w:type="dxa"/>
            <w:shd w:val="clear" w:color="auto" w:fill="833C0B" w:themeFill="accent2" w:themeFillShade="80"/>
          </w:tcPr>
          <w:p w14:paraId="0C154F40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1271" w:type="dxa"/>
            <w:shd w:val="clear" w:color="auto" w:fill="833C0B" w:themeFill="accent2" w:themeFillShade="80"/>
          </w:tcPr>
          <w:p w14:paraId="288E0B84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1038" w:type="dxa"/>
            <w:shd w:val="clear" w:color="auto" w:fill="833C0B" w:themeFill="accent2" w:themeFillShade="80"/>
          </w:tcPr>
          <w:p w14:paraId="6C5C8272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2352" w:type="dxa"/>
          </w:tcPr>
          <w:p w14:paraId="340531CC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</w:tr>
      <w:tr w:rsidR="0081192D" w:rsidRPr="00064105" w14:paraId="5B1F902D" w14:textId="77777777" w:rsidTr="000626E0">
        <w:tc>
          <w:tcPr>
            <w:tcW w:w="505" w:type="dxa"/>
          </w:tcPr>
          <w:p w14:paraId="2533F551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5556F2E0" w14:textId="2EEF82FB" w:rsidR="0081192D" w:rsidRPr="00064105" w:rsidRDefault="000F16B7" w:rsidP="00026D6F">
            <w:pPr>
              <w:rPr>
                <w:lang w:val="es-CR"/>
              </w:rPr>
            </w:pPr>
            <w:r>
              <w:rPr>
                <w:lang w:val="es-CR"/>
              </w:rPr>
              <w:t>¿Puede</w:t>
            </w:r>
            <w:r w:rsidR="00F934FC">
              <w:rPr>
                <w:lang w:val="es-CR"/>
              </w:rPr>
              <w:t xml:space="preserve"> facilitar 14 talleres, clases magistrales o presentaciones?</w:t>
            </w:r>
          </w:p>
        </w:tc>
        <w:tc>
          <w:tcPr>
            <w:tcW w:w="992" w:type="dxa"/>
          </w:tcPr>
          <w:p w14:paraId="03B05C09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1FC784E3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4441B41C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27A76021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45FA510B" w14:textId="77777777" w:rsidTr="000626E0">
        <w:tc>
          <w:tcPr>
            <w:tcW w:w="505" w:type="dxa"/>
          </w:tcPr>
          <w:p w14:paraId="64EB0568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273B58AD" w14:textId="3995134D" w:rsidR="0081192D" w:rsidRPr="00064105" w:rsidRDefault="00F934FC" w:rsidP="00026D6F">
            <w:pPr>
              <w:rPr>
                <w:lang w:val="es-CR"/>
              </w:rPr>
            </w:pPr>
            <w:r>
              <w:rPr>
                <w:lang w:val="es-CR"/>
              </w:rPr>
              <w:t>¿Le gustaría organizar una conferencia con temas artísticos, educativos o humanísticos? (si la respuesta es sí ¿Cuál sería el tema?)</w:t>
            </w:r>
          </w:p>
        </w:tc>
        <w:tc>
          <w:tcPr>
            <w:tcW w:w="992" w:type="dxa"/>
          </w:tcPr>
          <w:p w14:paraId="2AC59BEC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79FB739D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3E8F47CB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19C21708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7C70F55F" w14:textId="77777777" w:rsidTr="000626E0">
        <w:tc>
          <w:tcPr>
            <w:tcW w:w="505" w:type="dxa"/>
          </w:tcPr>
          <w:p w14:paraId="2F03E33F" w14:textId="77777777" w:rsidR="0081192D" w:rsidRPr="00064105" w:rsidRDefault="0081192D" w:rsidP="00026D6F">
            <w:pPr>
              <w:rPr>
                <w:b/>
                <w:lang w:val="es-CR"/>
              </w:rPr>
            </w:pPr>
            <w:r w:rsidRPr="00064105">
              <w:rPr>
                <w:b/>
                <w:lang w:val="es-CR"/>
              </w:rPr>
              <w:t>2</w:t>
            </w:r>
            <w:r w:rsidR="00026D6F" w:rsidRPr="00064105">
              <w:rPr>
                <w:b/>
                <w:lang w:val="es-CR"/>
              </w:rPr>
              <w:t>c</w:t>
            </w:r>
            <w:r w:rsidRPr="00064105">
              <w:rPr>
                <w:b/>
                <w:lang w:val="es-CR"/>
              </w:rPr>
              <w:t>.</w:t>
            </w:r>
          </w:p>
        </w:tc>
        <w:tc>
          <w:tcPr>
            <w:tcW w:w="6267" w:type="dxa"/>
          </w:tcPr>
          <w:p w14:paraId="4331AFF8" w14:textId="0E774907" w:rsidR="0081192D" w:rsidRPr="00064105" w:rsidRDefault="002B58E6" w:rsidP="00026D6F">
            <w:pPr>
              <w:rPr>
                <w:b/>
                <w:lang w:val="es-CR"/>
              </w:rPr>
            </w:pPr>
            <w:r w:rsidRPr="00064105">
              <w:rPr>
                <w:b/>
                <w:lang w:val="es-CR"/>
              </w:rPr>
              <w:t>Comunicac</w:t>
            </w:r>
            <w:r>
              <w:rPr>
                <w:b/>
                <w:lang w:val="es-CR"/>
              </w:rPr>
              <w:t>ión</w:t>
            </w:r>
          </w:p>
        </w:tc>
        <w:tc>
          <w:tcPr>
            <w:tcW w:w="992" w:type="dxa"/>
            <w:shd w:val="clear" w:color="auto" w:fill="833C0B" w:themeFill="accent2" w:themeFillShade="80"/>
          </w:tcPr>
          <w:p w14:paraId="64388CE4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1271" w:type="dxa"/>
            <w:shd w:val="clear" w:color="auto" w:fill="833C0B" w:themeFill="accent2" w:themeFillShade="80"/>
          </w:tcPr>
          <w:p w14:paraId="6881F1D3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1038" w:type="dxa"/>
            <w:shd w:val="clear" w:color="auto" w:fill="833C0B" w:themeFill="accent2" w:themeFillShade="80"/>
          </w:tcPr>
          <w:p w14:paraId="5C27142D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2352" w:type="dxa"/>
          </w:tcPr>
          <w:p w14:paraId="623DEB18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</w:tr>
      <w:tr w:rsidR="0081192D" w:rsidRPr="00064105" w14:paraId="23E7CA46" w14:textId="77777777" w:rsidTr="000626E0">
        <w:tc>
          <w:tcPr>
            <w:tcW w:w="505" w:type="dxa"/>
          </w:tcPr>
          <w:p w14:paraId="14822ECE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614A60E3" w14:textId="05771E75" w:rsidR="0081192D" w:rsidRPr="00064105" w:rsidRDefault="008F7A18" w:rsidP="00026D6F">
            <w:pPr>
              <w:rPr>
                <w:lang w:val="es-CR"/>
              </w:rPr>
            </w:pPr>
            <w:r>
              <w:rPr>
                <w:lang w:val="es-CR"/>
              </w:rPr>
              <w:t xml:space="preserve">¿Puede organizar la Orientación del </w:t>
            </w:r>
            <w:r w:rsidR="0081192D" w:rsidRPr="00064105">
              <w:rPr>
                <w:lang w:val="es-CR"/>
              </w:rPr>
              <w:t>Congres</w:t>
            </w:r>
            <w:r>
              <w:rPr>
                <w:lang w:val="es-CR"/>
              </w:rPr>
              <w:t>o</w:t>
            </w:r>
            <w:r w:rsidR="0081192D" w:rsidRPr="00064105">
              <w:rPr>
                <w:lang w:val="es-CR"/>
              </w:rPr>
              <w:t>?</w:t>
            </w:r>
          </w:p>
        </w:tc>
        <w:tc>
          <w:tcPr>
            <w:tcW w:w="992" w:type="dxa"/>
          </w:tcPr>
          <w:p w14:paraId="7D73CC50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5E720FD3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58D5E7BE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212858EA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5C613181" w14:textId="77777777" w:rsidTr="000626E0">
        <w:tc>
          <w:tcPr>
            <w:tcW w:w="505" w:type="dxa"/>
          </w:tcPr>
          <w:p w14:paraId="0E479AED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6C0F321D" w14:textId="09CB207A" w:rsidR="0081192D" w:rsidRPr="00064105" w:rsidRDefault="008F7A18" w:rsidP="00026D6F">
            <w:pPr>
              <w:rPr>
                <w:lang w:val="es-CR"/>
              </w:rPr>
            </w:pPr>
            <w:r>
              <w:rPr>
                <w:lang w:val="es-CR"/>
              </w:rPr>
              <w:t xml:space="preserve">¿Puede organizar un </w:t>
            </w:r>
            <w:proofErr w:type="spellStart"/>
            <w:r w:rsidR="0081192D" w:rsidRPr="008F7A18">
              <w:rPr>
                <w:i/>
                <w:lang w:val="es-CR"/>
              </w:rPr>
              <w:t>Speed</w:t>
            </w:r>
            <w:proofErr w:type="spellEnd"/>
            <w:r w:rsidR="0081192D" w:rsidRPr="008F7A18">
              <w:rPr>
                <w:i/>
                <w:lang w:val="es-CR"/>
              </w:rPr>
              <w:t xml:space="preserve"> </w:t>
            </w:r>
            <w:proofErr w:type="spellStart"/>
            <w:r w:rsidR="0081192D" w:rsidRPr="008F7A18">
              <w:rPr>
                <w:i/>
                <w:lang w:val="es-CR"/>
              </w:rPr>
              <w:t>Dating</w:t>
            </w:r>
            <w:proofErr w:type="spellEnd"/>
            <w:r>
              <w:rPr>
                <w:lang w:val="es-CR"/>
              </w:rPr>
              <w:t xml:space="preserve"> entre los Centros ITI</w:t>
            </w:r>
            <w:r w:rsidR="0081192D" w:rsidRPr="00064105">
              <w:rPr>
                <w:lang w:val="es-CR"/>
              </w:rPr>
              <w:t>?</w:t>
            </w:r>
          </w:p>
        </w:tc>
        <w:tc>
          <w:tcPr>
            <w:tcW w:w="992" w:type="dxa"/>
          </w:tcPr>
          <w:p w14:paraId="1E026F55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5E75DFD3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6B189A96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29EF4CC7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69AF976A" w14:textId="77777777" w:rsidTr="000626E0">
        <w:tc>
          <w:tcPr>
            <w:tcW w:w="505" w:type="dxa"/>
          </w:tcPr>
          <w:p w14:paraId="17B4F915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14C45E98" w14:textId="2A7AC292" w:rsidR="0081192D" w:rsidRPr="00064105" w:rsidRDefault="008F7A18" w:rsidP="00026D6F">
            <w:pPr>
              <w:rPr>
                <w:lang w:val="es-CR"/>
              </w:rPr>
            </w:pPr>
            <w:r>
              <w:rPr>
                <w:lang w:val="es-CR"/>
              </w:rPr>
              <w:t>¿Puede organizar Espacios Abiertos</w:t>
            </w:r>
            <w:r w:rsidR="0081192D" w:rsidRPr="00064105">
              <w:rPr>
                <w:lang w:val="es-CR"/>
              </w:rPr>
              <w:t>?</w:t>
            </w:r>
          </w:p>
        </w:tc>
        <w:tc>
          <w:tcPr>
            <w:tcW w:w="992" w:type="dxa"/>
          </w:tcPr>
          <w:p w14:paraId="4C6D9707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2347CF05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14DDC6BD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1B1E04EC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0CDFBCEF" w14:textId="77777777" w:rsidTr="000626E0">
        <w:tc>
          <w:tcPr>
            <w:tcW w:w="505" w:type="dxa"/>
          </w:tcPr>
          <w:p w14:paraId="1050BADE" w14:textId="77777777" w:rsidR="0081192D" w:rsidRPr="00064105" w:rsidRDefault="0081192D" w:rsidP="00026D6F">
            <w:pPr>
              <w:rPr>
                <w:b/>
                <w:lang w:val="es-CR"/>
              </w:rPr>
            </w:pPr>
            <w:r w:rsidRPr="00064105">
              <w:rPr>
                <w:b/>
                <w:lang w:val="es-CR"/>
              </w:rPr>
              <w:t>2</w:t>
            </w:r>
            <w:r w:rsidR="00026D6F" w:rsidRPr="00064105">
              <w:rPr>
                <w:b/>
                <w:lang w:val="es-CR"/>
              </w:rPr>
              <w:t>d</w:t>
            </w:r>
            <w:r w:rsidRPr="00064105">
              <w:rPr>
                <w:b/>
                <w:lang w:val="es-CR"/>
              </w:rPr>
              <w:t>.</w:t>
            </w:r>
          </w:p>
        </w:tc>
        <w:tc>
          <w:tcPr>
            <w:tcW w:w="6267" w:type="dxa"/>
          </w:tcPr>
          <w:p w14:paraId="041D85B5" w14:textId="4DB81348" w:rsidR="0081192D" w:rsidRPr="00064105" w:rsidRDefault="008F7A18" w:rsidP="00026D6F">
            <w:pPr>
              <w:rPr>
                <w:b/>
                <w:lang w:val="es-CR"/>
              </w:rPr>
            </w:pPr>
            <w:r>
              <w:rPr>
                <w:b/>
                <w:lang w:val="es-CR"/>
              </w:rPr>
              <w:t>Es</w:t>
            </w:r>
            <w:r w:rsidRPr="00064105">
              <w:rPr>
                <w:b/>
                <w:lang w:val="es-CR"/>
              </w:rPr>
              <w:t>tatuta</w:t>
            </w:r>
            <w:r>
              <w:rPr>
                <w:b/>
                <w:lang w:val="es-CR"/>
              </w:rPr>
              <w:t>rias</w:t>
            </w:r>
          </w:p>
        </w:tc>
        <w:tc>
          <w:tcPr>
            <w:tcW w:w="992" w:type="dxa"/>
            <w:shd w:val="clear" w:color="auto" w:fill="833C0B" w:themeFill="accent2" w:themeFillShade="80"/>
          </w:tcPr>
          <w:p w14:paraId="7B9F26EC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1271" w:type="dxa"/>
            <w:shd w:val="clear" w:color="auto" w:fill="833C0B" w:themeFill="accent2" w:themeFillShade="80"/>
          </w:tcPr>
          <w:p w14:paraId="23A53874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1038" w:type="dxa"/>
            <w:shd w:val="clear" w:color="auto" w:fill="833C0B" w:themeFill="accent2" w:themeFillShade="80"/>
          </w:tcPr>
          <w:p w14:paraId="1473726A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2352" w:type="dxa"/>
          </w:tcPr>
          <w:p w14:paraId="2BF90FCC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</w:tr>
      <w:tr w:rsidR="0081192D" w:rsidRPr="00064105" w14:paraId="4B6EA09E" w14:textId="77777777" w:rsidTr="000626E0">
        <w:tc>
          <w:tcPr>
            <w:tcW w:w="505" w:type="dxa"/>
          </w:tcPr>
          <w:p w14:paraId="7E5FDCA9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3EA1364E" w14:textId="146EBF5E" w:rsidR="0081192D" w:rsidRPr="008F7A18" w:rsidRDefault="008F7A18" w:rsidP="00026D6F">
            <w:pPr>
              <w:rPr>
                <w:color w:val="FF0000"/>
                <w:lang w:val="es-CR"/>
              </w:rPr>
            </w:pPr>
            <w:r w:rsidRPr="008F7A18">
              <w:rPr>
                <w:color w:val="FF0000"/>
                <w:lang w:val="es-CR"/>
              </w:rPr>
              <w:t>Asamblea General</w:t>
            </w:r>
          </w:p>
        </w:tc>
        <w:tc>
          <w:tcPr>
            <w:tcW w:w="992" w:type="dxa"/>
          </w:tcPr>
          <w:p w14:paraId="49AD325D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1472066F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756D9255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0793C80F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68C21A8A" w14:textId="77777777" w:rsidTr="000626E0">
        <w:tc>
          <w:tcPr>
            <w:tcW w:w="505" w:type="dxa"/>
          </w:tcPr>
          <w:p w14:paraId="6E14BDF0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2CC799A6" w14:textId="50A70530" w:rsidR="0081192D" w:rsidRPr="008F7A18" w:rsidRDefault="008F7A18" w:rsidP="00026D6F">
            <w:pPr>
              <w:rPr>
                <w:color w:val="FF0000"/>
                <w:lang w:val="es-CR"/>
              </w:rPr>
            </w:pPr>
            <w:r w:rsidRPr="008F7A18">
              <w:rPr>
                <w:color w:val="FF0000"/>
                <w:lang w:val="es-CR"/>
              </w:rPr>
              <w:t>15 reuniones para los Comités, Redes, Grupos de Proyectos, etc.</w:t>
            </w:r>
          </w:p>
        </w:tc>
        <w:tc>
          <w:tcPr>
            <w:tcW w:w="992" w:type="dxa"/>
          </w:tcPr>
          <w:p w14:paraId="005E39B8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39D8F51A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533FB532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4E1723B8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7A888A82" w14:textId="77777777" w:rsidTr="000626E0">
        <w:tc>
          <w:tcPr>
            <w:tcW w:w="505" w:type="dxa"/>
          </w:tcPr>
          <w:p w14:paraId="79811205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679D4D9D" w14:textId="2F1B3E08" w:rsidR="0081192D" w:rsidRPr="008F7A18" w:rsidRDefault="0081192D" w:rsidP="00026D6F">
            <w:pPr>
              <w:rPr>
                <w:color w:val="FF0000"/>
                <w:lang w:val="es-CR"/>
              </w:rPr>
            </w:pPr>
            <w:r w:rsidRPr="008F7A18">
              <w:rPr>
                <w:color w:val="FF0000"/>
                <w:lang w:val="es-CR"/>
              </w:rPr>
              <w:t xml:space="preserve">5 </w:t>
            </w:r>
            <w:r w:rsidR="008F7A18" w:rsidRPr="008F7A18">
              <w:rPr>
                <w:color w:val="FF0000"/>
                <w:lang w:val="es-CR"/>
              </w:rPr>
              <w:t>reuniones (al mismo tiempo) para los Consejos Regionales</w:t>
            </w:r>
          </w:p>
        </w:tc>
        <w:tc>
          <w:tcPr>
            <w:tcW w:w="992" w:type="dxa"/>
          </w:tcPr>
          <w:p w14:paraId="18B76D5C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4FEB166C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08C80953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7D1A71B1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7891742A" w14:textId="77777777" w:rsidTr="000626E0">
        <w:tc>
          <w:tcPr>
            <w:tcW w:w="505" w:type="dxa"/>
          </w:tcPr>
          <w:p w14:paraId="63369D21" w14:textId="77777777" w:rsidR="0081192D" w:rsidRPr="00064105" w:rsidRDefault="0081192D" w:rsidP="00026D6F">
            <w:pPr>
              <w:rPr>
                <w:b/>
                <w:lang w:val="es-CR"/>
              </w:rPr>
            </w:pPr>
            <w:r w:rsidRPr="00064105">
              <w:rPr>
                <w:b/>
                <w:lang w:val="es-CR"/>
              </w:rPr>
              <w:t>2</w:t>
            </w:r>
            <w:r w:rsidR="00026D6F" w:rsidRPr="00064105">
              <w:rPr>
                <w:b/>
                <w:lang w:val="es-CR"/>
              </w:rPr>
              <w:t>e</w:t>
            </w:r>
            <w:r w:rsidRPr="00064105">
              <w:rPr>
                <w:b/>
                <w:lang w:val="es-CR"/>
              </w:rPr>
              <w:t>.</w:t>
            </w:r>
          </w:p>
        </w:tc>
        <w:tc>
          <w:tcPr>
            <w:tcW w:w="6267" w:type="dxa"/>
          </w:tcPr>
          <w:p w14:paraId="4136D73A" w14:textId="065FEBEB" w:rsidR="0081192D" w:rsidRPr="00064105" w:rsidRDefault="0072545D" w:rsidP="00026D6F">
            <w:pPr>
              <w:rPr>
                <w:b/>
                <w:lang w:val="es-CR"/>
              </w:rPr>
            </w:pPr>
            <w:r>
              <w:rPr>
                <w:b/>
                <w:lang w:val="es-CR"/>
              </w:rPr>
              <w:t>Festival Estudiantil</w:t>
            </w:r>
          </w:p>
        </w:tc>
        <w:tc>
          <w:tcPr>
            <w:tcW w:w="992" w:type="dxa"/>
            <w:shd w:val="clear" w:color="auto" w:fill="833C0B" w:themeFill="accent2" w:themeFillShade="80"/>
          </w:tcPr>
          <w:p w14:paraId="6FEB968C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1271" w:type="dxa"/>
            <w:shd w:val="clear" w:color="auto" w:fill="833C0B" w:themeFill="accent2" w:themeFillShade="80"/>
          </w:tcPr>
          <w:p w14:paraId="3BFB67D4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1038" w:type="dxa"/>
            <w:shd w:val="clear" w:color="auto" w:fill="833C0B" w:themeFill="accent2" w:themeFillShade="80"/>
          </w:tcPr>
          <w:p w14:paraId="36CB0A4E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2352" w:type="dxa"/>
          </w:tcPr>
          <w:p w14:paraId="26572775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</w:tr>
      <w:tr w:rsidR="0081192D" w:rsidRPr="00064105" w14:paraId="7F5954A4" w14:textId="77777777" w:rsidTr="000626E0">
        <w:tc>
          <w:tcPr>
            <w:tcW w:w="505" w:type="dxa"/>
          </w:tcPr>
          <w:p w14:paraId="7F226617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65B383DA" w14:textId="6C7A2D64" w:rsidR="0081192D" w:rsidRPr="00064105" w:rsidRDefault="00542772" w:rsidP="00026D6F">
            <w:pPr>
              <w:rPr>
                <w:lang w:val="es-CR"/>
              </w:rPr>
            </w:pPr>
            <w:r>
              <w:rPr>
                <w:lang w:val="es-CR"/>
              </w:rPr>
              <w:t>¿Es posible organizar un Festival Estudiantil para alrededor de 15 miembros (Universidades) de la Red ITI/UNESCO para la Educación Superior en las Artes Escénicas?</w:t>
            </w:r>
          </w:p>
        </w:tc>
        <w:tc>
          <w:tcPr>
            <w:tcW w:w="992" w:type="dxa"/>
          </w:tcPr>
          <w:p w14:paraId="32D63A02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5F7C2336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385FA935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48EB20E2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541ECA" w:rsidRPr="00064105" w14:paraId="1A029073" w14:textId="77777777" w:rsidTr="000626E0">
        <w:tc>
          <w:tcPr>
            <w:tcW w:w="505" w:type="dxa"/>
          </w:tcPr>
          <w:p w14:paraId="21110FEA" w14:textId="77777777" w:rsidR="00541ECA" w:rsidRPr="00064105" w:rsidRDefault="00541ECA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269C530F" w14:textId="4B4E8CDB" w:rsidR="00541ECA" w:rsidRPr="00064105" w:rsidRDefault="00542772" w:rsidP="00026D6F">
            <w:pPr>
              <w:rPr>
                <w:lang w:val="es-CR"/>
              </w:rPr>
            </w:pPr>
            <w:r>
              <w:rPr>
                <w:lang w:val="es-CR"/>
              </w:rPr>
              <w:t>¿Existe alguna universidad que sea parte de la Red ITI/UNESCO, que puede convertirse en miembro o alguna otra institución educativa que puede ayudar en la organización del Festival Estudiantil?</w:t>
            </w:r>
          </w:p>
        </w:tc>
        <w:tc>
          <w:tcPr>
            <w:tcW w:w="992" w:type="dxa"/>
          </w:tcPr>
          <w:p w14:paraId="562B3220" w14:textId="77777777" w:rsidR="00541ECA" w:rsidRPr="00064105" w:rsidRDefault="00541ECA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522EE0FF" w14:textId="77777777" w:rsidR="00541ECA" w:rsidRPr="00064105" w:rsidRDefault="00541ECA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6B7A7BA3" w14:textId="77777777" w:rsidR="00541ECA" w:rsidRPr="00064105" w:rsidRDefault="00541ECA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54E616B9" w14:textId="77777777" w:rsidR="00541ECA" w:rsidRPr="00064105" w:rsidRDefault="00541ECA" w:rsidP="00026D6F">
            <w:pPr>
              <w:rPr>
                <w:lang w:val="es-CR"/>
              </w:rPr>
            </w:pPr>
          </w:p>
        </w:tc>
      </w:tr>
      <w:tr w:rsidR="00541ECA" w:rsidRPr="00064105" w14:paraId="670F173E" w14:textId="77777777" w:rsidTr="000626E0">
        <w:tc>
          <w:tcPr>
            <w:tcW w:w="505" w:type="dxa"/>
          </w:tcPr>
          <w:p w14:paraId="6F6C4C10" w14:textId="77777777" w:rsidR="00541ECA" w:rsidRPr="00064105" w:rsidRDefault="00541ECA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28AEFC2C" w14:textId="4DD6207E" w:rsidR="00541ECA" w:rsidRPr="00064105" w:rsidRDefault="00B12FBF" w:rsidP="00026D6F">
            <w:pPr>
              <w:rPr>
                <w:lang w:val="es-CR"/>
              </w:rPr>
            </w:pPr>
            <w:r>
              <w:rPr>
                <w:lang w:val="es-CR"/>
              </w:rPr>
              <w:t>¿Prefiere organizar el Festival Estudiantil antes del Congreso</w:t>
            </w:r>
            <w:r w:rsidR="00487E3F">
              <w:rPr>
                <w:lang w:val="es-CR"/>
              </w:rPr>
              <w:t>?</w:t>
            </w:r>
            <w:r>
              <w:rPr>
                <w:lang w:val="es-CR"/>
              </w:rPr>
              <w:t xml:space="preserve"> (3 </w:t>
            </w:r>
            <w:r w:rsidR="00487E3F">
              <w:rPr>
                <w:lang w:val="es-CR"/>
              </w:rPr>
              <w:t>días</w:t>
            </w:r>
            <w:r>
              <w:rPr>
                <w:lang w:val="es-CR"/>
              </w:rPr>
              <w:t xml:space="preserve"> como </w:t>
            </w:r>
            <w:r w:rsidR="00487E3F">
              <w:rPr>
                <w:lang w:val="es-CR"/>
              </w:rPr>
              <w:t>prólogo</w:t>
            </w:r>
            <w:r>
              <w:rPr>
                <w:lang w:val="es-CR"/>
              </w:rPr>
              <w:t>)</w:t>
            </w:r>
          </w:p>
        </w:tc>
        <w:tc>
          <w:tcPr>
            <w:tcW w:w="992" w:type="dxa"/>
          </w:tcPr>
          <w:p w14:paraId="5C0CEF49" w14:textId="77777777" w:rsidR="00541ECA" w:rsidRPr="00064105" w:rsidRDefault="00541ECA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7744B269" w14:textId="77777777" w:rsidR="00541ECA" w:rsidRPr="00064105" w:rsidRDefault="00541ECA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217D5FC1" w14:textId="77777777" w:rsidR="00541ECA" w:rsidRPr="00064105" w:rsidRDefault="00541ECA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61CF4175" w14:textId="77777777" w:rsidR="00541ECA" w:rsidRPr="00064105" w:rsidRDefault="00541ECA" w:rsidP="00026D6F">
            <w:pPr>
              <w:rPr>
                <w:lang w:val="es-CR"/>
              </w:rPr>
            </w:pPr>
          </w:p>
        </w:tc>
      </w:tr>
      <w:tr w:rsidR="00541ECA" w:rsidRPr="00064105" w14:paraId="3ECC124C" w14:textId="77777777" w:rsidTr="000626E0">
        <w:tc>
          <w:tcPr>
            <w:tcW w:w="505" w:type="dxa"/>
          </w:tcPr>
          <w:p w14:paraId="48FB9B63" w14:textId="77777777" w:rsidR="00541ECA" w:rsidRPr="00064105" w:rsidRDefault="00541ECA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7784F416" w14:textId="1406F976" w:rsidR="00541ECA" w:rsidRPr="00064105" w:rsidRDefault="00487E3F" w:rsidP="00026D6F">
            <w:pPr>
              <w:rPr>
                <w:lang w:val="es-CR"/>
              </w:rPr>
            </w:pPr>
            <w:r>
              <w:rPr>
                <w:lang w:val="es-CR"/>
              </w:rPr>
              <w:t>¿Prefiere organizar el Festival Estudiantil durante el Congreso</w:t>
            </w:r>
            <w:r w:rsidR="00541ECA" w:rsidRPr="00064105">
              <w:rPr>
                <w:lang w:val="es-CR"/>
              </w:rPr>
              <w:t xml:space="preserve">? </w:t>
            </w:r>
          </w:p>
        </w:tc>
        <w:tc>
          <w:tcPr>
            <w:tcW w:w="992" w:type="dxa"/>
          </w:tcPr>
          <w:p w14:paraId="4294E900" w14:textId="77777777" w:rsidR="00541ECA" w:rsidRPr="00064105" w:rsidRDefault="00541ECA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65BB8C53" w14:textId="77777777" w:rsidR="00541ECA" w:rsidRPr="00064105" w:rsidRDefault="00541ECA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6703387F" w14:textId="77777777" w:rsidR="00541ECA" w:rsidRPr="00064105" w:rsidRDefault="00541ECA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019B5302" w14:textId="77777777" w:rsidR="00541ECA" w:rsidRPr="00064105" w:rsidRDefault="00541ECA" w:rsidP="00026D6F">
            <w:pPr>
              <w:rPr>
                <w:lang w:val="es-CR"/>
              </w:rPr>
            </w:pPr>
          </w:p>
        </w:tc>
      </w:tr>
      <w:tr w:rsidR="0081192D" w:rsidRPr="00064105" w14:paraId="6C699837" w14:textId="77777777" w:rsidTr="000626E0">
        <w:tc>
          <w:tcPr>
            <w:tcW w:w="505" w:type="dxa"/>
          </w:tcPr>
          <w:p w14:paraId="35E6CBA6" w14:textId="77777777" w:rsidR="0081192D" w:rsidRPr="00064105" w:rsidRDefault="0081192D" w:rsidP="00026D6F">
            <w:pPr>
              <w:rPr>
                <w:b/>
                <w:lang w:val="es-CR"/>
              </w:rPr>
            </w:pPr>
            <w:r w:rsidRPr="00064105">
              <w:rPr>
                <w:b/>
                <w:lang w:val="es-CR"/>
              </w:rPr>
              <w:t>3.</w:t>
            </w:r>
          </w:p>
        </w:tc>
        <w:tc>
          <w:tcPr>
            <w:tcW w:w="6267" w:type="dxa"/>
          </w:tcPr>
          <w:p w14:paraId="721F5CAB" w14:textId="0F5ECB80" w:rsidR="0081192D" w:rsidRPr="00064105" w:rsidRDefault="0081192D" w:rsidP="00026D6F">
            <w:pPr>
              <w:rPr>
                <w:b/>
                <w:lang w:val="es-CR"/>
              </w:rPr>
            </w:pPr>
            <w:r w:rsidRPr="00064105">
              <w:rPr>
                <w:b/>
                <w:lang w:val="es-CR"/>
              </w:rPr>
              <w:t>Ceremo</w:t>
            </w:r>
            <w:r w:rsidR="00487E3F">
              <w:rPr>
                <w:b/>
                <w:lang w:val="es-CR"/>
              </w:rPr>
              <w:t>nias</w:t>
            </w:r>
          </w:p>
        </w:tc>
        <w:tc>
          <w:tcPr>
            <w:tcW w:w="992" w:type="dxa"/>
            <w:shd w:val="clear" w:color="auto" w:fill="833C0B" w:themeFill="accent2" w:themeFillShade="80"/>
          </w:tcPr>
          <w:p w14:paraId="38330342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1271" w:type="dxa"/>
            <w:shd w:val="clear" w:color="auto" w:fill="833C0B" w:themeFill="accent2" w:themeFillShade="80"/>
          </w:tcPr>
          <w:p w14:paraId="1810CDA0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1038" w:type="dxa"/>
            <w:shd w:val="clear" w:color="auto" w:fill="833C0B" w:themeFill="accent2" w:themeFillShade="80"/>
          </w:tcPr>
          <w:p w14:paraId="57AD3403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2352" w:type="dxa"/>
          </w:tcPr>
          <w:p w14:paraId="2AB13C78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</w:tr>
      <w:tr w:rsidR="0081192D" w:rsidRPr="00064105" w14:paraId="0DC9D9F4" w14:textId="77777777" w:rsidTr="000626E0">
        <w:tc>
          <w:tcPr>
            <w:tcW w:w="505" w:type="dxa"/>
          </w:tcPr>
          <w:p w14:paraId="2A0160E8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11EF5F8D" w14:textId="0D528319" w:rsidR="0081192D" w:rsidRPr="00064105" w:rsidRDefault="00410EEB" w:rsidP="00026D6F">
            <w:pPr>
              <w:rPr>
                <w:lang w:val="es-CR"/>
              </w:rPr>
            </w:pPr>
            <w:r>
              <w:rPr>
                <w:lang w:val="es-CR"/>
              </w:rPr>
              <w:t>Ceremonia de apertura con discursos de bienvenida y la presentación de la bandera</w:t>
            </w:r>
          </w:p>
        </w:tc>
        <w:tc>
          <w:tcPr>
            <w:tcW w:w="992" w:type="dxa"/>
          </w:tcPr>
          <w:p w14:paraId="273171B3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2EE3B2D3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70501779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4BA18075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3582FEFB" w14:textId="77777777" w:rsidTr="000626E0">
        <w:tc>
          <w:tcPr>
            <w:tcW w:w="505" w:type="dxa"/>
          </w:tcPr>
          <w:p w14:paraId="13BB2A21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0E4BE837" w14:textId="661867FF" w:rsidR="0081192D" w:rsidRPr="00064105" w:rsidRDefault="00410EEB" w:rsidP="00026D6F">
            <w:pPr>
              <w:rPr>
                <w:lang w:val="es-CR"/>
              </w:rPr>
            </w:pPr>
            <w:r>
              <w:rPr>
                <w:lang w:val="es-CR"/>
              </w:rPr>
              <w:t>Ceremonia de clausura con discursos, presentación de los miembros honorarios, embajadores de la danza y teatro, ceremonia de premiación Medalla ITI, etc.</w:t>
            </w:r>
          </w:p>
        </w:tc>
        <w:tc>
          <w:tcPr>
            <w:tcW w:w="992" w:type="dxa"/>
          </w:tcPr>
          <w:p w14:paraId="1118509D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6CD94736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668DDAF3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6B1591B0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1D96E1F1" w14:textId="77777777" w:rsidTr="000626E0">
        <w:tc>
          <w:tcPr>
            <w:tcW w:w="505" w:type="dxa"/>
          </w:tcPr>
          <w:p w14:paraId="7D7CA857" w14:textId="77777777" w:rsidR="0081192D" w:rsidRPr="00064105" w:rsidRDefault="00026D6F" w:rsidP="00026D6F">
            <w:pPr>
              <w:rPr>
                <w:b/>
                <w:lang w:val="es-CR"/>
              </w:rPr>
            </w:pPr>
            <w:r w:rsidRPr="00064105">
              <w:rPr>
                <w:b/>
                <w:lang w:val="es-CR"/>
              </w:rPr>
              <w:t>4.</w:t>
            </w:r>
          </w:p>
        </w:tc>
        <w:tc>
          <w:tcPr>
            <w:tcW w:w="6267" w:type="dxa"/>
          </w:tcPr>
          <w:p w14:paraId="3253048C" w14:textId="4B77C33B" w:rsidR="0081192D" w:rsidRPr="00BC29BD" w:rsidRDefault="00E950FB" w:rsidP="00026D6F">
            <w:pPr>
              <w:rPr>
                <w:b/>
                <w:lang w:val="es-CR"/>
              </w:rPr>
            </w:pPr>
            <w:r w:rsidRPr="00BC29BD">
              <w:rPr>
                <w:b/>
                <w:lang w:val="es-CR"/>
              </w:rPr>
              <w:t>Locaciones necesarias</w:t>
            </w:r>
          </w:p>
        </w:tc>
        <w:tc>
          <w:tcPr>
            <w:tcW w:w="992" w:type="dxa"/>
            <w:shd w:val="clear" w:color="auto" w:fill="833C0B" w:themeFill="accent2" w:themeFillShade="80"/>
          </w:tcPr>
          <w:p w14:paraId="35E23AEA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  <w:shd w:val="clear" w:color="auto" w:fill="833C0B" w:themeFill="accent2" w:themeFillShade="80"/>
          </w:tcPr>
          <w:p w14:paraId="42FAE47F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  <w:shd w:val="clear" w:color="auto" w:fill="833C0B" w:themeFill="accent2" w:themeFillShade="80"/>
          </w:tcPr>
          <w:p w14:paraId="2E1CAC89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1D13D9CA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0F3EFBD9" w14:textId="77777777" w:rsidTr="000626E0">
        <w:tc>
          <w:tcPr>
            <w:tcW w:w="505" w:type="dxa"/>
          </w:tcPr>
          <w:p w14:paraId="40669FEF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3C12754E" w14:textId="09BACD5E" w:rsidR="0081192D" w:rsidRPr="00064105" w:rsidRDefault="00AD5DD4" w:rsidP="00026D6F">
            <w:pPr>
              <w:rPr>
                <w:lang w:val="es-CR"/>
              </w:rPr>
            </w:pPr>
            <w:r>
              <w:rPr>
                <w:lang w:val="es-CR"/>
              </w:rPr>
              <w:t xml:space="preserve">Un espacio para la </w:t>
            </w:r>
            <w:r w:rsidR="003B1F84">
              <w:rPr>
                <w:lang w:val="es-CR"/>
              </w:rPr>
              <w:t xml:space="preserve">Ceremonia de Apertura </w:t>
            </w:r>
            <w:r w:rsidR="00026D6F" w:rsidRPr="00064105">
              <w:rPr>
                <w:lang w:val="es-CR"/>
              </w:rPr>
              <w:t>/</w:t>
            </w:r>
            <w:r w:rsidR="003B1F84">
              <w:rPr>
                <w:lang w:val="es-CR"/>
              </w:rPr>
              <w:t xml:space="preserve"> Ceremonia de Clausura</w:t>
            </w:r>
            <w:r w:rsidR="00D85A37">
              <w:rPr>
                <w:lang w:val="es-CR"/>
              </w:rPr>
              <w:t xml:space="preserve"> (</w:t>
            </w:r>
            <w:r>
              <w:rPr>
                <w:lang w:val="es-CR"/>
              </w:rPr>
              <w:t xml:space="preserve">con </w:t>
            </w:r>
            <w:r w:rsidR="00D85A37">
              <w:rPr>
                <w:lang w:val="es-CR"/>
              </w:rPr>
              <w:t>capacidad</w:t>
            </w:r>
            <w:r w:rsidR="003B1F84">
              <w:rPr>
                <w:lang w:val="es-CR"/>
              </w:rPr>
              <w:t xml:space="preserve"> para </w:t>
            </w:r>
            <w:r w:rsidR="00026D6F" w:rsidRPr="00064105">
              <w:rPr>
                <w:lang w:val="es-CR"/>
              </w:rPr>
              <w:t>600 person</w:t>
            </w:r>
            <w:r w:rsidR="003B1F84">
              <w:rPr>
                <w:lang w:val="es-CR"/>
              </w:rPr>
              <w:t>a</w:t>
            </w:r>
            <w:r w:rsidR="00026D6F" w:rsidRPr="00064105">
              <w:rPr>
                <w:lang w:val="es-CR"/>
              </w:rPr>
              <w:t>s</w:t>
            </w:r>
            <w:r w:rsidR="003B1F84">
              <w:rPr>
                <w:lang w:val="es-CR"/>
              </w:rPr>
              <w:t xml:space="preserve"> o </w:t>
            </w:r>
            <w:r w:rsidR="00D85A37">
              <w:rPr>
                <w:lang w:val="es-CR"/>
              </w:rPr>
              <w:t xml:space="preserve">600 </w:t>
            </w:r>
            <w:r w:rsidR="003B1F84">
              <w:rPr>
                <w:lang w:val="es-CR"/>
              </w:rPr>
              <w:t>asientos en un teatro</w:t>
            </w:r>
            <w:r w:rsidR="00D85A37">
              <w:rPr>
                <w:lang w:val="es-CR"/>
              </w:rPr>
              <w:t>)</w:t>
            </w:r>
          </w:p>
        </w:tc>
        <w:tc>
          <w:tcPr>
            <w:tcW w:w="992" w:type="dxa"/>
          </w:tcPr>
          <w:p w14:paraId="2B2B173D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1271" w:type="dxa"/>
          </w:tcPr>
          <w:p w14:paraId="2F275A33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1038" w:type="dxa"/>
          </w:tcPr>
          <w:p w14:paraId="13BC249B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2352" w:type="dxa"/>
          </w:tcPr>
          <w:p w14:paraId="33D50C20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</w:tr>
      <w:tr w:rsidR="0081192D" w:rsidRPr="00064105" w14:paraId="69055AE0" w14:textId="77777777" w:rsidTr="000626E0">
        <w:tc>
          <w:tcPr>
            <w:tcW w:w="505" w:type="dxa"/>
          </w:tcPr>
          <w:p w14:paraId="7E506D99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6E898881" w14:textId="09AA1A4F" w:rsidR="0081192D" w:rsidRPr="00064105" w:rsidRDefault="00AD5DD4" w:rsidP="00026D6F">
            <w:pPr>
              <w:rPr>
                <w:lang w:val="es-CR"/>
              </w:rPr>
            </w:pPr>
            <w:r>
              <w:rPr>
                <w:lang w:val="es-CR"/>
              </w:rPr>
              <w:t xml:space="preserve">Un espacio para la </w:t>
            </w:r>
            <w:r w:rsidR="003B1F84">
              <w:rPr>
                <w:lang w:val="es-CR"/>
              </w:rPr>
              <w:t>Asamblea General</w:t>
            </w:r>
            <w:r w:rsidR="00D85A37">
              <w:rPr>
                <w:lang w:val="es-CR"/>
              </w:rPr>
              <w:t xml:space="preserve"> (capacidad</w:t>
            </w:r>
            <w:r w:rsidR="002C7774">
              <w:rPr>
                <w:lang w:val="es-CR"/>
              </w:rPr>
              <w:t xml:space="preserve"> para 400 personas con mesas</w:t>
            </w:r>
            <w:r w:rsidR="00D85A37">
              <w:rPr>
                <w:lang w:val="es-CR"/>
              </w:rPr>
              <w:t>,</w:t>
            </w:r>
            <w:r w:rsidR="002C7774">
              <w:rPr>
                <w:lang w:val="es-CR"/>
              </w:rPr>
              <w:t xml:space="preserve"> un solo día</w:t>
            </w:r>
            <w:r w:rsidR="0081192D" w:rsidRPr="00064105">
              <w:rPr>
                <w:lang w:val="es-CR"/>
              </w:rPr>
              <w:t>)</w:t>
            </w:r>
          </w:p>
        </w:tc>
        <w:tc>
          <w:tcPr>
            <w:tcW w:w="992" w:type="dxa"/>
          </w:tcPr>
          <w:p w14:paraId="2D46BBDE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0DA208FF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1C3FCDD8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56C89B94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65AA57D4" w14:textId="77777777" w:rsidTr="000626E0">
        <w:tc>
          <w:tcPr>
            <w:tcW w:w="505" w:type="dxa"/>
          </w:tcPr>
          <w:p w14:paraId="0D7C229D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6E488F57" w14:textId="426BB43B" w:rsidR="0081192D" w:rsidRPr="00064105" w:rsidRDefault="00AD5DD4" w:rsidP="00026D6F">
            <w:pPr>
              <w:rPr>
                <w:lang w:val="es-CR"/>
              </w:rPr>
            </w:pPr>
            <w:r>
              <w:rPr>
                <w:lang w:val="es-CR"/>
              </w:rPr>
              <w:t xml:space="preserve">Espacios para los </w:t>
            </w:r>
            <w:r w:rsidR="00DE5A8E">
              <w:rPr>
                <w:lang w:val="es-CR"/>
              </w:rPr>
              <w:t>Comités</w:t>
            </w:r>
            <w:r w:rsidR="002C7774">
              <w:rPr>
                <w:lang w:val="es-CR"/>
              </w:rPr>
              <w:t>, Red ITI/UNESCO, Foros</w:t>
            </w:r>
            <w:r w:rsidR="00DE5A8E">
              <w:rPr>
                <w:lang w:val="es-CR"/>
              </w:rPr>
              <w:t>, Grupos de Proyectos</w:t>
            </w:r>
            <w:r w:rsidR="00D85A37">
              <w:rPr>
                <w:lang w:val="es-CR"/>
              </w:rPr>
              <w:t xml:space="preserve"> (</w:t>
            </w:r>
            <w:r w:rsidR="002C43CD">
              <w:rPr>
                <w:lang w:val="es-CR"/>
              </w:rPr>
              <w:t xml:space="preserve">15 </w:t>
            </w:r>
            <w:r w:rsidR="00D85A37">
              <w:rPr>
                <w:lang w:val="es-CR"/>
              </w:rPr>
              <w:t>espacios</w:t>
            </w:r>
            <w:r w:rsidR="002C43CD">
              <w:rPr>
                <w:lang w:val="es-CR"/>
              </w:rPr>
              <w:t xml:space="preserve"> con </w:t>
            </w:r>
            <w:r w:rsidR="00D85A37">
              <w:rPr>
                <w:lang w:val="es-CR"/>
              </w:rPr>
              <w:t>capacidad</w:t>
            </w:r>
            <w:r w:rsidR="002C43CD">
              <w:rPr>
                <w:lang w:val="es-CR"/>
              </w:rPr>
              <w:t xml:space="preserve"> para 30 personas c</w:t>
            </w:r>
            <w:r w:rsidR="00E708D7">
              <w:rPr>
                <w:lang w:val="es-CR"/>
              </w:rPr>
              <w:t>/</w:t>
            </w:r>
            <w:r w:rsidR="002C43CD">
              <w:rPr>
                <w:lang w:val="es-CR"/>
              </w:rPr>
              <w:t>u</w:t>
            </w:r>
            <w:r w:rsidR="00D85A37">
              <w:rPr>
                <w:lang w:val="es-CR"/>
              </w:rPr>
              <w:t xml:space="preserve">, </w:t>
            </w:r>
            <w:r w:rsidR="002C43CD">
              <w:rPr>
                <w:lang w:val="es-CR"/>
              </w:rPr>
              <w:t>un día y medio)</w:t>
            </w:r>
          </w:p>
        </w:tc>
        <w:tc>
          <w:tcPr>
            <w:tcW w:w="992" w:type="dxa"/>
          </w:tcPr>
          <w:p w14:paraId="70AFE02F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2638545A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5A08BC1D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1C257FF3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533F188E" w14:textId="77777777" w:rsidTr="000626E0">
        <w:tc>
          <w:tcPr>
            <w:tcW w:w="505" w:type="dxa"/>
          </w:tcPr>
          <w:p w14:paraId="52F855F4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1C0647BC" w14:textId="2415786C" w:rsidR="0081192D" w:rsidRPr="00064105" w:rsidRDefault="00AD5DD4" w:rsidP="00026D6F">
            <w:pPr>
              <w:rPr>
                <w:lang w:val="es-CR"/>
              </w:rPr>
            </w:pPr>
            <w:r>
              <w:rPr>
                <w:lang w:val="es-CR"/>
              </w:rPr>
              <w:t>Un espacio para los o</w:t>
            </w:r>
            <w:r w:rsidR="00D85A37">
              <w:rPr>
                <w:lang w:val="es-CR"/>
              </w:rPr>
              <w:t>radores principales (un espacio con capacidad para 150 personas, 3 discursos/2 horas c</w:t>
            </w:r>
            <w:r w:rsidR="00E708D7">
              <w:rPr>
                <w:lang w:val="es-CR"/>
              </w:rPr>
              <w:t>/</w:t>
            </w:r>
            <w:r w:rsidR="00D85A37">
              <w:rPr>
                <w:lang w:val="es-CR"/>
              </w:rPr>
              <w:t>u)</w:t>
            </w:r>
          </w:p>
        </w:tc>
        <w:tc>
          <w:tcPr>
            <w:tcW w:w="992" w:type="dxa"/>
          </w:tcPr>
          <w:p w14:paraId="37FAC5D3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2A83F0EB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22BE22DE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734C5AAA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1CD3BFA7" w14:textId="77777777" w:rsidTr="000626E0">
        <w:tc>
          <w:tcPr>
            <w:tcW w:w="505" w:type="dxa"/>
          </w:tcPr>
          <w:p w14:paraId="369DCF89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5F2F8D57" w14:textId="25EBC9B6" w:rsidR="0081192D" w:rsidRPr="00064105" w:rsidRDefault="00AD5DD4" w:rsidP="00026D6F">
            <w:pPr>
              <w:rPr>
                <w:lang w:val="es-CR"/>
              </w:rPr>
            </w:pPr>
            <w:r>
              <w:rPr>
                <w:lang w:val="es-CR"/>
              </w:rPr>
              <w:t xml:space="preserve">Espacios para los </w:t>
            </w:r>
            <w:r w:rsidR="00D85A37">
              <w:rPr>
                <w:lang w:val="es-CR"/>
              </w:rPr>
              <w:t>Talleres, Clases Magistrales, Seminarios, Lecturas (14 espacios</w:t>
            </w:r>
            <w:r w:rsidR="00E708D7">
              <w:rPr>
                <w:lang w:val="es-CR"/>
              </w:rPr>
              <w:t xml:space="preserve"> con capacidad para 30 personas c/d, podría ser los mismo para los comités y grupos de trabajo)</w:t>
            </w:r>
          </w:p>
        </w:tc>
        <w:tc>
          <w:tcPr>
            <w:tcW w:w="992" w:type="dxa"/>
          </w:tcPr>
          <w:p w14:paraId="3E4E22E4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569D47F6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6ADE9EFA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7985CB43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5CC72D5E" w14:textId="77777777" w:rsidTr="000626E0">
        <w:tc>
          <w:tcPr>
            <w:tcW w:w="505" w:type="dxa"/>
          </w:tcPr>
          <w:p w14:paraId="026C3C51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0D52B051" w14:textId="448B8C53" w:rsidR="0081192D" w:rsidRPr="00064105" w:rsidRDefault="00F722FE" w:rsidP="00026D6F">
            <w:pPr>
              <w:rPr>
                <w:lang w:val="es-CR"/>
              </w:rPr>
            </w:pPr>
            <w:r>
              <w:rPr>
                <w:lang w:val="es-CR"/>
              </w:rPr>
              <w:t>Un espacio para el registro de los participantes (al inicio en el lobby o entrada y durante el congreso se sugiere trasladarlo a un espacio cerrado)</w:t>
            </w:r>
          </w:p>
        </w:tc>
        <w:tc>
          <w:tcPr>
            <w:tcW w:w="992" w:type="dxa"/>
          </w:tcPr>
          <w:p w14:paraId="3842D272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769020AA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124212B2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0BD3F0BD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026D6F" w:rsidRPr="00064105" w14:paraId="519EB37A" w14:textId="77777777" w:rsidTr="000626E0">
        <w:tc>
          <w:tcPr>
            <w:tcW w:w="505" w:type="dxa"/>
          </w:tcPr>
          <w:p w14:paraId="60245D84" w14:textId="77777777" w:rsidR="00026D6F" w:rsidRPr="00064105" w:rsidRDefault="00026D6F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6E248025" w14:textId="14624E2E" w:rsidR="00026D6F" w:rsidRPr="00064105" w:rsidRDefault="00F722FE" w:rsidP="00026D6F">
            <w:pPr>
              <w:rPr>
                <w:lang w:val="es-CR"/>
              </w:rPr>
            </w:pPr>
            <w:r>
              <w:rPr>
                <w:lang w:val="es-CR"/>
              </w:rPr>
              <w:t>Un espacio para el registro de los participantes (durante el congreso, espacio cerrado)</w:t>
            </w:r>
          </w:p>
        </w:tc>
        <w:tc>
          <w:tcPr>
            <w:tcW w:w="992" w:type="dxa"/>
          </w:tcPr>
          <w:p w14:paraId="0954FA90" w14:textId="77777777" w:rsidR="00026D6F" w:rsidRPr="00064105" w:rsidRDefault="00026D6F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1C1D282D" w14:textId="77777777" w:rsidR="00026D6F" w:rsidRPr="00064105" w:rsidRDefault="00026D6F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259B133A" w14:textId="77777777" w:rsidR="00026D6F" w:rsidRPr="00064105" w:rsidRDefault="00026D6F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493D597C" w14:textId="77777777" w:rsidR="00026D6F" w:rsidRPr="00064105" w:rsidRDefault="00026D6F" w:rsidP="00026D6F">
            <w:pPr>
              <w:rPr>
                <w:lang w:val="es-CR"/>
              </w:rPr>
            </w:pPr>
          </w:p>
        </w:tc>
      </w:tr>
      <w:tr w:rsidR="0081192D" w:rsidRPr="00064105" w14:paraId="20805DDF" w14:textId="77777777" w:rsidTr="000626E0">
        <w:tc>
          <w:tcPr>
            <w:tcW w:w="505" w:type="dxa"/>
          </w:tcPr>
          <w:p w14:paraId="50582975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613B5B0C" w14:textId="0084FD09" w:rsidR="0081192D" w:rsidRPr="00064105" w:rsidRDefault="00F722FE" w:rsidP="00026D6F">
            <w:pPr>
              <w:rPr>
                <w:lang w:val="es-CR"/>
              </w:rPr>
            </w:pPr>
            <w:r>
              <w:rPr>
                <w:lang w:val="es-CR"/>
              </w:rPr>
              <w:t>Una oficina para el anfitrión (</w:t>
            </w:r>
            <w:r w:rsidR="00AD5DD4">
              <w:rPr>
                <w:lang w:val="es-CR"/>
              </w:rPr>
              <w:t>una secretaría para el anfitrión durante todo el evento)</w:t>
            </w:r>
          </w:p>
        </w:tc>
        <w:tc>
          <w:tcPr>
            <w:tcW w:w="992" w:type="dxa"/>
          </w:tcPr>
          <w:p w14:paraId="3D20CAA1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2E0A5237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5D00C5A5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01AB3797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298330AE" w14:textId="77777777" w:rsidTr="000626E0">
        <w:tc>
          <w:tcPr>
            <w:tcW w:w="505" w:type="dxa"/>
          </w:tcPr>
          <w:p w14:paraId="779DE876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7FEBED66" w14:textId="5E1D11ED" w:rsidR="0081192D" w:rsidRPr="00064105" w:rsidRDefault="00AD5DD4" w:rsidP="00026D6F">
            <w:pPr>
              <w:rPr>
                <w:lang w:val="es-CR"/>
              </w:rPr>
            </w:pPr>
            <w:r>
              <w:rPr>
                <w:lang w:val="es-CR"/>
              </w:rPr>
              <w:t xml:space="preserve">Una </w:t>
            </w:r>
            <w:r w:rsidR="00F40C55">
              <w:rPr>
                <w:lang w:val="es-CR"/>
              </w:rPr>
              <w:t>oficina para la Secretaría General del ITI (durante todo el evento)</w:t>
            </w:r>
          </w:p>
        </w:tc>
        <w:tc>
          <w:tcPr>
            <w:tcW w:w="992" w:type="dxa"/>
          </w:tcPr>
          <w:p w14:paraId="18FF700C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1A7A37EE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5DC06872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3973C617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53B2036E" w14:textId="77777777" w:rsidTr="000626E0">
        <w:tc>
          <w:tcPr>
            <w:tcW w:w="505" w:type="dxa"/>
          </w:tcPr>
          <w:p w14:paraId="28EF5243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0033A006" w14:textId="4CFCBE67" w:rsidR="0081192D" w:rsidRPr="00064105" w:rsidRDefault="00505AE8" w:rsidP="00026D6F">
            <w:pPr>
              <w:rPr>
                <w:lang w:val="es-CR"/>
              </w:rPr>
            </w:pPr>
            <w:r>
              <w:rPr>
                <w:lang w:val="es-CR"/>
              </w:rPr>
              <w:t>Un espacio par el Consejo Ejecutivo (Un espacio</w:t>
            </w:r>
            <w:r w:rsidR="00C135BE">
              <w:rPr>
                <w:lang w:val="es-CR"/>
              </w:rPr>
              <w:t xml:space="preserve"> </w:t>
            </w:r>
            <w:r w:rsidR="00DC2F5D">
              <w:rPr>
                <w:lang w:val="es-CR"/>
              </w:rPr>
              <w:t>con mesa y 24 sillas por 3 horas al inicio, en medio y al final del congreso</w:t>
            </w:r>
            <w:r>
              <w:rPr>
                <w:lang w:val="es-CR"/>
              </w:rPr>
              <w:t>)</w:t>
            </w:r>
          </w:p>
        </w:tc>
        <w:tc>
          <w:tcPr>
            <w:tcW w:w="992" w:type="dxa"/>
          </w:tcPr>
          <w:p w14:paraId="578EA4D3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165617A9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7FD66A8F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5FC2EAAE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03165EEE" w14:textId="77777777" w:rsidTr="000626E0">
        <w:tc>
          <w:tcPr>
            <w:tcW w:w="505" w:type="dxa"/>
          </w:tcPr>
          <w:p w14:paraId="6F3A7437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30895958" w14:textId="0DCA99DF" w:rsidR="0081192D" w:rsidRPr="00064105" w:rsidRDefault="00794B77" w:rsidP="00026D6F">
            <w:pPr>
              <w:rPr>
                <w:lang w:val="es-CR"/>
              </w:rPr>
            </w:pPr>
            <w:r>
              <w:rPr>
                <w:lang w:val="es-CR"/>
              </w:rPr>
              <w:t>Un teatro</w:t>
            </w:r>
            <w:r w:rsidR="0081192D" w:rsidRPr="00064105">
              <w:rPr>
                <w:lang w:val="es-CR"/>
              </w:rPr>
              <w:t xml:space="preserve"> (</w:t>
            </w:r>
            <w:r>
              <w:rPr>
                <w:lang w:val="es-CR"/>
              </w:rPr>
              <w:t>capacidad para</w:t>
            </w:r>
            <w:r w:rsidR="0081192D" w:rsidRPr="00064105">
              <w:rPr>
                <w:lang w:val="es-CR"/>
              </w:rPr>
              <w:t xml:space="preserve"> 400 </w:t>
            </w:r>
            <w:r>
              <w:rPr>
                <w:lang w:val="es-CR"/>
              </w:rPr>
              <w:t>o más personas</w:t>
            </w:r>
            <w:r w:rsidR="0081192D" w:rsidRPr="00064105">
              <w:rPr>
                <w:lang w:val="es-CR"/>
              </w:rPr>
              <w:t xml:space="preserve">, </w:t>
            </w:r>
            <w:r>
              <w:rPr>
                <w:lang w:val="es-CR"/>
              </w:rPr>
              <w:t>cada noche</w:t>
            </w:r>
            <w:r w:rsidR="0081192D" w:rsidRPr="00064105">
              <w:rPr>
                <w:lang w:val="es-CR"/>
              </w:rPr>
              <w:t>)</w:t>
            </w:r>
          </w:p>
        </w:tc>
        <w:tc>
          <w:tcPr>
            <w:tcW w:w="992" w:type="dxa"/>
          </w:tcPr>
          <w:p w14:paraId="20354615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36CE678D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2767507C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41876ABB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18702EDB" w14:textId="77777777" w:rsidTr="000626E0">
        <w:tc>
          <w:tcPr>
            <w:tcW w:w="505" w:type="dxa"/>
          </w:tcPr>
          <w:p w14:paraId="0C447F85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3ADCC77E" w14:textId="23FD1CEC" w:rsidR="0081192D" w:rsidRPr="00064105" w:rsidRDefault="00794B77" w:rsidP="00026D6F">
            <w:pPr>
              <w:rPr>
                <w:lang w:val="es-CR"/>
              </w:rPr>
            </w:pPr>
            <w:r>
              <w:rPr>
                <w:lang w:val="es-CR"/>
              </w:rPr>
              <w:t>Espacios al aire libre</w:t>
            </w:r>
          </w:p>
        </w:tc>
        <w:tc>
          <w:tcPr>
            <w:tcW w:w="992" w:type="dxa"/>
          </w:tcPr>
          <w:p w14:paraId="42DE03C2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5A42EF9C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54EF0E1C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71FD2B39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12B4B979" w14:textId="77777777" w:rsidTr="000626E0">
        <w:tc>
          <w:tcPr>
            <w:tcW w:w="505" w:type="dxa"/>
          </w:tcPr>
          <w:p w14:paraId="22C258DC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14D7A679" w14:textId="3DF4E65E" w:rsidR="0081192D" w:rsidRPr="00064105" w:rsidRDefault="00794B77" w:rsidP="00026D6F">
            <w:pPr>
              <w:rPr>
                <w:lang w:val="es-CR"/>
              </w:rPr>
            </w:pPr>
            <w:r>
              <w:rPr>
                <w:lang w:val="es-CR"/>
              </w:rPr>
              <w:t>Espacios pequeños</w:t>
            </w:r>
            <w:r w:rsidR="0081192D" w:rsidRPr="00064105">
              <w:rPr>
                <w:lang w:val="es-CR"/>
              </w:rPr>
              <w:t xml:space="preserve"> (</w:t>
            </w:r>
            <w:r>
              <w:rPr>
                <w:lang w:val="es-CR"/>
              </w:rPr>
              <w:t>2 o 3 espacios con capacidad para 100 personas</w:t>
            </w:r>
            <w:r w:rsidR="0081192D" w:rsidRPr="00064105">
              <w:rPr>
                <w:lang w:val="es-CR"/>
              </w:rPr>
              <w:t>)</w:t>
            </w:r>
          </w:p>
        </w:tc>
        <w:tc>
          <w:tcPr>
            <w:tcW w:w="992" w:type="dxa"/>
          </w:tcPr>
          <w:p w14:paraId="301A2C6D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77271B79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3255F4E8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26A13D2D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3F134344" w14:textId="77777777" w:rsidTr="000626E0">
        <w:tc>
          <w:tcPr>
            <w:tcW w:w="505" w:type="dxa"/>
          </w:tcPr>
          <w:p w14:paraId="3A3C0D6E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708D3056" w14:textId="73845889" w:rsidR="00F40776" w:rsidRPr="0077387A" w:rsidRDefault="00F40776" w:rsidP="00026D6F">
            <w:pPr>
              <w:rPr>
                <w:b/>
                <w:lang w:val="es-CR"/>
              </w:rPr>
            </w:pPr>
            <w:r w:rsidRPr="0077387A">
              <w:rPr>
                <w:b/>
                <w:lang w:val="es-CR"/>
              </w:rPr>
              <w:t>En caso de organizar el Festival Estudiantil:</w:t>
            </w:r>
          </w:p>
          <w:p w14:paraId="2CDC10D3" w14:textId="09595037" w:rsidR="0081192D" w:rsidRPr="00064105" w:rsidRDefault="0077387A" w:rsidP="0077387A">
            <w:pPr>
              <w:rPr>
                <w:lang w:val="es-CR"/>
              </w:rPr>
            </w:pPr>
            <w:r>
              <w:rPr>
                <w:lang w:val="es-CR"/>
              </w:rPr>
              <w:t>2 recintos con capacidad para 200 personas o más</w:t>
            </w:r>
          </w:p>
        </w:tc>
        <w:tc>
          <w:tcPr>
            <w:tcW w:w="992" w:type="dxa"/>
          </w:tcPr>
          <w:p w14:paraId="117E3CA8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32E9AFE1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4A0D2314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75079605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4788B775" w14:textId="77777777" w:rsidTr="000626E0">
        <w:tc>
          <w:tcPr>
            <w:tcW w:w="505" w:type="dxa"/>
          </w:tcPr>
          <w:p w14:paraId="61084E82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16B8C405" w14:textId="47E07F15" w:rsidR="0081192D" w:rsidRPr="00064105" w:rsidRDefault="0077387A" w:rsidP="00026D6F">
            <w:pPr>
              <w:rPr>
                <w:lang w:val="es-CR"/>
              </w:rPr>
            </w:pPr>
            <w:r>
              <w:rPr>
                <w:lang w:val="es-CR"/>
              </w:rPr>
              <w:t>Un espacio para reuniones con capacidad para 100 personas</w:t>
            </w:r>
          </w:p>
        </w:tc>
        <w:tc>
          <w:tcPr>
            <w:tcW w:w="992" w:type="dxa"/>
          </w:tcPr>
          <w:p w14:paraId="4944B1C8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6B6527CF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22B52E75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1BC3F488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7A0B4067" w14:textId="77777777" w:rsidTr="000626E0">
        <w:tc>
          <w:tcPr>
            <w:tcW w:w="505" w:type="dxa"/>
          </w:tcPr>
          <w:p w14:paraId="62F2EA3B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1C10B466" w14:textId="7810FDE3" w:rsidR="0081192D" w:rsidRPr="00064105" w:rsidRDefault="0077387A" w:rsidP="00026D6F">
            <w:pPr>
              <w:rPr>
                <w:lang w:val="es-CR"/>
              </w:rPr>
            </w:pPr>
            <w:r>
              <w:rPr>
                <w:lang w:val="es-CR"/>
              </w:rPr>
              <w:t>2 espacios para talleres con capacidad para 30 personas c/u</w:t>
            </w:r>
          </w:p>
        </w:tc>
        <w:tc>
          <w:tcPr>
            <w:tcW w:w="992" w:type="dxa"/>
          </w:tcPr>
          <w:p w14:paraId="47E57429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48A63132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2ABA1F03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41447362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CE6357" w:rsidRPr="00064105" w14:paraId="6D161821" w14:textId="77777777" w:rsidTr="000626E0">
        <w:tc>
          <w:tcPr>
            <w:tcW w:w="505" w:type="dxa"/>
          </w:tcPr>
          <w:p w14:paraId="1CB2AC67" w14:textId="77777777" w:rsidR="00CE6357" w:rsidRPr="00064105" w:rsidRDefault="00CE6357" w:rsidP="00026D6F">
            <w:pPr>
              <w:rPr>
                <w:b/>
                <w:lang w:val="es-CR"/>
              </w:rPr>
            </w:pPr>
            <w:r w:rsidRPr="00064105">
              <w:rPr>
                <w:b/>
                <w:lang w:val="es-CR"/>
              </w:rPr>
              <w:t xml:space="preserve">5. </w:t>
            </w:r>
          </w:p>
        </w:tc>
        <w:tc>
          <w:tcPr>
            <w:tcW w:w="6267" w:type="dxa"/>
          </w:tcPr>
          <w:p w14:paraId="0D8C9DFF" w14:textId="583C5421" w:rsidR="00CE6357" w:rsidRPr="00064105" w:rsidRDefault="004A11D2" w:rsidP="00026D6F">
            <w:pPr>
              <w:rPr>
                <w:b/>
                <w:lang w:val="es-CR"/>
              </w:rPr>
            </w:pPr>
            <w:r>
              <w:rPr>
                <w:b/>
                <w:lang w:val="es-CR"/>
              </w:rPr>
              <w:t>Equipo técnico</w:t>
            </w:r>
          </w:p>
        </w:tc>
        <w:tc>
          <w:tcPr>
            <w:tcW w:w="992" w:type="dxa"/>
            <w:shd w:val="clear" w:color="auto" w:fill="833C0B" w:themeFill="accent2" w:themeFillShade="80"/>
          </w:tcPr>
          <w:p w14:paraId="66960A6A" w14:textId="77777777" w:rsidR="00CE6357" w:rsidRPr="00064105" w:rsidRDefault="00CE6357" w:rsidP="00026D6F">
            <w:pPr>
              <w:rPr>
                <w:lang w:val="es-CR"/>
              </w:rPr>
            </w:pPr>
          </w:p>
        </w:tc>
        <w:tc>
          <w:tcPr>
            <w:tcW w:w="1271" w:type="dxa"/>
            <w:shd w:val="clear" w:color="auto" w:fill="833C0B" w:themeFill="accent2" w:themeFillShade="80"/>
          </w:tcPr>
          <w:p w14:paraId="251A68FD" w14:textId="77777777" w:rsidR="00CE6357" w:rsidRPr="00064105" w:rsidRDefault="00CE6357" w:rsidP="00026D6F">
            <w:pPr>
              <w:rPr>
                <w:lang w:val="es-CR"/>
              </w:rPr>
            </w:pPr>
          </w:p>
        </w:tc>
        <w:tc>
          <w:tcPr>
            <w:tcW w:w="1038" w:type="dxa"/>
            <w:shd w:val="clear" w:color="auto" w:fill="833C0B" w:themeFill="accent2" w:themeFillShade="80"/>
          </w:tcPr>
          <w:p w14:paraId="013A7BA5" w14:textId="77777777" w:rsidR="00CE6357" w:rsidRPr="00064105" w:rsidRDefault="00CE6357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3BA6123A" w14:textId="77777777" w:rsidR="00CE6357" w:rsidRPr="00064105" w:rsidRDefault="00CE6357" w:rsidP="00026D6F">
            <w:pPr>
              <w:rPr>
                <w:lang w:val="es-CR"/>
              </w:rPr>
            </w:pPr>
          </w:p>
        </w:tc>
      </w:tr>
      <w:tr w:rsidR="00CE6357" w:rsidRPr="00064105" w14:paraId="252794CE" w14:textId="77777777" w:rsidTr="000626E0">
        <w:tc>
          <w:tcPr>
            <w:tcW w:w="505" w:type="dxa"/>
          </w:tcPr>
          <w:p w14:paraId="03A8A639" w14:textId="77777777" w:rsidR="00CE6357" w:rsidRPr="00064105" w:rsidRDefault="00CE6357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77FD9279" w14:textId="3B12EE5F" w:rsidR="00CE6357" w:rsidRPr="00064105" w:rsidRDefault="004A11D2" w:rsidP="00026D6F">
            <w:pPr>
              <w:rPr>
                <w:lang w:val="es-CR"/>
              </w:rPr>
            </w:pPr>
            <w:r>
              <w:rPr>
                <w:lang w:val="es-CR"/>
              </w:rPr>
              <w:t xml:space="preserve">Los </w:t>
            </w:r>
            <w:r w:rsidR="00AB355B">
              <w:rPr>
                <w:lang w:val="es-CR"/>
              </w:rPr>
              <w:t>e</w:t>
            </w:r>
            <w:r>
              <w:rPr>
                <w:lang w:val="es-CR"/>
              </w:rPr>
              <w:t>s</w:t>
            </w:r>
            <w:r w:rsidR="00AB355B">
              <w:rPr>
                <w:lang w:val="es-CR"/>
              </w:rPr>
              <w:t>pacios</w:t>
            </w:r>
            <w:r>
              <w:rPr>
                <w:lang w:val="es-CR"/>
              </w:rPr>
              <w:t xml:space="preserve"> necesitan equipos técnicos como luces, sonido, etc.</w:t>
            </w:r>
            <w:r w:rsidR="00A651A7" w:rsidRPr="00064105">
              <w:rPr>
                <w:lang w:val="es-CR"/>
              </w:rPr>
              <w:t xml:space="preserve"> </w:t>
            </w:r>
          </w:p>
        </w:tc>
        <w:tc>
          <w:tcPr>
            <w:tcW w:w="992" w:type="dxa"/>
          </w:tcPr>
          <w:p w14:paraId="55E92DE2" w14:textId="77777777" w:rsidR="00CE6357" w:rsidRPr="00064105" w:rsidRDefault="00CE6357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6D920FBD" w14:textId="77777777" w:rsidR="00CE6357" w:rsidRPr="00064105" w:rsidRDefault="00CE6357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1772C14B" w14:textId="77777777" w:rsidR="00CE6357" w:rsidRPr="00064105" w:rsidRDefault="00CE6357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286E28FF" w14:textId="77777777" w:rsidR="00CE6357" w:rsidRPr="00064105" w:rsidRDefault="00CE6357" w:rsidP="00026D6F">
            <w:pPr>
              <w:rPr>
                <w:lang w:val="es-CR"/>
              </w:rPr>
            </w:pPr>
          </w:p>
        </w:tc>
      </w:tr>
      <w:tr w:rsidR="00CE6357" w:rsidRPr="00064105" w14:paraId="073D3C2F" w14:textId="77777777" w:rsidTr="000626E0">
        <w:tc>
          <w:tcPr>
            <w:tcW w:w="505" w:type="dxa"/>
          </w:tcPr>
          <w:p w14:paraId="7A847853" w14:textId="77777777" w:rsidR="00CE6357" w:rsidRPr="00064105" w:rsidRDefault="00CE6357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47091205" w14:textId="343705AC" w:rsidR="00CE6357" w:rsidRPr="00064105" w:rsidRDefault="004A11D2" w:rsidP="00026D6F">
            <w:pPr>
              <w:rPr>
                <w:lang w:val="es-CR"/>
              </w:rPr>
            </w:pPr>
            <w:r>
              <w:rPr>
                <w:lang w:val="es-CR"/>
              </w:rPr>
              <w:t>Los espacios para los talleres necesitan pizarras y rotafolios</w:t>
            </w:r>
          </w:p>
        </w:tc>
        <w:tc>
          <w:tcPr>
            <w:tcW w:w="992" w:type="dxa"/>
          </w:tcPr>
          <w:p w14:paraId="42052C0C" w14:textId="77777777" w:rsidR="00CE6357" w:rsidRPr="00064105" w:rsidRDefault="00CE6357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5B77A738" w14:textId="77777777" w:rsidR="00CE6357" w:rsidRPr="00064105" w:rsidRDefault="00CE6357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1856E789" w14:textId="77777777" w:rsidR="00CE6357" w:rsidRPr="00064105" w:rsidRDefault="00CE6357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58FD4497" w14:textId="77777777" w:rsidR="00CE6357" w:rsidRPr="00064105" w:rsidRDefault="00CE6357" w:rsidP="00026D6F">
            <w:pPr>
              <w:rPr>
                <w:lang w:val="es-CR"/>
              </w:rPr>
            </w:pPr>
          </w:p>
        </w:tc>
      </w:tr>
      <w:tr w:rsidR="00CE6357" w:rsidRPr="00064105" w14:paraId="63A9F00E" w14:textId="77777777" w:rsidTr="000626E0">
        <w:tc>
          <w:tcPr>
            <w:tcW w:w="505" w:type="dxa"/>
          </w:tcPr>
          <w:p w14:paraId="533A9D0E" w14:textId="77777777" w:rsidR="00CE6357" w:rsidRPr="00064105" w:rsidRDefault="00CE6357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0AA814F4" w14:textId="0E68D207" w:rsidR="00CE6357" w:rsidRPr="00064105" w:rsidRDefault="004A11D2" w:rsidP="00026D6F">
            <w:pPr>
              <w:rPr>
                <w:lang w:val="es-CR"/>
              </w:rPr>
            </w:pPr>
            <w:r>
              <w:rPr>
                <w:lang w:val="es-CR"/>
              </w:rPr>
              <w:t>El recinto para la Asamblea General necesita equipo y espacio para la traducción simultánea, proyector, pantalla, sistema de sonido, etc.</w:t>
            </w:r>
          </w:p>
        </w:tc>
        <w:tc>
          <w:tcPr>
            <w:tcW w:w="992" w:type="dxa"/>
          </w:tcPr>
          <w:p w14:paraId="6D389992" w14:textId="77777777" w:rsidR="00CE6357" w:rsidRPr="00064105" w:rsidRDefault="00CE6357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2F687A70" w14:textId="77777777" w:rsidR="00CE6357" w:rsidRPr="00064105" w:rsidRDefault="00CE6357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562DF307" w14:textId="77777777" w:rsidR="00CE6357" w:rsidRPr="00064105" w:rsidRDefault="00CE6357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3BD1334D" w14:textId="77777777" w:rsidR="00CE6357" w:rsidRPr="00064105" w:rsidRDefault="00CE6357" w:rsidP="00026D6F">
            <w:pPr>
              <w:rPr>
                <w:lang w:val="es-CR"/>
              </w:rPr>
            </w:pPr>
          </w:p>
        </w:tc>
      </w:tr>
      <w:tr w:rsidR="00CE6357" w:rsidRPr="00064105" w14:paraId="5F8C499A" w14:textId="77777777" w:rsidTr="000626E0">
        <w:tc>
          <w:tcPr>
            <w:tcW w:w="505" w:type="dxa"/>
          </w:tcPr>
          <w:p w14:paraId="096B362F" w14:textId="77777777" w:rsidR="00CE6357" w:rsidRPr="00064105" w:rsidRDefault="00CE6357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710A6E88" w14:textId="3B4B939C" w:rsidR="00CE6357" w:rsidRPr="00064105" w:rsidRDefault="00AB355B" w:rsidP="00026D6F">
            <w:pPr>
              <w:rPr>
                <w:lang w:val="es-CR"/>
              </w:rPr>
            </w:pPr>
            <w:r>
              <w:rPr>
                <w:lang w:val="es-CR"/>
              </w:rPr>
              <w:t xml:space="preserve">El recinto para los discursos o oradores principales necesitan el mismo equipo que la Asamblea General </w:t>
            </w:r>
          </w:p>
          <w:p w14:paraId="383F3FDB" w14:textId="77777777" w:rsidR="00A651A7" w:rsidRPr="00064105" w:rsidRDefault="00A651A7" w:rsidP="00026D6F">
            <w:pPr>
              <w:rPr>
                <w:lang w:val="es-CR"/>
              </w:rPr>
            </w:pPr>
          </w:p>
        </w:tc>
        <w:tc>
          <w:tcPr>
            <w:tcW w:w="992" w:type="dxa"/>
          </w:tcPr>
          <w:p w14:paraId="6D81967D" w14:textId="77777777" w:rsidR="00CE6357" w:rsidRPr="00064105" w:rsidRDefault="00CE6357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1F7722C3" w14:textId="77777777" w:rsidR="00CE6357" w:rsidRPr="00064105" w:rsidRDefault="00CE6357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387D554D" w14:textId="77777777" w:rsidR="00CE6357" w:rsidRPr="00064105" w:rsidRDefault="00CE6357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3B3E493C" w14:textId="77777777" w:rsidR="00CE6357" w:rsidRPr="00064105" w:rsidRDefault="00CE6357" w:rsidP="00026D6F">
            <w:pPr>
              <w:rPr>
                <w:lang w:val="es-CR"/>
              </w:rPr>
            </w:pPr>
          </w:p>
        </w:tc>
      </w:tr>
      <w:tr w:rsidR="0081192D" w:rsidRPr="00064105" w14:paraId="73FC814E" w14:textId="77777777" w:rsidTr="000626E0">
        <w:tc>
          <w:tcPr>
            <w:tcW w:w="505" w:type="dxa"/>
          </w:tcPr>
          <w:p w14:paraId="23F08BBD" w14:textId="77777777" w:rsidR="0081192D" w:rsidRPr="00064105" w:rsidRDefault="00190EBB" w:rsidP="00026D6F">
            <w:pPr>
              <w:rPr>
                <w:b/>
                <w:lang w:val="es-CR"/>
              </w:rPr>
            </w:pPr>
            <w:r w:rsidRPr="00064105">
              <w:rPr>
                <w:b/>
                <w:lang w:val="es-CR"/>
              </w:rPr>
              <w:t>6</w:t>
            </w:r>
            <w:r w:rsidR="009B584F" w:rsidRPr="00064105">
              <w:rPr>
                <w:b/>
                <w:lang w:val="es-CR"/>
              </w:rPr>
              <w:t>.</w:t>
            </w:r>
          </w:p>
        </w:tc>
        <w:tc>
          <w:tcPr>
            <w:tcW w:w="6267" w:type="dxa"/>
          </w:tcPr>
          <w:p w14:paraId="5E2D8FA0" w14:textId="26C1FDAF" w:rsidR="0081192D" w:rsidRPr="00064105" w:rsidRDefault="00F8280B" w:rsidP="00026D6F">
            <w:pPr>
              <w:rPr>
                <w:b/>
                <w:lang w:val="es-CR"/>
              </w:rPr>
            </w:pPr>
            <w:r>
              <w:rPr>
                <w:b/>
                <w:lang w:val="es-CR"/>
              </w:rPr>
              <w:t>Periodo de tiempo</w:t>
            </w:r>
          </w:p>
        </w:tc>
        <w:tc>
          <w:tcPr>
            <w:tcW w:w="992" w:type="dxa"/>
            <w:shd w:val="clear" w:color="auto" w:fill="833C0B" w:themeFill="accent2" w:themeFillShade="80"/>
          </w:tcPr>
          <w:p w14:paraId="14EBCF49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  <w:shd w:val="clear" w:color="auto" w:fill="833C0B" w:themeFill="accent2" w:themeFillShade="80"/>
          </w:tcPr>
          <w:p w14:paraId="357BD50C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  <w:shd w:val="clear" w:color="auto" w:fill="833C0B" w:themeFill="accent2" w:themeFillShade="80"/>
          </w:tcPr>
          <w:p w14:paraId="6AA909AB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71E4DCEE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0D433F7C" w14:textId="77777777" w:rsidTr="000626E0">
        <w:tc>
          <w:tcPr>
            <w:tcW w:w="505" w:type="dxa"/>
          </w:tcPr>
          <w:p w14:paraId="38F98E70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58DA3754" w14:textId="36DCBBD7" w:rsidR="0081192D" w:rsidRPr="00064105" w:rsidRDefault="00F8280B" w:rsidP="00026D6F">
            <w:pPr>
              <w:rPr>
                <w:lang w:val="es-CR"/>
              </w:rPr>
            </w:pPr>
            <w:r>
              <w:rPr>
                <w:lang w:val="es-CR"/>
              </w:rPr>
              <w:t>¿Es posible un Congreso de 10 días? 3 días para el Festival Estudiantil y 6 para el evento principal</w:t>
            </w:r>
          </w:p>
        </w:tc>
        <w:tc>
          <w:tcPr>
            <w:tcW w:w="992" w:type="dxa"/>
          </w:tcPr>
          <w:p w14:paraId="468966C9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2038FB9F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4519CAFE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098D5003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1413C827" w14:textId="77777777" w:rsidTr="000626E0">
        <w:tc>
          <w:tcPr>
            <w:tcW w:w="505" w:type="dxa"/>
          </w:tcPr>
          <w:p w14:paraId="67E73AF5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2CCDAAB6" w14:textId="1B0D9244" w:rsidR="0081192D" w:rsidRPr="00064105" w:rsidRDefault="00F8280B" w:rsidP="00026D6F">
            <w:pPr>
              <w:rPr>
                <w:lang w:val="es-CR"/>
              </w:rPr>
            </w:pPr>
            <w:r>
              <w:rPr>
                <w:lang w:val="es-CR"/>
              </w:rPr>
              <w:t>Congreso de 6 días, solamente la actividad principal</w:t>
            </w:r>
          </w:p>
        </w:tc>
        <w:tc>
          <w:tcPr>
            <w:tcW w:w="992" w:type="dxa"/>
          </w:tcPr>
          <w:p w14:paraId="691ADC8F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468C4EFD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0FBF0F1D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2FB37ECA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1D0C7BEC" w14:textId="77777777" w:rsidTr="000626E0">
        <w:tc>
          <w:tcPr>
            <w:tcW w:w="505" w:type="dxa"/>
          </w:tcPr>
          <w:p w14:paraId="55F23F8E" w14:textId="77777777" w:rsidR="0081192D" w:rsidRPr="00064105" w:rsidRDefault="00190EBB" w:rsidP="00026D6F">
            <w:pPr>
              <w:rPr>
                <w:b/>
                <w:lang w:val="es-CR"/>
              </w:rPr>
            </w:pPr>
            <w:r w:rsidRPr="00064105">
              <w:rPr>
                <w:b/>
                <w:lang w:val="es-CR"/>
              </w:rPr>
              <w:t>7</w:t>
            </w:r>
            <w:r w:rsidR="009B584F" w:rsidRPr="00064105">
              <w:rPr>
                <w:b/>
                <w:lang w:val="es-CR"/>
              </w:rPr>
              <w:t>.</w:t>
            </w:r>
          </w:p>
        </w:tc>
        <w:tc>
          <w:tcPr>
            <w:tcW w:w="6267" w:type="dxa"/>
          </w:tcPr>
          <w:p w14:paraId="497D1E0D" w14:textId="61314A18" w:rsidR="0081192D" w:rsidRPr="00064105" w:rsidRDefault="003E70CA" w:rsidP="00026D6F">
            <w:pPr>
              <w:rPr>
                <w:b/>
                <w:lang w:val="es-CR"/>
              </w:rPr>
            </w:pPr>
            <w:r>
              <w:rPr>
                <w:b/>
                <w:lang w:val="es-CR"/>
              </w:rPr>
              <w:t xml:space="preserve">Hospedaje </w:t>
            </w:r>
            <w:r w:rsidR="00B27769" w:rsidRPr="00064105">
              <w:rPr>
                <w:lang w:val="es-CR"/>
              </w:rPr>
              <w:t>(</w:t>
            </w:r>
            <w:r w:rsidR="002820B7">
              <w:rPr>
                <w:lang w:val="es-CR"/>
              </w:rPr>
              <w:t>cama y desayuno</w:t>
            </w:r>
            <w:r w:rsidR="00B27769" w:rsidRPr="00064105">
              <w:rPr>
                <w:lang w:val="es-CR"/>
              </w:rPr>
              <w:t>)</w:t>
            </w:r>
          </w:p>
        </w:tc>
        <w:tc>
          <w:tcPr>
            <w:tcW w:w="992" w:type="dxa"/>
            <w:shd w:val="clear" w:color="auto" w:fill="833C0B" w:themeFill="accent2" w:themeFillShade="80"/>
          </w:tcPr>
          <w:p w14:paraId="5FF6AF0A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  <w:shd w:val="clear" w:color="auto" w:fill="833C0B" w:themeFill="accent2" w:themeFillShade="80"/>
          </w:tcPr>
          <w:p w14:paraId="15A5F611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  <w:shd w:val="clear" w:color="auto" w:fill="833C0B" w:themeFill="accent2" w:themeFillShade="80"/>
          </w:tcPr>
          <w:p w14:paraId="1ADD9F14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432C7EE2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3236923E" w14:textId="77777777" w:rsidTr="000626E0">
        <w:tc>
          <w:tcPr>
            <w:tcW w:w="505" w:type="dxa"/>
          </w:tcPr>
          <w:p w14:paraId="02FABBB8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6800310C" w14:textId="3B0A5FA6" w:rsidR="0081192D" w:rsidRPr="00064105" w:rsidRDefault="002820B7" w:rsidP="00026D6F">
            <w:pPr>
              <w:rPr>
                <w:lang w:val="es-CR"/>
              </w:rPr>
            </w:pPr>
            <w:r>
              <w:rPr>
                <w:lang w:val="es-CR"/>
              </w:rPr>
              <w:t>Jefes de delegaciones</w:t>
            </w:r>
            <w:r w:rsidR="00E64029" w:rsidRPr="00064105">
              <w:rPr>
                <w:lang w:val="es-CR"/>
              </w:rPr>
              <w:t xml:space="preserve"> (</w:t>
            </w:r>
            <w:r>
              <w:rPr>
                <w:lang w:val="es-CR"/>
              </w:rPr>
              <w:t>cerca de</w:t>
            </w:r>
            <w:r w:rsidR="00E64029" w:rsidRPr="00064105">
              <w:rPr>
                <w:lang w:val="es-CR"/>
              </w:rPr>
              <w:t xml:space="preserve"> 70 person</w:t>
            </w:r>
            <w:r>
              <w:rPr>
                <w:lang w:val="es-CR"/>
              </w:rPr>
              <w:t>a</w:t>
            </w:r>
            <w:r w:rsidR="00E64029" w:rsidRPr="00064105">
              <w:rPr>
                <w:lang w:val="es-CR"/>
              </w:rPr>
              <w:t>s)</w:t>
            </w:r>
          </w:p>
        </w:tc>
        <w:tc>
          <w:tcPr>
            <w:tcW w:w="992" w:type="dxa"/>
          </w:tcPr>
          <w:p w14:paraId="6A6683D5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79DC777D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19E0F2F2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65D4DD31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3A8A9FA3" w14:textId="77777777" w:rsidTr="000626E0">
        <w:tc>
          <w:tcPr>
            <w:tcW w:w="505" w:type="dxa"/>
          </w:tcPr>
          <w:p w14:paraId="72952E82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60263732" w14:textId="140343AF" w:rsidR="0081192D" w:rsidRPr="00064105" w:rsidRDefault="00FD313F" w:rsidP="00026D6F">
            <w:pPr>
              <w:rPr>
                <w:lang w:val="es-CR"/>
              </w:rPr>
            </w:pPr>
            <w:r>
              <w:rPr>
                <w:lang w:val="es-CR"/>
              </w:rPr>
              <w:t xml:space="preserve">Miembros del Consejo Ejecutivo </w:t>
            </w:r>
            <w:r w:rsidR="00E64029" w:rsidRPr="00064105">
              <w:rPr>
                <w:lang w:val="es-CR"/>
              </w:rPr>
              <w:t>(14 person</w:t>
            </w:r>
            <w:r>
              <w:rPr>
                <w:lang w:val="es-CR"/>
              </w:rPr>
              <w:t>a</w:t>
            </w:r>
            <w:r w:rsidR="00E64029" w:rsidRPr="00064105">
              <w:rPr>
                <w:lang w:val="es-CR"/>
              </w:rPr>
              <w:t>s)</w:t>
            </w:r>
          </w:p>
        </w:tc>
        <w:tc>
          <w:tcPr>
            <w:tcW w:w="992" w:type="dxa"/>
          </w:tcPr>
          <w:p w14:paraId="352070AD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388F6BD3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7128425C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3086B2EB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49C23098" w14:textId="77777777" w:rsidTr="000626E0">
        <w:tc>
          <w:tcPr>
            <w:tcW w:w="505" w:type="dxa"/>
          </w:tcPr>
          <w:p w14:paraId="731B07E1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6F0A3081" w14:textId="3F8ABB7D" w:rsidR="0081192D" w:rsidRPr="00064105" w:rsidRDefault="0081192D" w:rsidP="00026D6F">
            <w:pPr>
              <w:rPr>
                <w:lang w:val="es-CR"/>
              </w:rPr>
            </w:pPr>
            <w:r w:rsidRPr="00064105">
              <w:rPr>
                <w:lang w:val="es-CR"/>
              </w:rPr>
              <w:t>M</w:t>
            </w:r>
            <w:r w:rsidR="00FD313F">
              <w:rPr>
                <w:lang w:val="es-CR"/>
              </w:rPr>
              <w:t>iembros de la Secretaría General</w:t>
            </w:r>
            <w:r w:rsidR="00E64029" w:rsidRPr="00064105">
              <w:rPr>
                <w:lang w:val="es-CR"/>
              </w:rPr>
              <w:t xml:space="preserve"> (6 person</w:t>
            </w:r>
            <w:r w:rsidR="00FD313F">
              <w:rPr>
                <w:lang w:val="es-CR"/>
              </w:rPr>
              <w:t>a</w:t>
            </w:r>
            <w:r w:rsidR="00E64029" w:rsidRPr="00064105">
              <w:rPr>
                <w:lang w:val="es-CR"/>
              </w:rPr>
              <w:t>s)</w:t>
            </w:r>
          </w:p>
        </w:tc>
        <w:tc>
          <w:tcPr>
            <w:tcW w:w="992" w:type="dxa"/>
          </w:tcPr>
          <w:p w14:paraId="74F3C91C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477727F0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41440A43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6A4A91A4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6FA34E6B" w14:textId="77777777" w:rsidTr="000626E0">
        <w:tc>
          <w:tcPr>
            <w:tcW w:w="505" w:type="dxa"/>
          </w:tcPr>
          <w:p w14:paraId="39CF2643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5AFBB985" w14:textId="3E7A97DB" w:rsidR="0081192D" w:rsidRPr="00064105" w:rsidRDefault="0081192D" w:rsidP="00026D6F">
            <w:pPr>
              <w:rPr>
                <w:lang w:val="es-CR"/>
              </w:rPr>
            </w:pPr>
            <w:r w:rsidRPr="00064105">
              <w:rPr>
                <w:lang w:val="es-CR"/>
              </w:rPr>
              <w:t>President</w:t>
            </w:r>
            <w:r w:rsidR="00FD313F">
              <w:rPr>
                <w:lang w:val="es-CR"/>
              </w:rPr>
              <w:t>e</w:t>
            </w:r>
            <w:r w:rsidRPr="00064105">
              <w:rPr>
                <w:lang w:val="es-CR"/>
              </w:rPr>
              <w:t>s</w:t>
            </w:r>
            <w:r w:rsidR="00E64029" w:rsidRPr="00064105">
              <w:rPr>
                <w:lang w:val="es-CR"/>
              </w:rPr>
              <w:t xml:space="preserve"> </w:t>
            </w:r>
            <w:r w:rsidR="00FD313F">
              <w:rPr>
                <w:lang w:val="es-CR"/>
              </w:rPr>
              <w:t xml:space="preserve">honorarios </w:t>
            </w:r>
            <w:r w:rsidR="00E64029" w:rsidRPr="00064105">
              <w:rPr>
                <w:lang w:val="es-CR"/>
              </w:rPr>
              <w:t>(m</w:t>
            </w:r>
            <w:r w:rsidR="00FD313F">
              <w:rPr>
                <w:lang w:val="es-CR"/>
              </w:rPr>
              <w:t>á</w:t>
            </w:r>
            <w:r w:rsidR="00E64029" w:rsidRPr="00064105">
              <w:rPr>
                <w:lang w:val="es-CR"/>
              </w:rPr>
              <w:t>x. 2 person</w:t>
            </w:r>
            <w:r w:rsidR="00FD313F">
              <w:rPr>
                <w:lang w:val="es-CR"/>
              </w:rPr>
              <w:t>a</w:t>
            </w:r>
            <w:r w:rsidR="00E64029" w:rsidRPr="00064105">
              <w:rPr>
                <w:lang w:val="es-CR"/>
              </w:rPr>
              <w:t>s)</w:t>
            </w:r>
          </w:p>
        </w:tc>
        <w:tc>
          <w:tcPr>
            <w:tcW w:w="992" w:type="dxa"/>
          </w:tcPr>
          <w:p w14:paraId="060913B6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2545F247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076C5A60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62D3BA6A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68790189" w14:textId="77777777" w:rsidTr="000626E0">
        <w:tc>
          <w:tcPr>
            <w:tcW w:w="505" w:type="dxa"/>
          </w:tcPr>
          <w:p w14:paraId="67045DDF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2D922FB8" w14:textId="116D778A" w:rsidR="0081192D" w:rsidRPr="00064105" w:rsidRDefault="00631E74" w:rsidP="00026D6F">
            <w:pPr>
              <w:rPr>
                <w:lang w:val="es-CR"/>
              </w:rPr>
            </w:pPr>
            <w:r>
              <w:rPr>
                <w:lang w:val="es-CR"/>
              </w:rPr>
              <w:t>Líderes de las organizaciones socias del ITI</w:t>
            </w:r>
            <w:r w:rsidR="00E64029" w:rsidRPr="00064105">
              <w:rPr>
                <w:lang w:val="es-CR"/>
              </w:rPr>
              <w:t xml:space="preserve"> (m</w:t>
            </w:r>
            <w:r>
              <w:rPr>
                <w:lang w:val="es-CR"/>
              </w:rPr>
              <w:t>á</w:t>
            </w:r>
            <w:r w:rsidR="00E64029" w:rsidRPr="00064105">
              <w:rPr>
                <w:lang w:val="es-CR"/>
              </w:rPr>
              <w:t>x. 6 person</w:t>
            </w:r>
            <w:r>
              <w:rPr>
                <w:lang w:val="es-CR"/>
              </w:rPr>
              <w:t>a</w:t>
            </w:r>
            <w:r w:rsidR="00E64029" w:rsidRPr="00064105">
              <w:rPr>
                <w:lang w:val="es-CR"/>
              </w:rPr>
              <w:t>s)</w:t>
            </w:r>
          </w:p>
        </w:tc>
        <w:tc>
          <w:tcPr>
            <w:tcW w:w="992" w:type="dxa"/>
          </w:tcPr>
          <w:p w14:paraId="5C3D7B69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3DB4559E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4A456C82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64609675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6138D981" w14:textId="77777777" w:rsidTr="000626E0">
        <w:tc>
          <w:tcPr>
            <w:tcW w:w="505" w:type="dxa"/>
          </w:tcPr>
          <w:p w14:paraId="053CC85A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07DEE789" w14:textId="0DC6ABE2" w:rsidR="0081192D" w:rsidRPr="00064105" w:rsidRDefault="00FC356A" w:rsidP="00026D6F">
            <w:pPr>
              <w:rPr>
                <w:lang w:val="es-CR"/>
              </w:rPr>
            </w:pPr>
            <w:r>
              <w:rPr>
                <w:lang w:val="es-CR"/>
              </w:rPr>
              <w:t>Embajadores Mundiales de la Danza y Teatro</w:t>
            </w:r>
            <w:r w:rsidR="00E64029" w:rsidRPr="00064105">
              <w:rPr>
                <w:lang w:val="es-CR"/>
              </w:rPr>
              <w:t xml:space="preserve"> (m</w:t>
            </w:r>
            <w:r>
              <w:rPr>
                <w:lang w:val="es-CR"/>
              </w:rPr>
              <w:t>á</w:t>
            </w:r>
            <w:r w:rsidR="00E64029" w:rsidRPr="00064105">
              <w:rPr>
                <w:lang w:val="es-CR"/>
              </w:rPr>
              <w:t>x. 4 person</w:t>
            </w:r>
            <w:r>
              <w:rPr>
                <w:lang w:val="es-CR"/>
              </w:rPr>
              <w:t>a</w:t>
            </w:r>
            <w:r w:rsidR="00E64029" w:rsidRPr="00064105">
              <w:rPr>
                <w:lang w:val="es-CR"/>
              </w:rPr>
              <w:t>s)</w:t>
            </w:r>
          </w:p>
        </w:tc>
        <w:tc>
          <w:tcPr>
            <w:tcW w:w="992" w:type="dxa"/>
          </w:tcPr>
          <w:p w14:paraId="0D652726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7C9B8F01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76CA0E06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4088F557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03088449" w14:textId="77777777" w:rsidTr="000626E0">
        <w:tc>
          <w:tcPr>
            <w:tcW w:w="505" w:type="dxa"/>
          </w:tcPr>
          <w:p w14:paraId="5CFD0DF7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730DB058" w14:textId="38BDEF5D" w:rsidR="0081192D" w:rsidRPr="00064105" w:rsidRDefault="00FC356A" w:rsidP="00026D6F">
            <w:pPr>
              <w:rPr>
                <w:lang w:val="es-CR"/>
              </w:rPr>
            </w:pPr>
            <w:r>
              <w:rPr>
                <w:lang w:val="es-CR"/>
              </w:rPr>
              <w:t>Líderes de los talleres y presentaciones</w:t>
            </w:r>
            <w:r w:rsidR="00E64029" w:rsidRPr="00064105">
              <w:rPr>
                <w:lang w:val="es-CR"/>
              </w:rPr>
              <w:t xml:space="preserve"> (m</w:t>
            </w:r>
            <w:r>
              <w:rPr>
                <w:lang w:val="es-CR"/>
              </w:rPr>
              <w:t>á</w:t>
            </w:r>
            <w:r w:rsidR="00E64029" w:rsidRPr="00064105">
              <w:rPr>
                <w:lang w:val="es-CR"/>
              </w:rPr>
              <w:t>x. 14 person</w:t>
            </w:r>
            <w:r>
              <w:rPr>
                <w:lang w:val="es-CR"/>
              </w:rPr>
              <w:t>a</w:t>
            </w:r>
            <w:r w:rsidR="00E64029" w:rsidRPr="00064105">
              <w:rPr>
                <w:lang w:val="es-CR"/>
              </w:rPr>
              <w:t>s)</w:t>
            </w:r>
          </w:p>
        </w:tc>
        <w:tc>
          <w:tcPr>
            <w:tcW w:w="992" w:type="dxa"/>
          </w:tcPr>
          <w:p w14:paraId="6F330438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1335DA0C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13FAC206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15F2147C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28270724" w14:textId="77777777" w:rsidTr="000626E0">
        <w:tc>
          <w:tcPr>
            <w:tcW w:w="505" w:type="dxa"/>
          </w:tcPr>
          <w:p w14:paraId="78C79093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1B02501E" w14:textId="6A3D93AA" w:rsidR="0081192D" w:rsidRPr="00064105" w:rsidRDefault="00B41B28" w:rsidP="00026D6F">
            <w:pPr>
              <w:rPr>
                <w:lang w:val="es-CR"/>
              </w:rPr>
            </w:pPr>
            <w:r>
              <w:rPr>
                <w:lang w:val="es-CR"/>
              </w:rPr>
              <w:t>Artistas internacionales invitados</w:t>
            </w:r>
            <w:r w:rsidR="00E64029" w:rsidRPr="00064105">
              <w:rPr>
                <w:lang w:val="es-CR"/>
              </w:rPr>
              <w:t xml:space="preserve"> (</w:t>
            </w:r>
            <w:r>
              <w:rPr>
                <w:lang w:val="es-CR"/>
              </w:rPr>
              <w:t>si corresponde,</w:t>
            </w:r>
            <w:r w:rsidR="00E64029" w:rsidRPr="00064105">
              <w:rPr>
                <w:lang w:val="es-CR"/>
              </w:rPr>
              <w:t xml:space="preserve"> m</w:t>
            </w:r>
            <w:r>
              <w:rPr>
                <w:lang w:val="es-CR"/>
              </w:rPr>
              <w:t>á</w:t>
            </w:r>
            <w:r w:rsidR="00E64029" w:rsidRPr="00064105">
              <w:rPr>
                <w:lang w:val="es-CR"/>
              </w:rPr>
              <w:t>x. 20 person</w:t>
            </w:r>
            <w:r>
              <w:rPr>
                <w:lang w:val="es-CR"/>
              </w:rPr>
              <w:t>a</w:t>
            </w:r>
            <w:r w:rsidR="00E64029" w:rsidRPr="00064105">
              <w:rPr>
                <w:lang w:val="es-CR"/>
              </w:rPr>
              <w:t>s)</w:t>
            </w:r>
          </w:p>
        </w:tc>
        <w:tc>
          <w:tcPr>
            <w:tcW w:w="992" w:type="dxa"/>
          </w:tcPr>
          <w:p w14:paraId="42C84AEB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18EEDFCE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1F0CB1C9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450D3E97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4741F8A2" w14:textId="77777777" w:rsidTr="000626E0">
        <w:tc>
          <w:tcPr>
            <w:tcW w:w="505" w:type="dxa"/>
          </w:tcPr>
          <w:p w14:paraId="7C49B336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326D153B" w14:textId="5BB5471F" w:rsidR="0081192D" w:rsidRPr="00064105" w:rsidRDefault="0081192D" w:rsidP="00026D6F">
            <w:pPr>
              <w:rPr>
                <w:lang w:val="es-CR"/>
              </w:rPr>
            </w:pPr>
            <w:proofErr w:type="spellStart"/>
            <w:r w:rsidRPr="00064105">
              <w:rPr>
                <w:lang w:val="es-CR"/>
              </w:rPr>
              <w:t>VIPs</w:t>
            </w:r>
            <w:proofErr w:type="spellEnd"/>
            <w:r w:rsidRPr="00064105">
              <w:rPr>
                <w:lang w:val="es-CR"/>
              </w:rPr>
              <w:t xml:space="preserve"> (</w:t>
            </w:r>
            <w:r w:rsidR="00B41B28">
              <w:rPr>
                <w:lang w:val="es-CR"/>
              </w:rPr>
              <w:t>como la</w:t>
            </w:r>
            <w:r w:rsidRPr="00064105">
              <w:rPr>
                <w:lang w:val="es-CR"/>
              </w:rPr>
              <w:t xml:space="preserve"> DG </w:t>
            </w:r>
            <w:r w:rsidR="00B41B28">
              <w:rPr>
                <w:lang w:val="es-CR"/>
              </w:rPr>
              <w:t>de la</w:t>
            </w:r>
            <w:r w:rsidRPr="00064105">
              <w:rPr>
                <w:lang w:val="es-CR"/>
              </w:rPr>
              <w:t xml:space="preserve"> UNESCO</w:t>
            </w:r>
            <w:r w:rsidR="00E64029" w:rsidRPr="00064105">
              <w:rPr>
                <w:lang w:val="es-CR"/>
              </w:rPr>
              <w:t>, m</w:t>
            </w:r>
            <w:r w:rsidR="00B41B28">
              <w:rPr>
                <w:lang w:val="es-CR"/>
              </w:rPr>
              <w:t>á</w:t>
            </w:r>
            <w:r w:rsidR="00E64029" w:rsidRPr="00064105">
              <w:rPr>
                <w:lang w:val="es-CR"/>
              </w:rPr>
              <w:t>x. 4 person</w:t>
            </w:r>
            <w:r w:rsidR="00B41B28">
              <w:rPr>
                <w:lang w:val="es-CR"/>
              </w:rPr>
              <w:t>a</w:t>
            </w:r>
            <w:r w:rsidR="00E64029" w:rsidRPr="00064105">
              <w:rPr>
                <w:lang w:val="es-CR"/>
              </w:rPr>
              <w:t>s</w:t>
            </w:r>
            <w:r w:rsidRPr="00064105">
              <w:rPr>
                <w:lang w:val="es-CR"/>
              </w:rPr>
              <w:t>)</w:t>
            </w:r>
          </w:p>
        </w:tc>
        <w:tc>
          <w:tcPr>
            <w:tcW w:w="992" w:type="dxa"/>
          </w:tcPr>
          <w:p w14:paraId="1DD44098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72BEB79F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199735A4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58F19730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60E87864" w14:textId="77777777" w:rsidTr="000626E0">
        <w:tc>
          <w:tcPr>
            <w:tcW w:w="505" w:type="dxa"/>
          </w:tcPr>
          <w:p w14:paraId="48EC43C8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2AF11CD6" w14:textId="2441AB6A" w:rsidR="0081192D" w:rsidRPr="00064105" w:rsidRDefault="00DE0DFC" w:rsidP="00026D6F">
            <w:pPr>
              <w:rPr>
                <w:lang w:val="es-CR"/>
              </w:rPr>
            </w:pPr>
            <w:r>
              <w:rPr>
                <w:lang w:val="es-CR"/>
              </w:rPr>
              <w:t>Oradores principales</w:t>
            </w:r>
            <w:r w:rsidR="00E64029" w:rsidRPr="00064105">
              <w:rPr>
                <w:lang w:val="es-CR"/>
              </w:rPr>
              <w:t xml:space="preserve"> (m</w:t>
            </w:r>
            <w:r>
              <w:rPr>
                <w:lang w:val="es-CR"/>
              </w:rPr>
              <w:t>á</w:t>
            </w:r>
            <w:r w:rsidR="00E64029" w:rsidRPr="00064105">
              <w:rPr>
                <w:lang w:val="es-CR"/>
              </w:rPr>
              <w:t>x. 3 person</w:t>
            </w:r>
            <w:r>
              <w:rPr>
                <w:lang w:val="es-CR"/>
              </w:rPr>
              <w:t>a</w:t>
            </w:r>
            <w:r w:rsidR="00E64029" w:rsidRPr="00064105">
              <w:rPr>
                <w:lang w:val="es-CR"/>
              </w:rPr>
              <w:t>s)</w:t>
            </w:r>
          </w:p>
        </w:tc>
        <w:tc>
          <w:tcPr>
            <w:tcW w:w="992" w:type="dxa"/>
          </w:tcPr>
          <w:p w14:paraId="7EEBF4A9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3D15FD11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0F9A50D1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2E1B1B06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5428751D" w14:textId="77777777" w:rsidTr="000626E0">
        <w:tc>
          <w:tcPr>
            <w:tcW w:w="505" w:type="dxa"/>
          </w:tcPr>
          <w:p w14:paraId="515F6B8B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54AD9DD2" w14:textId="50CCF472" w:rsidR="0081192D" w:rsidRPr="00064105" w:rsidRDefault="00BC29BD" w:rsidP="00026D6F">
            <w:pPr>
              <w:rPr>
                <w:lang w:val="es-CR"/>
              </w:rPr>
            </w:pPr>
            <w:r w:rsidRPr="00064105">
              <w:rPr>
                <w:lang w:val="es-CR"/>
              </w:rPr>
              <w:t>L</w:t>
            </w:r>
            <w:r>
              <w:rPr>
                <w:lang w:val="es-CR"/>
              </w:rPr>
              <w:t xml:space="preserve">íderes de las universidades participantes del Festival Estudiantil </w:t>
            </w:r>
            <w:r w:rsidR="00FF2117" w:rsidRPr="00064105">
              <w:rPr>
                <w:lang w:val="es-CR"/>
              </w:rPr>
              <w:t>(</w:t>
            </w:r>
            <w:r>
              <w:rPr>
                <w:lang w:val="es-CR"/>
              </w:rPr>
              <w:t xml:space="preserve">si corresponde, </w:t>
            </w:r>
            <w:r w:rsidR="00FF2117" w:rsidRPr="00064105">
              <w:rPr>
                <w:lang w:val="es-CR"/>
              </w:rPr>
              <w:t>m</w:t>
            </w:r>
            <w:r>
              <w:rPr>
                <w:lang w:val="es-CR"/>
              </w:rPr>
              <w:t>á</w:t>
            </w:r>
            <w:r w:rsidR="00FF2117" w:rsidRPr="00064105">
              <w:rPr>
                <w:lang w:val="es-CR"/>
              </w:rPr>
              <w:t>x. 20 person</w:t>
            </w:r>
            <w:r>
              <w:rPr>
                <w:lang w:val="es-CR"/>
              </w:rPr>
              <w:t>a</w:t>
            </w:r>
            <w:r w:rsidR="00FF2117" w:rsidRPr="00064105">
              <w:rPr>
                <w:lang w:val="es-CR"/>
              </w:rPr>
              <w:t>s)</w:t>
            </w:r>
          </w:p>
        </w:tc>
        <w:tc>
          <w:tcPr>
            <w:tcW w:w="992" w:type="dxa"/>
          </w:tcPr>
          <w:p w14:paraId="238C5177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591E0358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6F731AE3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2DDB6117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4A30D51E" w14:textId="77777777" w:rsidTr="000626E0">
        <w:tc>
          <w:tcPr>
            <w:tcW w:w="505" w:type="dxa"/>
          </w:tcPr>
          <w:p w14:paraId="2F21B77F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3B89546F" w14:textId="5DE53BBF" w:rsidR="0081192D" w:rsidRPr="00064105" w:rsidRDefault="00BC29BD" w:rsidP="00026D6F">
            <w:pPr>
              <w:rPr>
                <w:lang w:val="es-CR"/>
              </w:rPr>
            </w:pPr>
            <w:r>
              <w:rPr>
                <w:lang w:val="es-CR"/>
              </w:rPr>
              <w:t>Estudiantes participantes del Festival Estudiantil</w:t>
            </w:r>
            <w:r w:rsidR="00FF2117" w:rsidRPr="00064105">
              <w:rPr>
                <w:lang w:val="es-CR"/>
              </w:rPr>
              <w:t xml:space="preserve"> (</w:t>
            </w:r>
            <w:r>
              <w:rPr>
                <w:lang w:val="es-CR"/>
              </w:rPr>
              <w:t xml:space="preserve">si corresponde, </w:t>
            </w:r>
            <w:r w:rsidR="00FF2117" w:rsidRPr="00064105">
              <w:rPr>
                <w:lang w:val="es-CR"/>
              </w:rPr>
              <w:t>m</w:t>
            </w:r>
            <w:r>
              <w:rPr>
                <w:lang w:val="es-CR"/>
              </w:rPr>
              <w:t>á</w:t>
            </w:r>
            <w:r w:rsidR="00FF2117" w:rsidRPr="00064105">
              <w:rPr>
                <w:lang w:val="es-CR"/>
              </w:rPr>
              <w:t>x. 100 person</w:t>
            </w:r>
            <w:r>
              <w:rPr>
                <w:lang w:val="es-CR"/>
              </w:rPr>
              <w:t>a</w:t>
            </w:r>
            <w:r w:rsidR="00FF2117" w:rsidRPr="00064105">
              <w:rPr>
                <w:lang w:val="es-CR"/>
              </w:rPr>
              <w:t>s)</w:t>
            </w:r>
          </w:p>
        </w:tc>
        <w:tc>
          <w:tcPr>
            <w:tcW w:w="992" w:type="dxa"/>
          </w:tcPr>
          <w:p w14:paraId="1E79033D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237DF7A1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3291A55E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1881E4BD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0AA89D6F" w14:textId="77777777" w:rsidTr="000626E0">
        <w:tc>
          <w:tcPr>
            <w:tcW w:w="505" w:type="dxa"/>
          </w:tcPr>
          <w:p w14:paraId="4E6CAB0D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39EAF2AE" w14:textId="66791B54" w:rsidR="0081192D" w:rsidRPr="00064105" w:rsidRDefault="00BC29BD" w:rsidP="00026D6F">
            <w:pPr>
              <w:rPr>
                <w:lang w:val="es-CR"/>
              </w:rPr>
            </w:pPr>
            <w:r>
              <w:rPr>
                <w:lang w:val="es-CR"/>
              </w:rPr>
              <w:t>Artistas emergentes</w:t>
            </w:r>
            <w:r w:rsidR="00FF2117" w:rsidRPr="00064105">
              <w:rPr>
                <w:lang w:val="es-CR"/>
              </w:rPr>
              <w:t xml:space="preserve"> (m</w:t>
            </w:r>
            <w:r>
              <w:rPr>
                <w:lang w:val="es-CR"/>
              </w:rPr>
              <w:t>á</w:t>
            </w:r>
            <w:r w:rsidR="00FF2117" w:rsidRPr="00064105">
              <w:rPr>
                <w:lang w:val="es-CR"/>
              </w:rPr>
              <w:t>x. 14 person</w:t>
            </w:r>
            <w:r>
              <w:rPr>
                <w:lang w:val="es-CR"/>
              </w:rPr>
              <w:t>a</w:t>
            </w:r>
            <w:r w:rsidR="00FF2117" w:rsidRPr="00064105">
              <w:rPr>
                <w:lang w:val="es-CR"/>
              </w:rPr>
              <w:t>s</w:t>
            </w:r>
            <w:r>
              <w:rPr>
                <w:lang w:val="es-CR"/>
              </w:rPr>
              <w:t>)</w:t>
            </w:r>
          </w:p>
        </w:tc>
        <w:tc>
          <w:tcPr>
            <w:tcW w:w="992" w:type="dxa"/>
          </w:tcPr>
          <w:p w14:paraId="056CD8B4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3BC21C8D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20CE18AD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1D957B51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A651A7" w:rsidRPr="00064105" w14:paraId="3353BA9C" w14:textId="77777777" w:rsidTr="000626E0">
        <w:tc>
          <w:tcPr>
            <w:tcW w:w="505" w:type="dxa"/>
          </w:tcPr>
          <w:p w14:paraId="01AC57FC" w14:textId="77777777" w:rsidR="00A651A7" w:rsidRPr="00064105" w:rsidRDefault="00A651A7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4BB81BEA" w14:textId="1B4CFAB7" w:rsidR="00A651A7" w:rsidRPr="00064105" w:rsidRDefault="005B4903" w:rsidP="00026D6F">
            <w:pPr>
              <w:rPr>
                <w:lang w:val="es-CR"/>
              </w:rPr>
            </w:pPr>
            <w:r>
              <w:rPr>
                <w:lang w:val="es-CR"/>
              </w:rPr>
              <w:t xml:space="preserve">¿Puede proveer algún hotel </w:t>
            </w:r>
            <w:r w:rsidR="003E70CA">
              <w:rPr>
                <w:lang w:val="es-CR"/>
              </w:rPr>
              <w:t xml:space="preserve">para </w:t>
            </w:r>
            <w:r w:rsidR="003663C4">
              <w:rPr>
                <w:lang w:val="es-CR"/>
              </w:rPr>
              <w:t xml:space="preserve">que </w:t>
            </w:r>
            <w:r w:rsidR="003E70CA">
              <w:rPr>
                <w:lang w:val="es-CR"/>
              </w:rPr>
              <w:t xml:space="preserve">los invitados </w:t>
            </w:r>
            <w:r w:rsidR="003663C4">
              <w:rPr>
                <w:lang w:val="es-CR"/>
              </w:rPr>
              <w:t xml:space="preserve">que </w:t>
            </w:r>
            <w:r w:rsidR="003E70CA">
              <w:rPr>
                <w:lang w:val="es-CR"/>
              </w:rPr>
              <w:t>no están</w:t>
            </w:r>
            <w:r w:rsidR="003663C4">
              <w:rPr>
                <w:lang w:val="es-CR"/>
              </w:rPr>
              <w:t xml:space="preserve"> </w:t>
            </w:r>
            <w:r w:rsidR="003E70CA">
              <w:rPr>
                <w:lang w:val="es-CR"/>
              </w:rPr>
              <w:t xml:space="preserve">incluidos en </w:t>
            </w:r>
            <w:r w:rsidR="003663C4">
              <w:rPr>
                <w:lang w:val="es-CR"/>
              </w:rPr>
              <w:t>la lista de hospedaje</w:t>
            </w:r>
            <w:r w:rsidR="003E70CA">
              <w:rPr>
                <w:lang w:val="es-CR"/>
              </w:rPr>
              <w:t xml:space="preserve"> puedan hacer sus reserva</w:t>
            </w:r>
            <w:r w:rsidR="003663C4">
              <w:rPr>
                <w:lang w:val="es-CR"/>
              </w:rPr>
              <w:t>ciones</w:t>
            </w:r>
            <w:r w:rsidR="003E70CA">
              <w:rPr>
                <w:lang w:val="es-CR"/>
              </w:rPr>
              <w:t>?</w:t>
            </w:r>
          </w:p>
        </w:tc>
        <w:tc>
          <w:tcPr>
            <w:tcW w:w="992" w:type="dxa"/>
          </w:tcPr>
          <w:p w14:paraId="7113B0C8" w14:textId="77777777" w:rsidR="00A651A7" w:rsidRPr="00064105" w:rsidRDefault="00A651A7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1B71D228" w14:textId="77777777" w:rsidR="00A651A7" w:rsidRPr="00064105" w:rsidRDefault="00A651A7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789818C7" w14:textId="77777777" w:rsidR="00A651A7" w:rsidRPr="00064105" w:rsidRDefault="00A651A7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7DFB78BC" w14:textId="77777777" w:rsidR="00A651A7" w:rsidRPr="00064105" w:rsidRDefault="00A651A7" w:rsidP="00026D6F">
            <w:pPr>
              <w:rPr>
                <w:lang w:val="es-CR"/>
              </w:rPr>
            </w:pPr>
          </w:p>
        </w:tc>
      </w:tr>
      <w:tr w:rsidR="00B27769" w:rsidRPr="00064105" w14:paraId="70726235" w14:textId="77777777" w:rsidTr="000626E0">
        <w:tc>
          <w:tcPr>
            <w:tcW w:w="505" w:type="dxa"/>
          </w:tcPr>
          <w:p w14:paraId="2E2AC552" w14:textId="77777777" w:rsidR="00B27769" w:rsidRPr="00064105" w:rsidRDefault="00B27769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39E09BAD" w14:textId="69A64DF9" w:rsidR="00B27769" w:rsidRPr="00064105" w:rsidRDefault="003663C4" w:rsidP="00026D6F">
            <w:pPr>
              <w:rPr>
                <w:lang w:val="es-CR"/>
              </w:rPr>
            </w:pPr>
            <w:r>
              <w:rPr>
                <w:lang w:val="es-CR"/>
              </w:rPr>
              <w:t>¿Puede proveer algún sistema de alimentación (almuerzos y cenas – sin bebidas) con los restaurantes locales para conseguir un</w:t>
            </w:r>
            <w:r w:rsidR="00CF2293">
              <w:rPr>
                <w:lang w:val="es-CR"/>
              </w:rPr>
              <w:t xml:space="preserve"> precio menor</w:t>
            </w:r>
            <w:r>
              <w:rPr>
                <w:lang w:val="es-CR"/>
              </w:rPr>
              <w:t>?</w:t>
            </w:r>
          </w:p>
        </w:tc>
        <w:tc>
          <w:tcPr>
            <w:tcW w:w="992" w:type="dxa"/>
          </w:tcPr>
          <w:p w14:paraId="78C12139" w14:textId="77777777" w:rsidR="00B27769" w:rsidRPr="00064105" w:rsidRDefault="00B27769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24247EB2" w14:textId="77777777" w:rsidR="00B27769" w:rsidRPr="00064105" w:rsidRDefault="00B27769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271D373A" w14:textId="77777777" w:rsidR="00B27769" w:rsidRPr="00064105" w:rsidRDefault="00B27769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26DC6744" w14:textId="77777777" w:rsidR="00B27769" w:rsidRPr="00064105" w:rsidRDefault="00B27769" w:rsidP="00026D6F">
            <w:pPr>
              <w:rPr>
                <w:lang w:val="es-CR"/>
              </w:rPr>
            </w:pPr>
          </w:p>
        </w:tc>
      </w:tr>
      <w:tr w:rsidR="0081192D" w:rsidRPr="00064105" w14:paraId="4EEE4804" w14:textId="77777777" w:rsidTr="000626E0">
        <w:tc>
          <w:tcPr>
            <w:tcW w:w="505" w:type="dxa"/>
          </w:tcPr>
          <w:p w14:paraId="6F2E8888" w14:textId="77777777" w:rsidR="0081192D" w:rsidRPr="00064105" w:rsidRDefault="00190EBB" w:rsidP="00026D6F">
            <w:pPr>
              <w:rPr>
                <w:b/>
                <w:lang w:val="es-CR"/>
              </w:rPr>
            </w:pPr>
            <w:r w:rsidRPr="00064105">
              <w:rPr>
                <w:b/>
                <w:lang w:val="es-CR"/>
              </w:rPr>
              <w:t>8</w:t>
            </w:r>
            <w:r w:rsidR="009B584F" w:rsidRPr="00064105">
              <w:rPr>
                <w:b/>
                <w:lang w:val="es-CR"/>
              </w:rPr>
              <w:t>.</w:t>
            </w:r>
          </w:p>
        </w:tc>
        <w:tc>
          <w:tcPr>
            <w:tcW w:w="6267" w:type="dxa"/>
          </w:tcPr>
          <w:p w14:paraId="6738BE38" w14:textId="282FAFBD" w:rsidR="0081192D" w:rsidRPr="00064105" w:rsidRDefault="009D3B68" w:rsidP="00026D6F">
            <w:pPr>
              <w:rPr>
                <w:b/>
                <w:lang w:val="es-CR"/>
              </w:rPr>
            </w:pPr>
            <w:r>
              <w:rPr>
                <w:b/>
                <w:lang w:val="es-CR"/>
              </w:rPr>
              <w:t>Asistencia de Viaje</w:t>
            </w:r>
          </w:p>
        </w:tc>
        <w:tc>
          <w:tcPr>
            <w:tcW w:w="992" w:type="dxa"/>
            <w:shd w:val="clear" w:color="auto" w:fill="833C0B" w:themeFill="accent2" w:themeFillShade="80"/>
          </w:tcPr>
          <w:p w14:paraId="06E64B14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  <w:shd w:val="clear" w:color="auto" w:fill="833C0B" w:themeFill="accent2" w:themeFillShade="80"/>
          </w:tcPr>
          <w:p w14:paraId="4BDB04D9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  <w:shd w:val="clear" w:color="auto" w:fill="833C0B" w:themeFill="accent2" w:themeFillShade="80"/>
          </w:tcPr>
          <w:p w14:paraId="2C55D6B8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741B1B2B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311A1BA8" w14:textId="77777777" w:rsidTr="000626E0">
        <w:tc>
          <w:tcPr>
            <w:tcW w:w="505" w:type="dxa"/>
          </w:tcPr>
          <w:p w14:paraId="264DA3FC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0B98CEEB" w14:textId="0CB0BE3E" w:rsidR="0081192D" w:rsidRPr="00064105" w:rsidRDefault="00095C3A" w:rsidP="00026D6F">
            <w:pPr>
              <w:rPr>
                <w:lang w:val="es-CR"/>
              </w:rPr>
            </w:pPr>
            <w:r>
              <w:rPr>
                <w:lang w:val="es-CR"/>
              </w:rPr>
              <w:t xml:space="preserve">¿Puede proveer algún trato con aerolíneas para conseguir </w:t>
            </w:r>
            <w:r w:rsidR="00CF2293">
              <w:rPr>
                <w:lang w:val="es-CR"/>
              </w:rPr>
              <w:t>tiquetes</w:t>
            </w:r>
            <w:r>
              <w:rPr>
                <w:lang w:val="es-CR"/>
              </w:rPr>
              <w:t xml:space="preserve"> aéreos </w:t>
            </w:r>
            <w:r w:rsidR="00CF2293">
              <w:rPr>
                <w:lang w:val="es-CR"/>
              </w:rPr>
              <w:t>a un precio menor?</w:t>
            </w:r>
          </w:p>
        </w:tc>
        <w:tc>
          <w:tcPr>
            <w:tcW w:w="992" w:type="dxa"/>
          </w:tcPr>
          <w:p w14:paraId="0046D515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38693396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36ECDABC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37902CF9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2234DA90" w14:textId="77777777" w:rsidTr="000626E0">
        <w:tc>
          <w:tcPr>
            <w:tcW w:w="505" w:type="dxa"/>
          </w:tcPr>
          <w:p w14:paraId="51A3D5A5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1547FE13" w14:textId="71229A10" w:rsidR="0081192D" w:rsidRPr="00064105" w:rsidRDefault="0081192D" w:rsidP="00026D6F">
            <w:pPr>
              <w:rPr>
                <w:lang w:val="es-CR"/>
              </w:rPr>
            </w:pPr>
            <w:r w:rsidRPr="00064105">
              <w:rPr>
                <w:lang w:val="es-CR"/>
              </w:rPr>
              <w:t>M</w:t>
            </w:r>
            <w:r w:rsidR="00E74BB9">
              <w:rPr>
                <w:lang w:val="es-CR"/>
              </w:rPr>
              <w:t xml:space="preserve">iembros de los Centros Africanos </w:t>
            </w:r>
            <w:r w:rsidR="00FF2117" w:rsidRPr="00064105">
              <w:rPr>
                <w:lang w:val="es-CR"/>
              </w:rPr>
              <w:t>(m</w:t>
            </w:r>
            <w:r w:rsidR="00E74BB9">
              <w:rPr>
                <w:lang w:val="es-CR"/>
              </w:rPr>
              <w:t>á</w:t>
            </w:r>
            <w:r w:rsidR="00FF2117" w:rsidRPr="00064105">
              <w:rPr>
                <w:lang w:val="es-CR"/>
              </w:rPr>
              <w:t>x. 10 person</w:t>
            </w:r>
            <w:r w:rsidR="00E74BB9">
              <w:rPr>
                <w:lang w:val="es-CR"/>
              </w:rPr>
              <w:t>a</w:t>
            </w:r>
            <w:r w:rsidR="00FF2117" w:rsidRPr="00064105">
              <w:rPr>
                <w:lang w:val="es-CR"/>
              </w:rPr>
              <w:t>s)</w:t>
            </w:r>
          </w:p>
        </w:tc>
        <w:tc>
          <w:tcPr>
            <w:tcW w:w="992" w:type="dxa"/>
          </w:tcPr>
          <w:p w14:paraId="05EADE4C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1E5EB05A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31A01CA7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6677EFBC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35F19FD1" w14:textId="77777777" w:rsidTr="000626E0">
        <w:tc>
          <w:tcPr>
            <w:tcW w:w="505" w:type="dxa"/>
          </w:tcPr>
          <w:p w14:paraId="60B182EE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14F8BC48" w14:textId="1688FE9E" w:rsidR="0081192D" w:rsidRPr="00064105" w:rsidRDefault="0081192D" w:rsidP="00026D6F">
            <w:pPr>
              <w:rPr>
                <w:lang w:val="es-CR"/>
              </w:rPr>
            </w:pPr>
            <w:r w:rsidRPr="00064105">
              <w:rPr>
                <w:lang w:val="es-CR"/>
              </w:rPr>
              <w:t>M</w:t>
            </w:r>
            <w:r w:rsidR="00E74BB9">
              <w:rPr>
                <w:lang w:val="es-CR"/>
              </w:rPr>
              <w:t>i</w:t>
            </w:r>
            <w:r w:rsidRPr="00064105">
              <w:rPr>
                <w:lang w:val="es-CR"/>
              </w:rPr>
              <w:t>emb</w:t>
            </w:r>
            <w:r w:rsidR="00E74BB9">
              <w:rPr>
                <w:lang w:val="es-CR"/>
              </w:rPr>
              <w:t>ros</w:t>
            </w:r>
            <w:r w:rsidRPr="00064105">
              <w:rPr>
                <w:lang w:val="es-CR"/>
              </w:rPr>
              <w:t xml:space="preserve"> </w:t>
            </w:r>
            <w:r w:rsidR="00E74BB9">
              <w:rPr>
                <w:lang w:val="es-CR"/>
              </w:rPr>
              <w:t>de la Secretaría General</w:t>
            </w:r>
            <w:r w:rsidR="00FF2117" w:rsidRPr="00064105">
              <w:rPr>
                <w:lang w:val="es-CR"/>
              </w:rPr>
              <w:t xml:space="preserve"> (m</w:t>
            </w:r>
            <w:r w:rsidR="00E74BB9">
              <w:rPr>
                <w:lang w:val="es-CR"/>
              </w:rPr>
              <w:t>á</w:t>
            </w:r>
            <w:r w:rsidR="00FF2117" w:rsidRPr="00064105">
              <w:rPr>
                <w:lang w:val="es-CR"/>
              </w:rPr>
              <w:t>x. 6 person</w:t>
            </w:r>
            <w:r w:rsidR="00E74BB9">
              <w:rPr>
                <w:lang w:val="es-CR"/>
              </w:rPr>
              <w:t>a</w:t>
            </w:r>
            <w:r w:rsidR="00FF2117" w:rsidRPr="00064105">
              <w:rPr>
                <w:lang w:val="es-CR"/>
              </w:rPr>
              <w:t>s)</w:t>
            </w:r>
          </w:p>
        </w:tc>
        <w:tc>
          <w:tcPr>
            <w:tcW w:w="992" w:type="dxa"/>
          </w:tcPr>
          <w:p w14:paraId="255BC523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4CA6A548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301FA5A1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4921EF99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73D1CECD" w14:textId="77777777" w:rsidTr="000626E0">
        <w:tc>
          <w:tcPr>
            <w:tcW w:w="505" w:type="dxa"/>
          </w:tcPr>
          <w:p w14:paraId="118CE999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65EA4FCC" w14:textId="68ABB017" w:rsidR="0081192D" w:rsidRPr="00064105" w:rsidRDefault="00E74BB9" w:rsidP="00026D6F">
            <w:pPr>
              <w:rPr>
                <w:lang w:val="es-CR"/>
              </w:rPr>
            </w:pPr>
            <w:r>
              <w:rPr>
                <w:lang w:val="es-CR"/>
              </w:rPr>
              <w:t>Oradores principales</w:t>
            </w:r>
            <w:r w:rsidR="00FF2117" w:rsidRPr="00064105">
              <w:rPr>
                <w:lang w:val="es-CR"/>
              </w:rPr>
              <w:t xml:space="preserve"> (m</w:t>
            </w:r>
            <w:r>
              <w:rPr>
                <w:lang w:val="es-CR"/>
              </w:rPr>
              <w:t>á</w:t>
            </w:r>
            <w:r w:rsidR="00FF2117" w:rsidRPr="00064105">
              <w:rPr>
                <w:lang w:val="es-CR"/>
              </w:rPr>
              <w:t>x. 3 person</w:t>
            </w:r>
            <w:r>
              <w:rPr>
                <w:lang w:val="es-CR"/>
              </w:rPr>
              <w:t>a</w:t>
            </w:r>
            <w:r w:rsidR="00FF2117" w:rsidRPr="00064105">
              <w:rPr>
                <w:lang w:val="es-CR"/>
              </w:rPr>
              <w:t>s)</w:t>
            </w:r>
          </w:p>
        </w:tc>
        <w:tc>
          <w:tcPr>
            <w:tcW w:w="992" w:type="dxa"/>
          </w:tcPr>
          <w:p w14:paraId="69042E4E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60716770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799A0C40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25D4E7EA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3F7BD0D7" w14:textId="77777777" w:rsidTr="000626E0">
        <w:tc>
          <w:tcPr>
            <w:tcW w:w="505" w:type="dxa"/>
          </w:tcPr>
          <w:p w14:paraId="52F783A9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7C82C787" w14:textId="788EB196" w:rsidR="0081192D" w:rsidRPr="00064105" w:rsidRDefault="0081192D" w:rsidP="00026D6F">
            <w:pPr>
              <w:rPr>
                <w:lang w:val="es-CR"/>
              </w:rPr>
            </w:pPr>
            <w:r w:rsidRPr="00064105">
              <w:rPr>
                <w:lang w:val="es-CR"/>
              </w:rPr>
              <w:t>M</w:t>
            </w:r>
            <w:r w:rsidR="00E74BB9">
              <w:rPr>
                <w:lang w:val="es-CR"/>
              </w:rPr>
              <w:t>iembros del Consejo Ejecutivo</w:t>
            </w:r>
            <w:r w:rsidRPr="00064105">
              <w:rPr>
                <w:lang w:val="es-CR"/>
              </w:rPr>
              <w:t xml:space="preserve"> </w:t>
            </w:r>
            <w:r w:rsidR="009B584F" w:rsidRPr="00064105">
              <w:rPr>
                <w:lang w:val="es-CR"/>
              </w:rPr>
              <w:t>(m</w:t>
            </w:r>
            <w:r w:rsidR="00E74BB9">
              <w:rPr>
                <w:lang w:val="es-CR"/>
              </w:rPr>
              <w:t>á</w:t>
            </w:r>
            <w:r w:rsidR="009B584F" w:rsidRPr="00064105">
              <w:rPr>
                <w:lang w:val="es-CR"/>
              </w:rPr>
              <w:t>x. 3 person</w:t>
            </w:r>
            <w:r w:rsidR="00E74BB9">
              <w:rPr>
                <w:lang w:val="es-CR"/>
              </w:rPr>
              <w:t>a</w:t>
            </w:r>
            <w:r w:rsidR="009B584F" w:rsidRPr="00064105">
              <w:rPr>
                <w:lang w:val="es-CR"/>
              </w:rPr>
              <w:t>s)</w:t>
            </w:r>
          </w:p>
        </w:tc>
        <w:tc>
          <w:tcPr>
            <w:tcW w:w="992" w:type="dxa"/>
          </w:tcPr>
          <w:p w14:paraId="402D7DC7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2C3F1F53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0CA17970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29BC7FB3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1109849F" w14:textId="77777777" w:rsidTr="000626E0">
        <w:tc>
          <w:tcPr>
            <w:tcW w:w="505" w:type="dxa"/>
          </w:tcPr>
          <w:p w14:paraId="0C07A7A4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1CB708C2" w14:textId="438D893E" w:rsidR="0081192D" w:rsidRPr="00064105" w:rsidRDefault="00E74BB9" w:rsidP="00026D6F">
            <w:pPr>
              <w:rPr>
                <w:lang w:val="es-CR"/>
              </w:rPr>
            </w:pPr>
            <w:r>
              <w:rPr>
                <w:lang w:val="es-CR"/>
              </w:rPr>
              <w:t>Artistas emergentes</w:t>
            </w:r>
            <w:r w:rsidR="00FF2117" w:rsidRPr="00064105">
              <w:rPr>
                <w:lang w:val="es-CR"/>
              </w:rPr>
              <w:t xml:space="preserve"> (m</w:t>
            </w:r>
            <w:r>
              <w:rPr>
                <w:lang w:val="es-CR"/>
              </w:rPr>
              <w:t>á</w:t>
            </w:r>
            <w:r w:rsidR="00FF2117" w:rsidRPr="00064105">
              <w:rPr>
                <w:lang w:val="es-CR"/>
              </w:rPr>
              <w:t>x. 10 person</w:t>
            </w:r>
            <w:r>
              <w:rPr>
                <w:lang w:val="es-CR"/>
              </w:rPr>
              <w:t>a</w:t>
            </w:r>
            <w:r w:rsidR="00FF2117" w:rsidRPr="00064105">
              <w:rPr>
                <w:lang w:val="es-CR"/>
              </w:rPr>
              <w:t>s)</w:t>
            </w:r>
          </w:p>
        </w:tc>
        <w:tc>
          <w:tcPr>
            <w:tcW w:w="992" w:type="dxa"/>
          </w:tcPr>
          <w:p w14:paraId="34D7CD93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55F644BC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63B7D34F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1E3276F0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6A965F94" w14:textId="77777777" w:rsidTr="000626E0">
        <w:tc>
          <w:tcPr>
            <w:tcW w:w="505" w:type="dxa"/>
          </w:tcPr>
          <w:p w14:paraId="35317A6A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46320641" w14:textId="4AA1083B" w:rsidR="0081192D" w:rsidRPr="00064105" w:rsidRDefault="00E74BB9" w:rsidP="00026D6F">
            <w:pPr>
              <w:rPr>
                <w:lang w:val="es-CR"/>
              </w:rPr>
            </w:pPr>
            <w:r>
              <w:rPr>
                <w:lang w:val="es-CR"/>
              </w:rPr>
              <w:t>Artistas internacionales invitados</w:t>
            </w:r>
            <w:r w:rsidR="009B584F" w:rsidRPr="00064105">
              <w:rPr>
                <w:lang w:val="es-CR"/>
              </w:rPr>
              <w:t xml:space="preserve"> (m</w:t>
            </w:r>
            <w:r>
              <w:rPr>
                <w:lang w:val="es-CR"/>
              </w:rPr>
              <w:t>á</w:t>
            </w:r>
            <w:r w:rsidR="009B584F" w:rsidRPr="00064105">
              <w:rPr>
                <w:lang w:val="es-CR"/>
              </w:rPr>
              <w:t>x. 20 person</w:t>
            </w:r>
            <w:r>
              <w:rPr>
                <w:lang w:val="es-CR"/>
              </w:rPr>
              <w:t>a</w:t>
            </w:r>
            <w:r w:rsidR="009B584F" w:rsidRPr="00064105">
              <w:rPr>
                <w:lang w:val="es-CR"/>
              </w:rPr>
              <w:t>s)</w:t>
            </w:r>
          </w:p>
        </w:tc>
        <w:tc>
          <w:tcPr>
            <w:tcW w:w="992" w:type="dxa"/>
          </w:tcPr>
          <w:p w14:paraId="0826CBFA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536BD98F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6B863570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16BCF882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BF4454" w:rsidRPr="00064105" w14:paraId="7E69C8A3" w14:textId="77777777" w:rsidTr="000626E0">
        <w:tc>
          <w:tcPr>
            <w:tcW w:w="505" w:type="dxa"/>
          </w:tcPr>
          <w:p w14:paraId="25DD8E21" w14:textId="77777777" w:rsidR="00BF4454" w:rsidRPr="00064105" w:rsidRDefault="00BF4454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3FA247E7" w14:textId="0046465B" w:rsidR="00BF4454" w:rsidRPr="00064105" w:rsidRDefault="00E74BB9" w:rsidP="00026D6F">
            <w:pPr>
              <w:rPr>
                <w:lang w:val="es-CR"/>
              </w:rPr>
            </w:pPr>
            <w:r>
              <w:rPr>
                <w:lang w:val="es-CR"/>
              </w:rPr>
              <w:t>Miembros honorarios y embajadores</w:t>
            </w:r>
            <w:r w:rsidR="00BF4454" w:rsidRPr="00064105">
              <w:rPr>
                <w:lang w:val="es-CR"/>
              </w:rPr>
              <w:t xml:space="preserve"> (</w:t>
            </w:r>
            <w:r>
              <w:rPr>
                <w:lang w:val="es-CR"/>
              </w:rPr>
              <w:t xml:space="preserve">máx. </w:t>
            </w:r>
            <w:r w:rsidR="00BF4454" w:rsidRPr="00064105">
              <w:rPr>
                <w:lang w:val="es-CR"/>
              </w:rPr>
              <w:t>3 person</w:t>
            </w:r>
            <w:r>
              <w:rPr>
                <w:lang w:val="es-CR"/>
              </w:rPr>
              <w:t>a</w:t>
            </w:r>
            <w:r w:rsidR="00BF4454" w:rsidRPr="00064105">
              <w:rPr>
                <w:lang w:val="es-CR"/>
              </w:rPr>
              <w:t>s)</w:t>
            </w:r>
          </w:p>
        </w:tc>
        <w:tc>
          <w:tcPr>
            <w:tcW w:w="992" w:type="dxa"/>
          </w:tcPr>
          <w:p w14:paraId="4FAD406F" w14:textId="77777777" w:rsidR="00BF4454" w:rsidRPr="00064105" w:rsidRDefault="00BF4454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448DC228" w14:textId="77777777" w:rsidR="00BF4454" w:rsidRPr="00064105" w:rsidRDefault="00BF4454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0D5E5E96" w14:textId="77777777" w:rsidR="00BF4454" w:rsidRPr="00064105" w:rsidRDefault="00BF4454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785F631A" w14:textId="77777777" w:rsidR="00BF4454" w:rsidRPr="00064105" w:rsidRDefault="00BF4454" w:rsidP="00026D6F">
            <w:pPr>
              <w:rPr>
                <w:lang w:val="es-CR"/>
              </w:rPr>
            </w:pPr>
          </w:p>
        </w:tc>
      </w:tr>
      <w:tr w:rsidR="0081192D" w:rsidRPr="00064105" w14:paraId="4BC36976" w14:textId="77777777" w:rsidTr="000626E0">
        <w:tc>
          <w:tcPr>
            <w:tcW w:w="505" w:type="dxa"/>
          </w:tcPr>
          <w:p w14:paraId="3B432082" w14:textId="77777777" w:rsidR="0081192D" w:rsidRPr="00064105" w:rsidRDefault="00190EBB" w:rsidP="00026D6F">
            <w:pPr>
              <w:rPr>
                <w:b/>
                <w:lang w:val="es-CR"/>
              </w:rPr>
            </w:pPr>
            <w:r w:rsidRPr="00064105">
              <w:rPr>
                <w:b/>
                <w:lang w:val="es-CR"/>
              </w:rPr>
              <w:t>9</w:t>
            </w:r>
            <w:r w:rsidR="009B584F" w:rsidRPr="00064105">
              <w:rPr>
                <w:b/>
                <w:lang w:val="es-CR"/>
              </w:rPr>
              <w:t>.</w:t>
            </w:r>
          </w:p>
        </w:tc>
        <w:tc>
          <w:tcPr>
            <w:tcW w:w="6267" w:type="dxa"/>
          </w:tcPr>
          <w:p w14:paraId="1942E87B" w14:textId="38F5B33A" w:rsidR="0081192D" w:rsidRPr="00064105" w:rsidRDefault="00E74BB9" w:rsidP="00026D6F">
            <w:pPr>
              <w:rPr>
                <w:b/>
                <w:lang w:val="es-CR"/>
              </w:rPr>
            </w:pPr>
            <w:r w:rsidRPr="00064105">
              <w:rPr>
                <w:b/>
                <w:lang w:val="es-CR"/>
              </w:rPr>
              <w:t>Tra</w:t>
            </w:r>
            <w:r>
              <w:rPr>
                <w:b/>
                <w:lang w:val="es-CR"/>
              </w:rPr>
              <w:t>ducción</w:t>
            </w:r>
          </w:p>
        </w:tc>
        <w:tc>
          <w:tcPr>
            <w:tcW w:w="992" w:type="dxa"/>
            <w:shd w:val="clear" w:color="auto" w:fill="833C0B" w:themeFill="accent2" w:themeFillShade="80"/>
          </w:tcPr>
          <w:p w14:paraId="36DD7493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  <w:shd w:val="clear" w:color="auto" w:fill="833C0B" w:themeFill="accent2" w:themeFillShade="80"/>
          </w:tcPr>
          <w:p w14:paraId="68CE0697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  <w:shd w:val="clear" w:color="auto" w:fill="833C0B" w:themeFill="accent2" w:themeFillShade="80"/>
          </w:tcPr>
          <w:p w14:paraId="42DFAADE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19AAE297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18898D61" w14:textId="77777777" w:rsidTr="000626E0">
        <w:tc>
          <w:tcPr>
            <w:tcW w:w="505" w:type="dxa"/>
          </w:tcPr>
          <w:p w14:paraId="22B1ACF6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15450BB9" w14:textId="72C8F044" w:rsidR="0081192D" w:rsidRPr="00064105" w:rsidRDefault="006C5FC9" w:rsidP="00026D6F">
            <w:pPr>
              <w:rPr>
                <w:lang w:val="es-CR"/>
              </w:rPr>
            </w:pPr>
            <w:r>
              <w:rPr>
                <w:lang w:val="es-CR"/>
              </w:rPr>
              <w:t>Traducción simultanea durante la Asamblea General (un día)</w:t>
            </w:r>
          </w:p>
        </w:tc>
        <w:tc>
          <w:tcPr>
            <w:tcW w:w="992" w:type="dxa"/>
          </w:tcPr>
          <w:p w14:paraId="14DF6E15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5A8EE61B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371E88C7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29721482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5E09722A" w14:textId="77777777" w:rsidTr="000626E0">
        <w:tc>
          <w:tcPr>
            <w:tcW w:w="505" w:type="dxa"/>
          </w:tcPr>
          <w:p w14:paraId="70018705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05A5C148" w14:textId="65360B16" w:rsidR="0081192D" w:rsidRPr="00064105" w:rsidRDefault="006C5FC9" w:rsidP="00026D6F">
            <w:pPr>
              <w:rPr>
                <w:lang w:val="es-CR"/>
              </w:rPr>
            </w:pPr>
            <w:r>
              <w:rPr>
                <w:lang w:val="es-CR"/>
              </w:rPr>
              <w:t>Traducción simultanea</w:t>
            </w:r>
            <w:r w:rsidR="00F91279">
              <w:rPr>
                <w:lang w:val="es-CR"/>
              </w:rPr>
              <w:t xml:space="preserve"> para los oradores principales (los discursos estarán disponibles después de la traducción)</w:t>
            </w:r>
          </w:p>
        </w:tc>
        <w:tc>
          <w:tcPr>
            <w:tcW w:w="992" w:type="dxa"/>
          </w:tcPr>
          <w:p w14:paraId="42F4A160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3DDFBEE2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4BAACA3A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721D0303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3C42E979" w14:textId="77777777" w:rsidTr="000626E0">
        <w:trPr>
          <w:trHeight w:val="53"/>
        </w:trPr>
        <w:tc>
          <w:tcPr>
            <w:tcW w:w="505" w:type="dxa"/>
          </w:tcPr>
          <w:p w14:paraId="2B6D9AA3" w14:textId="77777777" w:rsidR="0081192D" w:rsidRPr="00064105" w:rsidRDefault="0081192D" w:rsidP="00026D6F">
            <w:pPr>
              <w:rPr>
                <w:b/>
                <w:lang w:val="es-CR"/>
              </w:rPr>
            </w:pPr>
          </w:p>
        </w:tc>
        <w:tc>
          <w:tcPr>
            <w:tcW w:w="6267" w:type="dxa"/>
          </w:tcPr>
          <w:p w14:paraId="26D22FD7" w14:textId="4EC6278F" w:rsidR="0081192D" w:rsidRPr="00064105" w:rsidRDefault="00F91279" w:rsidP="00026D6F">
            <w:pPr>
              <w:rPr>
                <w:lang w:val="es-CR"/>
              </w:rPr>
            </w:pPr>
            <w:r>
              <w:rPr>
                <w:lang w:val="es-CR"/>
              </w:rPr>
              <w:t>Asistencia en la traducción para los delegados, líderes de los talleres, presentaciones, etc.</w:t>
            </w:r>
          </w:p>
        </w:tc>
        <w:tc>
          <w:tcPr>
            <w:tcW w:w="992" w:type="dxa"/>
          </w:tcPr>
          <w:p w14:paraId="68820FAA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609FCE50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6DBABFEE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30620ABE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3DD0A198" w14:textId="77777777" w:rsidTr="000626E0">
        <w:tc>
          <w:tcPr>
            <w:tcW w:w="505" w:type="dxa"/>
          </w:tcPr>
          <w:p w14:paraId="6E03A79D" w14:textId="77777777" w:rsidR="0081192D" w:rsidRPr="00064105" w:rsidRDefault="00190EBB" w:rsidP="00026D6F">
            <w:pPr>
              <w:rPr>
                <w:b/>
                <w:lang w:val="es-CR"/>
              </w:rPr>
            </w:pPr>
            <w:r w:rsidRPr="00064105">
              <w:rPr>
                <w:b/>
                <w:lang w:val="es-CR"/>
              </w:rPr>
              <w:t>10</w:t>
            </w:r>
            <w:r w:rsidR="009B584F" w:rsidRPr="00064105">
              <w:rPr>
                <w:b/>
                <w:lang w:val="es-CR"/>
              </w:rPr>
              <w:t>.</w:t>
            </w:r>
          </w:p>
        </w:tc>
        <w:tc>
          <w:tcPr>
            <w:tcW w:w="6267" w:type="dxa"/>
          </w:tcPr>
          <w:p w14:paraId="1D421804" w14:textId="77B19DC2" w:rsidR="0081192D" w:rsidRPr="00064105" w:rsidRDefault="009D34EE" w:rsidP="00026D6F">
            <w:pPr>
              <w:rPr>
                <w:b/>
                <w:lang w:val="es-CR"/>
              </w:rPr>
            </w:pPr>
            <w:r>
              <w:rPr>
                <w:b/>
                <w:lang w:val="es-CR"/>
              </w:rPr>
              <w:t>Transporte local</w:t>
            </w:r>
          </w:p>
        </w:tc>
        <w:tc>
          <w:tcPr>
            <w:tcW w:w="992" w:type="dxa"/>
            <w:shd w:val="clear" w:color="auto" w:fill="833C0B" w:themeFill="accent2" w:themeFillShade="80"/>
          </w:tcPr>
          <w:p w14:paraId="0BA00D2D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  <w:shd w:val="clear" w:color="auto" w:fill="833C0B" w:themeFill="accent2" w:themeFillShade="80"/>
          </w:tcPr>
          <w:p w14:paraId="162621E9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  <w:shd w:val="clear" w:color="auto" w:fill="833C0B" w:themeFill="accent2" w:themeFillShade="80"/>
          </w:tcPr>
          <w:p w14:paraId="4FEFA1B7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371BBA8E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3CF3650E" w14:textId="77777777" w:rsidTr="000626E0">
        <w:tc>
          <w:tcPr>
            <w:tcW w:w="505" w:type="dxa"/>
          </w:tcPr>
          <w:p w14:paraId="07D40D0E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6267" w:type="dxa"/>
          </w:tcPr>
          <w:p w14:paraId="6D05747A" w14:textId="0F01C3A1" w:rsidR="0081192D" w:rsidRPr="00064105" w:rsidRDefault="009D34EE" w:rsidP="00026D6F">
            <w:pPr>
              <w:rPr>
                <w:lang w:val="es-CR"/>
              </w:rPr>
            </w:pPr>
            <w:r>
              <w:rPr>
                <w:lang w:val="es-CR"/>
              </w:rPr>
              <w:t>Transporte aeropuerto – hotel – aeropuerto para todos los participantes (alrededor de 700 personas)</w:t>
            </w:r>
          </w:p>
        </w:tc>
        <w:tc>
          <w:tcPr>
            <w:tcW w:w="992" w:type="dxa"/>
          </w:tcPr>
          <w:p w14:paraId="05525479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427F6C04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2D5FA8ED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49E04CE9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71698FE2" w14:textId="77777777" w:rsidTr="000626E0">
        <w:tc>
          <w:tcPr>
            <w:tcW w:w="505" w:type="dxa"/>
          </w:tcPr>
          <w:p w14:paraId="60789ED4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6267" w:type="dxa"/>
          </w:tcPr>
          <w:p w14:paraId="0E721591" w14:textId="4948468E" w:rsidR="0081192D" w:rsidRPr="00064105" w:rsidRDefault="001C77D1" w:rsidP="00026D6F">
            <w:pPr>
              <w:rPr>
                <w:lang w:val="es-CR"/>
              </w:rPr>
            </w:pPr>
            <w:r>
              <w:rPr>
                <w:lang w:val="es-CR"/>
              </w:rPr>
              <w:t xml:space="preserve">Transporte local desde los hoteles a los recintos del Congreso y </w:t>
            </w:r>
            <w:r w:rsidR="001B02C0">
              <w:rPr>
                <w:lang w:val="es-CR"/>
              </w:rPr>
              <w:t>viceversa (si corresponde)</w:t>
            </w:r>
          </w:p>
        </w:tc>
        <w:tc>
          <w:tcPr>
            <w:tcW w:w="992" w:type="dxa"/>
          </w:tcPr>
          <w:p w14:paraId="49B21A64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50AB4971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562D4918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2259FDC7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3FF675F2" w14:textId="77777777" w:rsidTr="000626E0">
        <w:tc>
          <w:tcPr>
            <w:tcW w:w="505" w:type="dxa"/>
          </w:tcPr>
          <w:p w14:paraId="79C1D413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6267" w:type="dxa"/>
          </w:tcPr>
          <w:p w14:paraId="1BF1CA3A" w14:textId="6B40E944" w:rsidR="0081192D" w:rsidRPr="00064105" w:rsidRDefault="001B02C0" w:rsidP="00026D6F">
            <w:pPr>
              <w:rPr>
                <w:lang w:val="es-CR"/>
              </w:rPr>
            </w:pPr>
            <w:r>
              <w:rPr>
                <w:lang w:val="es-CR"/>
              </w:rPr>
              <w:t>Transporte especial para discapacitados (un vehículo, si corresponde)</w:t>
            </w:r>
          </w:p>
        </w:tc>
        <w:tc>
          <w:tcPr>
            <w:tcW w:w="992" w:type="dxa"/>
          </w:tcPr>
          <w:p w14:paraId="25E7C726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47CFB97F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070C1BED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7697FDF4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BF4454" w:rsidRPr="00064105" w14:paraId="5275F6F2" w14:textId="77777777" w:rsidTr="000626E0">
        <w:tc>
          <w:tcPr>
            <w:tcW w:w="505" w:type="dxa"/>
          </w:tcPr>
          <w:p w14:paraId="6D17ABF0" w14:textId="77777777" w:rsidR="00BF4454" w:rsidRPr="00064105" w:rsidRDefault="00BF4454" w:rsidP="00026D6F">
            <w:pPr>
              <w:rPr>
                <w:lang w:val="es-CR"/>
              </w:rPr>
            </w:pPr>
          </w:p>
        </w:tc>
        <w:tc>
          <w:tcPr>
            <w:tcW w:w="6267" w:type="dxa"/>
          </w:tcPr>
          <w:p w14:paraId="402C0D06" w14:textId="27BF3CB2" w:rsidR="00BF4454" w:rsidRPr="00064105" w:rsidRDefault="00BF4454" w:rsidP="00026D6F">
            <w:pPr>
              <w:rPr>
                <w:lang w:val="es-CR"/>
              </w:rPr>
            </w:pPr>
            <w:r w:rsidRPr="00064105">
              <w:rPr>
                <w:lang w:val="es-CR"/>
              </w:rPr>
              <w:t>Tr</w:t>
            </w:r>
            <w:r w:rsidR="00F05889">
              <w:rPr>
                <w:lang w:val="es-CR"/>
              </w:rPr>
              <w:t>ansporte para los artistas internacionales invitados</w:t>
            </w:r>
            <w:r w:rsidRPr="00064105">
              <w:rPr>
                <w:lang w:val="es-CR"/>
              </w:rPr>
              <w:t xml:space="preserve"> (</w:t>
            </w:r>
            <w:r w:rsidR="00F05889">
              <w:rPr>
                <w:lang w:val="es-CR"/>
              </w:rPr>
              <w:t>si corresponde</w:t>
            </w:r>
            <w:r w:rsidRPr="00064105">
              <w:rPr>
                <w:lang w:val="es-CR"/>
              </w:rPr>
              <w:t>)</w:t>
            </w:r>
          </w:p>
        </w:tc>
        <w:tc>
          <w:tcPr>
            <w:tcW w:w="992" w:type="dxa"/>
          </w:tcPr>
          <w:p w14:paraId="74FC7C50" w14:textId="77777777" w:rsidR="00BF4454" w:rsidRPr="00064105" w:rsidRDefault="00BF4454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153A00CD" w14:textId="77777777" w:rsidR="00BF4454" w:rsidRPr="00064105" w:rsidRDefault="00BF4454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6D3D7623" w14:textId="77777777" w:rsidR="00BF4454" w:rsidRPr="00064105" w:rsidRDefault="00BF4454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69EA095C" w14:textId="77777777" w:rsidR="00BF4454" w:rsidRPr="00064105" w:rsidRDefault="00BF4454" w:rsidP="00026D6F">
            <w:pPr>
              <w:rPr>
                <w:lang w:val="es-CR"/>
              </w:rPr>
            </w:pPr>
          </w:p>
        </w:tc>
      </w:tr>
      <w:tr w:rsidR="0081192D" w:rsidRPr="00064105" w14:paraId="54C94CD4" w14:textId="77777777" w:rsidTr="000626E0">
        <w:tc>
          <w:tcPr>
            <w:tcW w:w="505" w:type="dxa"/>
          </w:tcPr>
          <w:p w14:paraId="128F8AAB" w14:textId="77777777" w:rsidR="0081192D" w:rsidRPr="00064105" w:rsidRDefault="00CE6357" w:rsidP="00026D6F">
            <w:pPr>
              <w:rPr>
                <w:b/>
                <w:lang w:val="es-CR"/>
              </w:rPr>
            </w:pPr>
            <w:r w:rsidRPr="00064105">
              <w:rPr>
                <w:b/>
                <w:lang w:val="es-CR"/>
              </w:rPr>
              <w:t>1</w:t>
            </w:r>
            <w:r w:rsidR="00190EBB" w:rsidRPr="00064105">
              <w:rPr>
                <w:b/>
                <w:lang w:val="es-CR"/>
              </w:rPr>
              <w:t>1</w:t>
            </w:r>
            <w:r w:rsidRPr="00064105">
              <w:rPr>
                <w:b/>
                <w:lang w:val="es-CR"/>
              </w:rPr>
              <w:t>.</w:t>
            </w:r>
          </w:p>
        </w:tc>
        <w:tc>
          <w:tcPr>
            <w:tcW w:w="6267" w:type="dxa"/>
          </w:tcPr>
          <w:p w14:paraId="27C7730D" w14:textId="366DEB5F" w:rsidR="0081192D" w:rsidRPr="00064105" w:rsidRDefault="00F05889" w:rsidP="00026D6F">
            <w:pPr>
              <w:rPr>
                <w:b/>
                <w:lang w:val="es-CR"/>
              </w:rPr>
            </w:pPr>
            <w:r>
              <w:rPr>
                <w:b/>
                <w:lang w:val="es-CR"/>
              </w:rPr>
              <w:t>Asistencia de Visas</w:t>
            </w:r>
          </w:p>
        </w:tc>
        <w:tc>
          <w:tcPr>
            <w:tcW w:w="992" w:type="dxa"/>
            <w:shd w:val="clear" w:color="auto" w:fill="833C0B" w:themeFill="accent2" w:themeFillShade="80"/>
          </w:tcPr>
          <w:p w14:paraId="299584A7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  <w:shd w:val="clear" w:color="auto" w:fill="833C0B" w:themeFill="accent2" w:themeFillShade="80"/>
          </w:tcPr>
          <w:p w14:paraId="680EC6B8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  <w:shd w:val="clear" w:color="auto" w:fill="833C0B" w:themeFill="accent2" w:themeFillShade="80"/>
          </w:tcPr>
          <w:p w14:paraId="19EA68B2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50BF4510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3D9A66E0" w14:textId="77777777" w:rsidTr="000626E0">
        <w:tc>
          <w:tcPr>
            <w:tcW w:w="505" w:type="dxa"/>
          </w:tcPr>
          <w:p w14:paraId="49954EEF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6267" w:type="dxa"/>
          </w:tcPr>
          <w:p w14:paraId="00021293" w14:textId="621280CA" w:rsidR="0081192D" w:rsidRPr="00064105" w:rsidRDefault="009B622E" w:rsidP="00026D6F">
            <w:pPr>
              <w:rPr>
                <w:lang w:val="es-CR"/>
              </w:rPr>
            </w:pPr>
            <w:r>
              <w:rPr>
                <w:lang w:val="es-CR"/>
              </w:rPr>
              <w:t>¿Puede contactar con el Ministerio de Relaciones Exteriores para facilitar el otorgamiento de visas?</w:t>
            </w:r>
          </w:p>
        </w:tc>
        <w:tc>
          <w:tcPr>
            <w:tcW w:w="992" w:type="dxa"/>
          </w:tcPr>
          <w:p w14:paraId="6A8F4C85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16777039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7F18FD3D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7CB818C0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4EB38242" w14:textId="77777777" w:rsidTr="000626E0">
        <w:tc>
          <w:tcPr>
            <w:tcW w:w="505" w:type="dxa"/>
          </w:tcPr>
          <w:p w14:paraId="67697338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6267" w:type="dxa"/>
          </w:tcPr>
          <w:p w14:paraId="53760EFF" w14:textId="532EAC55" w:rsidR="0081192D" w:rsidRPr="00064105" w:rsidRDefault="009B622E" w:rsidP="00026D6F">
            <w:pPr>
              <w:rPr>
                <w:lang w:val="es-CR"/>
              </w:rPr>
            </w:pPr>
            <w:r>
              <w:rPr>
                <w:lang w:val="es-CR"/>
              </w:rPr>
              <w:t>¿Puede facilitar las cartas de invitación para todos los delegados que necesiten aplicar por visas o reembolsos en sus países?</w:t>
            </w:r>
          </w:p>
        </w:tc>
        <w:tc>
          <w:tcPr>
            <w:tcW w:w="992" w:type="dxa"/>
          </w:tcPr>
          <w:p w14:paraId="732A3CCD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366B8174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55521814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4972A868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080E434B" w14:textId="77777777" w:rsidTr="000626E0">
        <w:tc>
          <w:tcPr>
            <w:tcW w:w="505" w:type="dxa"/>
          </w:tcPr>
          <w:p w14:paraId="57990E11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6267" w:type="dxa"/>
          </w:tcPr>
          <w:p w14:paraId="25BD9831" w14:textId="09582FFA" w:rsidR="0081192D" w:rsidRPr="00064105" w:rsidRDefault="009B622E" w:rsidP="00026D6F">
            <w:pPr>
              <w:rPr>
                <w:lang w:val="es-CR"/>
              </w:rPr>
            </w:pPr>
            <w:r>
              <w:rPr>
                <w:lang w:val="es-CR"/>
              </w:rPr>
              <w:t xml:space="preserve">¿Puede revisar la posibilidad de adquirir una visa </w:t>
            </w:r>
            <w:proofErr w:type="spellStart"/>
            <w:r w:rsidRPr="009B622E">
              <w:rPr>
                <w:i/>
                <w:lang w:val="es-CR"/>
              </w:rPr>
              <w:t>on-arrival</w:t>
            </w:r>
            <w:proofErr w:type="spellEnd"/>
            <w:r>
              <w:rPr>
                <w:lang w:val="es-CR"/>
              </w:rPr>
              <w:t>?</w:t>
            </w:r>
          </w:p>
        </w:tc>
        <w:tc>
          <w:tcPr>
            <w:tcW w:w="992" w:type="dxa"/>
          </w:tcPr>
          <w:p w14:paraId="7584467F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6E9166E7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5B2593FE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4BAB5CA7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81192D" w:rsidRPr="00064105" w14:paraId="6F307C87" w14:textId="77777777" w:rsidTr="000626E0">
        <w:tc>
          <w:tcPr>
            <w:tcW w:w="505" w:type="dxa"/>
          </w:tcPr>
          <w:p w14:paraId="263858CF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6267" w:type="dxa"/>
          </w:tcPr>
          <w:p w14:paraId="5AB3B864" w14:textId="76F627A3" w:rsidR="0081192D" w:rsidRPr="00064105" w:rsidRDefault="009B622E" w:rsidP="009B622E">
            <w:pPr>
              <w:rPr>
                <w:lang w:val="es-CR"/>
              </w:rPr>
            </w:pPr>
            <w:r>
              <w:rPr>
                <w:lang w:val="es-CR"/>
              </w:rPr>
              <w:t>¿Puede revisar si existe alguna vacuna o requisito sanitario para entrar al país?</w:t>
            </w:r>
          </w:p>
        </w:tc>
        <w:tc>
          <w:tcPr>
            <w:tcW w:w="992" w:type="dxa"/>
          </w:tcPr>
          <w:p w14:paraId="3BB5C133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46C19872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0C021BDE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47F3CDF1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BF4454" w:rsidRPr="00064105" w14:paraId="281C4FA2" w14:textId="77777777" w:rsidTr="000626E0">
        <w:tc>
          <w:tcPr>
            <w:tcW w:w="505" w:type="dxa"/>
          </w:tcPr>
          <w:p w14:paraId="3226290D" w14:textId="77777777" w:rsidR="00BF4454" w:rsidRPr="00064105" w:rsidRDefault="00BF4454" w:rsidP="00026D6F">
            <w:pPr>
              <w:rPr>
                <w:lang w:val="es-CR"/>
              </w:rPr>
            </w:pPr>
          </w:p>
        </w:tc>
        <w:tc>
          <w:tcPr>
            <w:tcW w:w="6267" w:type="dxa"/>
          </w:tcPr>
          <w:p w14:paraId="7D01A1AC" w14:textId="2D34577F" w:rsidR="00BF4454" w:rsidRPr="00064105" w:rsidRDefault="009B622E" w:rsidP="00026D6F">
            <w:pPr>
              <w:rPr>
                <w:lang w:val="es-CR"/>
              </w:rPr>
            </w:pPr>
            <w:r>
              <w:rPr>
                <w:lang w:val="es-CR"/>
              </w:rPr>
              <w:t>¿Puede proveer el re</w:t>
            </w:r>
            <w:r w:rsidR="003C2ABE">
              <w:rPr>
                <w:lang w:val="es-CR"/>
              </w:rPr>
              <w:t>embolso del costo de la visa para los delegados de países africanos?</w:t>
            </w:r>
            <w:r w:rsidR="00BF4454" w:rsidRPr="00064105">
              <w:rPr>
                <w:lang w:val="es-CR"/>
              </w:rPr>
              <w:t xml:space="preserve"> </w:t>
            </w:r>
          </w:p>
        </w:tc>
        <w:tc>
          <w:tcPr>
            <w:tcW w:w="992" w:type="dxa"/>
          </w:tcPr>
          <w:p w14:paraId="42A44E67" w14:textId="77777777" w:rsidR="00BF4454" w:rsidRPr="00064105" w:rsidRDefault="00BF4454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34609644" w14:textId="77777777" w:rsidR="00BF4454" w:rsidRPr="00064105" w:rsidRDefault="00BF4454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7871882A" w14:textId="77777777" w:rsidR="00BF4454" w:rsidRPr="00064105" w:rsidRDefault="00BF4454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3681AED1" w14:textId="77777777" w:rsidR="00BF4454" w:rsidRPr="00064105" w:rsidRDefault="00BF4454" w:rsidP="00026D6F">
            <w:pPr>
              <w:rPr>
                <w:lang w:val="es-CR"/>
              </w:rPr>
            </w:pPr>
          </w:p>
        </w:tc>
      </w:tr>
      <w:tr w:rsidR="0081192D" w:rsidRPr="00064105" w14:paraId="25E4AC7D" w14:textId="77777777" w:rsidTr="000626E0">
        <w:tc>
          <w:tcPr>
            <w:tcW w:w="505" w:type="dxa"/>
          </w:tcPr>
          <w:p w14:paraId="6127CD2C" w14:textId="77777777" w:rsidR="0081192D" w:rsidRPr="00064105" w:rsidRDefault="00CE6357" w:rsidP="00026D6F">
            <w:pPr>
              <w:rPr>
                <w:b/>
                <w:lang w:val="es-CR"/>
              </w:rPr>
            </w:pPr>
            <w:r w:rsidRPr="00064105">
              <w:rPr>
                <w:b/>
                <w:lang w:val="es-CR"/>
              </w:rPr>
              <w:t>1</w:t>
            </w:r>
            <w:r w:rsidR="00190EBB" w:rsidRPr="00064105">
              <w:rPr>
                <w:b/>
                <w:lang w:val="es-CR"/>
              </w:rPr>
              <w:t>2</w:t>
            </w:r>
            <w:r w:rsidRPr="00064105">
              <w:rPr>
                <w:b/>
                <w:lang w:val="es-CR"/>
              </w:rPr>
              <w:t>.</w:t>
            </w:r>
          </w:p>
        </w:tc>
        <w:tc>
          <w:tcPr>
            <w:tcW w:w="6267" w:type="dxa"/>
          </w:tcPr>
          <w:p w14:paraId="4EF6EA39" w14:textId="1E89BC20" w:rsidR="0081192D" w:rsidRPr="00064105" w:rsidRDefault="0081192D" w:rsidP="00026D6F">
            <w:pPr>
              <w:rPr>
                <w:b/>
                <w:lang w:val="es-CR"/>
              </w:rPr>
            </w:pPr>
            <w:r w:rsidRPr="00064105">
              <w:rPr>
                <w:b/>
                <w:lang w:val="es-CR"/>
              </w:rPr>
              <w:t>F</w:t>
            </w:r>
            <w:r w:rsidR="007F223D">
              <w:rPr>
                <w:b/>
                <w:lang w:val="es-CR"/>
              </w:rPr>
              <w:t>inanciamiento</w:t>
            </w:r>
          </w:p>
        </w:tc>
        <w:tc>
          <w:tcPr>
            <w:tcW w:w="992" w:type="dxa"/>
            <w:shd w:val="clear" w:color="auto" w:fill="833C0B" w:themeFill="accent2" w:themeFillShade="80"/>
          </w:tcPr>
          <w:p w14:paraId="7184735B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  <w:shd w:val="clear" w:color="auto" w:fill="833C0B" w:themeFill="accent2" w:themeFillShade="80"/>
          </w:tcPr>
          <w:p w14:paraId="014A646C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  <w:shd w:val="clear" w:color="auto" w:fill="833C0B" w:themeFill="accent2" w:themeFillShade="80"/>
          </w:tcPr>
          <w:p w14:paraId="1DFB282D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47410EE1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CE6357" w:rsidRPr="00064105" w14:paraId="7FFDAAB8" w14:textId="77777777" w:rsidTr="000626E0">
        <w:tc>
          <w:tcPr>
            <w:tcW w:w="505" w:type="dxa"/>
          </w:tcPr>
          <w:p w14:paraId="50B9F201" w14:textId="77777777" w:rsidR="00CE6357" w:rsidRPr="00064105" w:rsidRDefault="00CE6357" w:rsidP="00026D6F">
            <w:pPr>
              <w:rPr>
                <w:lang w:val="es-CR"/>
              </w:rPr>
            </w:pPr>
          </w:p>
        </w:tc>
        <w:tc>
          <w:tcPr>
            <w:tcW w:w="6267" w:type="dxa"/>
          </w:tcPr>
          <w:p w14:paraId="0885EBDB" w14:textId="17682FD8" w:rsidR="00CE6357" w:rsidRPr="00064105" w:rsidRDefault="00ED7E64" w:rsidP="00026D6F">
            <w:pPr>
              <w:rPr>
                <w:lang w:val="es-CR"/>
              </w:rPr>
            </w:pPr>
            <w:r>
              <w:rPr>
                <w:lang w:val="es-CR"/>
              </w:rPr>
              <w:t>Por favor anote aquí cual es el origen principal de los fondos para el Congreso:</w:t>
            </w:r>
          </w:p>
          <w:p w14:paraId="30563CC3" w14:textId="77777777" w:rsidR="00190EBB" w:rsidRPr="00064105" w:rsidRDefault="00190EBB" w:rsidP="00026D6F">
            <w:pPr>
              <w:rPr>
                <w:lang w:val="es-CR"/>
              </w:rPr>
            </w:pPr>
          </w:p>
          <w:p w14:paraId="14B5DBB8" w14:textId="2C11577E" w:rsidR="0083567A" w:rsidRPr="00064105" w:rsidRDefault="0083567A" w:rsidP="00026D6F">
            <w:pPr>
              <w:rPr>
                <w:lang w:val="es-CR"/>
              </w:rPr>
            </w:pPr>
          </w:p>
        </w:tc>
        <w:tc>
          <w:tcPr>
            <w:tcW w:w="992" w:type="dxa"/>
            <w:shd w:val="clear" w:color="auto" w:fill="833C0B" w:themeFill="accent2" w:themeFillShade="80"/>
          </w:tcPr>
          <w:p w14:paraId="1FBAED4D" w14:textId="77777777" w:rsidR="00CE6357" w:rsidRPr="00064105" w:rsidRDefault="00CE6357" w:rsidP="00026D6F">
            <w:pPr>
              <w:rPr>
                <w:lang w:val="es-CR"/>
              </w:rPr>
            </w:pPr>
          </w:p>
        </w:tc>
        <w:tc>
          <w:tcPr>
            <w:tcW w:w="1271" w:type="dxa"/>
            <w:shd w:val="clear" w:color="auto" w:fill="833C0B" w:themeFill="accent2" w:themeFillShade="80"/>
          </w:tcPr>
          <w:p w14:paraId="612E5313" w14:textId="77777777" w:rsidR="00CE6357" w:rsidRPr="00064105" w:rsidRDefault="00CE6357" w:rsidP="00026D6F">
            <w:pPr>
              <w:rPr>
                <w:lang w:val="es-CR"/>
              </w:rPr>
            </w:pPr>
          </w:p>
        </w:tc>
        <w:tc>
          <w:tcPr>
            <w:tcW w:w="1038" w:type="dxa"/>
            <w:shd w:val="clear" w:color="auto" w:fill="833C0B" w:themeFill="accent2" w:themeFillShade="80"/>
          </w:tcPr>
          <w:p w14:paraId="4935F145" w14:textId="77777777" w:rsidR="00CE6357" w:rsidRPr="00064105" w:rsidRDefault="00CE6357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3575B717" w14:textId="77777777" w:rsidR="00CE6357" w:rsidRPr="00064105" w:rsidRDefault="00CE6357" w:rsidP="00026D6F">
            <w:pPr>
              <w:rPr>
                <w:lang w:val="es-CR"/>
              </w:rPr>
            </w:pPr>
            <w:bookmarkStart w:id="0" w:name="_GoBack"/>
            <w:bookmarkEnd w:id="0"/>
          </w:p>
        </w:tc>
      </w:tr>
      <w:tr w:rsidR="0081192D" w:rsidRPr="00064105" w14:paraId="6AC1C98A" w14:textId="77777777" w:rsidTr="000626E0">
        <w:tc>
          <w:tcPr>
            <w:tcW w:w="505" w:type="dxa"/>
          </w:tcPr>
          <w:p w14:paraId="418B4BFB" w14:textId="77777777" w:rsidR="0081192D" w:rsidRPr="00064105" w:rsidRDefault="00190EBB" w:rsidP="00026D6F">
            <w:pPr>
              <w:rPr>
                <w:b/>
                <w:lang w:val="es-CR"/>
              </w:rPr>
            </w:pPr>
            <w:r w:rsidRPr="00064105">
              <w:rPr>
                <w:b/>
                <w:lang w:val="es-CR"/>
              </w:rPr>
              <w:t xml:space="preserve">13. </w:t>
            </w:r>
          </w:p>
        </w:tc>
        <w:tc>
          <w:tcPr>
            <w:tcW w:w="6267" w:type="dxa"/>
          </w:tcPr>
          <w:p w14:paraId="17EEAED5" w14:textId="26A7E8C8" w:rsidR="0081192D" w:rsidRPr="00064105" w:rsidRDefault="006C3537" w:rsidP="00026D6F">
            <w:pPr>
              <w:rPr>
                <w:b/>
                <w:lang w:val="es-CR"/>
              </w:rPr>
            </w:pPr>
            <w:r>
              <w:rPr>
                <w:b/>
                <w:lang w:val="es-CR"/>
              </w:rPr>
              <w:t>Fotografía</w:t>
            </w:r>
            <w:r w:rsidR="00190EBB" w:rsidRPr="00064105">
              <w:rPr>
                <w:b/>
                <w:lang w:val="es-CR"/>
              </w:rPr>
              <w:t xml:space="preserve"> / Video</w:t>
            </w:r>
          </w:p>
        </w:tc>
        <w:tc>
          <w:tcPr>
            <w:tcW w:w="992" w:type="dxa"/>
            <w:shd w:val="clear" w:color="auto" w:fill="833C0B" w:themeFill="accent2" w:themeFillShade="80"/>
          </w:tcPr>
          <w:p w14:paraId="3AB5E244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271" w:type="dxa"/>
            <w:shd w:val="clear" w:color="auto" w:fill="833C0B" w:themeFill="accent2" w:themeFillShade="80"/>
          </w:tcPr>
          <w:p w14:paraId="6EB63014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1038" w:type="dxa"/>
            <w:shd w:val="clear" w:color="auto" w:fill="833C0B" w:themeFill="accent2" w:themeFillShade="80"/>
          </w:tcPr>
          <w:p w14:paraId="5E5F6640" w14:textId="77777777" w:rsidR="0081192D" w:rsidRPr="00064105" w:rsidRDefault="0081192D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0CE2902D" w14:textId="77777777" w:rsidR="0081192D" w:rsidRPr="00064105" w:rsidRDefault="0081192D" w:rsidP="00026D6F">
            <w:pPr>
              <w:rPr>
                <w:lang w:val="es-CR"/>
              </w:rPr>
            </w:pPr>
          </w:p>
        </w:tc>
      </w:tr>
      <w:tr w:rsidR="00CE6357" w:rsidRPr="00064105" w14:paraId="4E73C3CB" w14:textId="77777777" w:rsidTr="000626E0">
        <w:tc>
          <w:tcPr>
            <w:tcW w:w="505" w:type="dxa"/>
          </w:tcPr>
          <w:p w14:paraId="275DA001" w14:textId="77777777" w:rsidR="00CE6357" w:rsidRPr="00064105" w:rsidRDefault="00CE6357" w:rsidP="00026D6F">
            <w:pPr>
              <w:rPr>
                <w:lang w:val="es-CR"/>
              </w:rPr>
            </w:pPr>
          </w:p>
        </w:tc>
        <w:tc>
          <w:tcPr>
            <w:tcW w:w="6267" w:type="dxa"/>
          </w:tcPr>
          <w:p w14:paraId="4DD01D48" w14:textId="0868CCCA" w:rsidR="00CE6357" w:rsidRPr="00064105" w:rsidRDefault="006C3537" w:rsidP="00026D6F">
            <w:pPr>
              <w:rPr>
                <w:lang w:val="es-CR"/>
              </w:rPr>
            </w:pPr>
            <w:r>
              <w:rPr>
                <w:lang w:val="es-CR"/>
              </w:rPr>
              <w:t>¿Puede proveer un fotógrafo profesional para el Congreso?</w:t>
            </w:r>
          </w:p>
        </w:tc>
        <w:tc>
          <w:tcPr>
            <w:tcW w:w="992" w:type="dxa"/>
          </w:tcPr>
          <w:p w14:paraId="4400219B" w14:textId="77777777" w:rsidR="00CE6357" w:rsidRPr="00064105" w:rsidRDefault="00CE6357" w:rsidP="00026D6F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541617F7" w14:textId="77777777" w:rsidR="00CE6357" w:rsidRPr="00064105" w:rsidRDefault="00CE6357" w:rsidP="00026D6F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6EA244B5" w14:textId="77777777" w:rsidR="00CE6357" w:rsidRPr="00064105" w:rsidRDefault="00CE6357" w:rsidP="00026D6F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6232B5C2" w14:textId="77777777" w:rsidR="00CE6357" w:rsidRPr="00064105" w:rsidRDefault="00CE6357" w:rsidP="00026D6F">
            <w:pPr>
              <w:rPr>
                <w:lang w:val="es-CR"/>
              </w:rPr>
            </w:pPr>
          </w:p>
        </w:tc>
      </w:tr>
      <w:tr w:rsidR="00CE6357" w:rsidRPr="00064105" w14:paraId="13C808FC" w14:textId="77777777" w:rsidTr="000626E0">
        <w:tc>
          <w:tcPr>
            <w:tcW w:w="505" w:type="dxa"/>
          </w:tcPr>
          <w:p w14:paraId="4A2B274D" w14:textId="77777777" w:rsidR="00CE6357" w:rsidRPr="00064105" w:rsidRDefault="00CE6357" w:rsidP="00CE6357">
            <w:pPr>
              <w:rPr>
                <w:lang w:val="es-CR"/>
              </w:rPr>
            </w:pPr>
          </w:p>
        </w:tc>
        <w:tc>
          <w:tcPr>
            <w:tcW w:w="6267" w:type="dxa"/>
          </w:tcPr>
          <w:p w14:paraId="748F85AB" w14:textId="670889AD" w:rsidR="00CE6357" w:rsidRPr="00064105" w:rsidRDefault="006C3537" w:rsidP="00CE6357">
            <w:pPr>
              <w:rPr>
                <w:lang w:val="es-CR"/>
              </w:rPr>
            </w:pPr>
            <w:r>
              <w:rPr>
                <w:lang w:val="es-CR"/>
              </w:rPr>
              <w:t>¿Puede proveer un profesional para la filmación en video del Congreso?</w:t>
            </w:r>
          </w:p>
        </w:tc>
        <w:tc>
          <w:tcPr>
            <w:tcW w:w="992" w:type="dxa"/>
          </w:tcPr>
          <w:p w14:paraId="4107E303" w14:textId="4B6E1290" w:rsidR="00CE6357" w:rsidRPr="00064105" w:rsidRDefault="00CE6357" w:rsidP="00CE6357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669CC786" w14:textId="77777777" w:rsidR="00CE6357" w:rsidRPr="00064105" w:rsidRDefault="00CE6357" w:rsidP="00CE6357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279F4CED" w14:textId="77777777" w:rsidR="00CE6357" w:rsidRPr="00064105" w:rsidRDefault="00CE6357" w:rsidP="00CE6357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2556F37F" w14:textId="77777777" w:rsidR="00CE6357" w:rsidRPr="00064105" w:rsidRDefault="00CE6357" w:rsidP="00CE6357">
            <w:pPr>
              <w:rPr>
                <w:lang w:val="es-CR"/>
              </w:rPr>
            </w:pPr>
          </w:p>
        </w:tc>
      </w:tr>
      <w:tr w:rsidR="0083567A" w:rsidRPr="00064105" w14:paraId="5C685135" w14:textId="77777777" w:rsidTr="000626E0">
        <w:tc>
          <w:tcPr>
            <w:tcW w:w="505" w:type="dxa"/>
          </w:tcPr>
          <w:p w14:paraId="68622F18" w14:textId="77777777" w:rsidR="0083567A" w:rsidRPr="00064105" w:rsidRDefault="0083567A" w:rsidP="00CE6357">
            <w:pPr>
              <w:rPr>
                <w:lang w:val="es-CR"/>
              </w:rPr>
            </w:pPr>
          </w:p>
        </w:tc>
        <w:tc>
          <w:tcPr>
            <w:tcW w:w="6267" w:type="dxa"/>
          </w:tcPr>
          <w:p w14:paraId="19B5ADA6" w14:textId="43F5792D" w:rsidR="0083567A" w:rsidRPr="00064105" w:rsidRDefault="006C3537" w:rsidP="00CE6357">
            <w:pPr>
              <w:rPr>
                <w:lang w:val="es-CR"/>
              </w:rPr>
            </w:pPr>
            <w:r>
              <w:rPr>
                <w:lang w:val="es-CR"/>
              </w:rPr>
              <w:t>¿Puede facilitar todas las fotografías, a más tardar una semana después del Congres</w:t>
            </w:r>
            <w:r w:rsidR="0083567A" w:rsidRPr="00064105">
              <w:rPr>
                <w:lang w:val="es-CR"/>
              </w:rPr>
              <w:t>o</w:t>
            </w:r>
            <w:r>
              <w:rPr>
                <w:lang w:val="es-CR"/>
              </w:rPr>
              <w:t>?</w:t>
            </w:r>
          </w:p>
        </w:tc>
        <w:tc>
          <w:tcPr>
            <w:tcW w:w="992" w:type="dxa"/>
          </w:tcPr>
          <w:p w14:paraId="69D36B6E" w14:textId="77777777" w:rsidR="0083567A" w:rsidRPr="00064105" w:rsidRDefault="0083567A" w:rsidP="00CE6357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6ECD48A7" w14:textId="77777777" w:rsidR="0083567A" w:rsidRPr="00064105" w:rsidRDefault="0083567A" w:rsidP="00CE6357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54692BDF" w14:textId="77777777" w:rsidR="0083567A" w:rsidRPr="00064105" w:rsidRDefault="0083567A" w:rsidP="00CE6357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61C4F7EE" w14:textId="77777777" w:rsidR="0083567A" w:rsidRPr="00064105" w:rsidRDefault="0083567A" w:rsidP="00CE6357">
            <w:pPr>
              <w:rPr>
                <w:lang w:val="es-CR"/>
              </w:rPr>
            </w:pPr>
          </w:p>
        </w:tc>
      </w:tr>
      <w:tr w:rsidR="0083567A" w:rsidRPr="00064105" w14:paraId="452B3332" w14:textId="77777777" w:rsidTr="000626E0">
        <w:tc>
          <w:tcPr>
            <w:tcW w:w="505" w:type="dxa"/>
          </w:tcPr>
          <w:p w14:paraId="411FB0D0" w14:textId="77777777" w:rsidR="0083567A" w:rsidRPr="00064105" w:rsidRDefault="0083567A" w:rsidP="00CE6357">
            <w:pPr>
              <w:rPr>
                <w:lang w:val="es-CR"/>
              </w:rPr>
            </w:pPr>
          </w:p>
        </w:tc>
        <w:tc>
          <w:tcPr>
            <w:tcW w:w="6267" w:type="dxa"/>
          </w:tcPr>
          <w:p w14:paraId="77CF04E9" w14:textId="7EE0BAFE" w:rsidR="0083567A" w:rsidRPr="00064105" w:rsidRDefault="006C3537" w:rsidP="00CE6357">
            <w:pPr>
              <w:rPr>
                <w:lang w:val="es-CR"/>
              </w:rPr>
            </w:pPr>
            <w:r>
              <w:rPr>
                <w:lang w:val="es-CR"/>
              </w:rPr>
              <w:t>¿Puede facilitar todos los videos, a más tardar una semana después del Congreso?</w:t>
            </w:r>
          </w:p>
        </w:tc>
        <w:tc>
          <w:tcPr>
            <w:tcW w:w="992" w:type="dxa"/>
          </w:tcPr>
          <w:p w14:paraId="5BFC4751" w14:textId="77777777" w:rsidR="0083567A" w:rsidRPr="00064105" w:rsidRDefault="0083567A" w:rsidP="00CE6357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7848E52F" w14:textId="77777777" w:rsidR="0083567A" w:rsidRPr="00064105" w:rsidRDefault="0083567A" w:rsidP="00CE6357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1F8D3875" w14:textId="77777777" w:rsidR="0083567A" w:rsidRPr="00064105" w:rsidRDefault="0083567A" w:rsidP="00CE6357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07BBA810" w14:textId="77777777" w:rsidR="0083567A" w:rsidRPr="00064105" w:rsidRDefault="0083567A" w:rsidP="00CE6357">
            <w:pPr>
              <w:rPr>
                <w:lang w:val="es-CR"/>
              </w:rPr>
            </w:pPr>
          </w:p>
        </w:tc>
      </w:tr>
      <w:tr w:rsidR="00CE6357" w:rsidRPr="00064105" w14:paraId="1F1CF07D" w14:textId="77777777" w:rsidTr="000626E0">
        <w:tc>
          <w:tcPr>
            <w:tcW w:w="505" w:type="dxa"/>
          </w:tcPr>
          <w:p w14:paraId="7C0D67B6" w14:textId="77777777" w:rsidR="00CE6357" w:rsidRPr="00064105" w:rsidRDefault="00E9100D" w:rsidP="00CE6357">
            <w:pPr>
              <w:rPr>
                <w:b/>
                <w:lang w:val="es-CR"/>
              </w:rPr>
            </w:pPr>
            <w:r w:rsidRPr="00064105">
              <w:rPr>
                <w:b/>
                <w:lang w:val="es-CR"/>
              </w:rPr>
              <w:t xml:space="preserve">14. </w:t>
            </w:r>
          </w:p>
        </w:tc>
        <w:tc>
          <w:tcPr>
            <w:tcW w:w="6267" w:type="dxa"/>
          </w:tcPr>
          <w:p w14:paraId="2950ABDA" w14:textId="600CE012" w:rsidR="00CE6357" w:rsidRPr="00064105" w:rsidRDefault="00E9100D" w:rsidP="00CE6357">
            <w:pPr>
              <w:rPr>
                <w:b/>
                <w:lang w:val="es-CR"/>
              </w:rPr>
            </w:pPr>
            <w:r w:rsidRPr="00064105">
              <w:rPr>
                <w:b/>
                <w:lang w:val="es-CR"/>
              </w:rPr>
              <w:t>Medi</w:t>
            </w:r>
            <w:r w:rsidR="00483A17">
              <w:rPr>
                <w:b/>
                <w:lang w:val="es-CR"/>
              </w:rPr>
              <w:t>os / Prensa</w:t>
            </w:r>
          </w:p>
        </w:tc>
        <w:tc>
          <w:tcPr>
            <w:tcW w:w="992" w:type="dxa"/>
            <w:shd w:val="clear" w:color="auto" w:fill="833C0B" w:themeFill="accent2" w:themeFillShade="80"/>
          </w:tcPr>
          <w:p w14:paraId="16DD920E" w14:textId="77777777" w:rsidR="00CE6357" w:rsidRPr="00064105" w:rsidRDefault="00CE6357" w:rsidP="00CE6357">
            <w:pPr>
              <w:rPr>
                <w:lang w:val="es-CR"/>
              </w:rPr>
            </w:pPr>
          </w:p>
        </w:tc>
        <w:tc>
          <w:tcPr>
            <w:tcW w:w="1271" w:type="dxa"/>
            <w:shd w:val="clear" w:color="auto" w:fill="833C0B" w:themeFill="accent2" w:themeFillShade="80"/>
          </w:tcPr>
          <w:p w14:paraId="4D38DDFB" w14:textId="77777777" w:rsidR="00CE6357" w:rsidRPr="00064105" w:rsidRDefault="00CE6357" w:rsidP="00CE6357">
            <w:pPr>
              <w:rPr>
                <w:lang w:val="es-CR"/>
              </w:rPr>
            </w:pPr>
          </w:p>
        </w:tc>
        <w:tc>
          <w:tcPr>
            <w:tcW w:w="1038" w:type="dxa"/>
            <w:shd w:val="clear" w:color="auto" w:fill="833C0B" w:themeFill="accent2" w:themeFillShade="80"/>
          </w:tcPr>
          <w:p w14:paraId="19A8B72F" w14:textId="77777777" w:rsidR="00CE6357" w:rsidRPr="00064105" w:rsidRDefault="00CE6357" w:rsidP="00CE6357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7888471C" w14:textId="77777777" w:rsidR="00CE6357" w:rsidRPr="00064105" w:rsidRDefault="00CE6357" w:rsidP="00CE6357">
            <w:pPr>
              <w:rPr>
                <w:lang w:val="es-CR"/>
              </w:rPr>
            </w:pPr>
          </w:p>
        </w:tc>
      </w:tr>
      <w:tr w:rsidR="00CE6357" w:rsidRPr="00064105" w14:paraId="795A77F0" w14:textId="77777777" w:rsidTr="000626E0">
        <w:tc>
          <w:tcPr>
            <w:tcW w:w="505" w:type="dxa"/>
          </w:tcPr>
          <w:p w14:paraId="3442B3DE" w14:textId="77777777" w:rsidR="00CE6357" w:rsidRPr="00064105" w:rsidRDefault="00CE6357" w:rsidP="00CE6357">
            <w:pPr>
              <w:rPr>
                <w:lang w:val="es-CR"/>
              </w:rPr>
            </w:pPr>
          </w:p>
        </w:tc>
        <w:tc>
          <w:tcPr>
            <w:tcW w:w="6267" w:type="dxa"/>
          </w:tcPr>
          <w:p w14:paraId="7DFB17EC" w14:textId="172DB602" w:rsidR="00CE6357" w:rsidRPr="00064105" w:rsidRDefault="00483A17" w:rsidP="00CE6357">
            <w:pPr>
              <w:rPr>
                <w:lang w:val="es-CR"/>
              </w:rPr>
            </w:pPr>
            <w:r>
              <w:rPr>
                <w:lang w:val="es-CR"/>
              </w:rPr>
              <w:t>¿Puede organi</w:t>
            </w:r>
            <w:r w:rsidR="002E4DB0">
              <w:rPr>
                <w:lang w:val="es-CR"/>
              </w:rPr>
              <w:t>zar una conferencia de prensa antes del Congreso?</w:t>
            </w:r>
          </w:p>
        </w:tc>
        <w:tc>
          <w:tcPr>
            <w:tcW w:w="992" w:type="dxa"/>
          </w:tcPr>
          <w:p w14:paraId="24D1B57E" w14:textId="77777777" w:rsidR="00CE6357" w:rsidRPr="00064105" w:rsidRDefault="00CE6357" w:rsidP="00CE6357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1C2C66E3" w14:textId="77777777" w:rsidR="00CE6357" w:rsidRPr="00064105" w:rsidRDefault="00CE6357" w:rsidP="00CE6357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6E73CA36" w14:textId="77777777" w:rsidR="00CE6357" w:rsidRPr="00064105" w:rsidRDefault="00CE6357" w:rsidP="00CE6357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6B2158D9" w14:textId="77777777" w:rsidR="00CE6357" w:rsidRPr="00064105" w:rsidRDefault="00CE6357" w:rsidP="00CE6357">
            <w:pPr>
              <w:rPr>
                <w:lang w:val="es-CR"/>
              </w:rPr>
            </w:pPr>
          </w:p>
        </w:tc>
      </w:tr>
      <w:tr w:rsidR="00CE6357" w:rsidRPr="00064105" w14:paraId="7209B452" w14:textId="77777777" w:rsidTr="000626E0">
        <w:tc>
          <w:tcPr>
            <w:tcW w:w="505" w:type="dxa"/>
          </w:tcPr>
          <w:p w14:paraId="1EB81CD0" w14:textId="77777777" w:rsidR="00CE6357" w:rsidRPr="00064105" w:rsidRDefault="00CE6357" w:rsidP="00CE6357">
            <w:pPr>
              <w:rPr>
                <w:lang w:val="es-CR"/>
              </w:rPr>
            </w:pPr>
          </w:p>
        </w:tc>
        <w:tc>
          <w:tcPr>
            <w:tcW w:w="6267" w:type="dxa"/>
          </w:tcPr>
          <w:p w14:paraId="18361D53" w14:textId="41B8B640" w:rsidR="00CE6357" w:rsidRPr="00064105" w:rsidRDefault="002E4DB0" w:rsidP="00CE6357">
            <w:pPr>
              <w:rPr>
                <w:lang w:val="es-CR"/>
              </w:rPr>
            </w:pPr>
            <w:r>
              <w:rPr>
                <w:lang w:val="es-CR"/>
              </w:rPr>
              <w:t>¿Puede administrar la relación con los medios</w:t>
            </w:r>
            <w:r w:rsidR="00E9100D" w:rsidRPr="00064105">
              <w:rPr>
                <w:lang w:val="es-CR"/>
              </w:rPr>
              <w:t>/</w:t>
            </w:r>
            <w:r>
              <w:rPr>
                <w:lang w:val="es-CR"/>
              </w:rPr>
              <w:t>prensa durante el Congreso?</w:t>
            </w:r>
          </w:p>
        </w:tc>
        <w:tc>
          <w:tcPr>
            <w:tcW w:w="992" w:type="dxa"/>
          </w:tcPr>
          <w:p w14:paraId="6F0FB0BF" w14:textId="77777777" w:rsidR="00CE6357" w:rsidRPr="00064105" w:rsidRDefault="00CE6357" w:rsidP="00CE6357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47FC870C" w14:textId="77777777" w:rsidR="00CE6357" w:rsidRPr="00064105" w:rsidRDefault="00CE6357" w:rsidP="00CE6357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3DD5B459" w14:textId="77777777" w:rsidR="00CE6357" w:rsidRPr="00064105" w:rsidRDefault="00CE6357" w:rsidP="00CE6357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4A747DC4" w14:textId="77777777" w:rsidR="00CE6357" w:rsidRPr="00064105" w:rsidRDefault="00CE6357" w:rsidP="00CE6357">
            <w:pPr>
              <w:rPr>
                <w:lang w:val="es-CR"/>
              </w:rPr>
            </w:pPr>
          </w:p>
        </w:tc>
      </w:tr>
      <w:tr w:rsidR="00AE49A4" w:rsidRPr="00064105" w14:paraId="324120E4" w14:textId="77777777" w:rsidTr="000626E0">
        <w:tc>
          <w:tcPr>
            <w:tcW w:w="505" w:type="dxa"/>
          </w:tcPr>
          <w:p w14:paraId="10671FF4" w14:textId="77777777" w:rsidR="00AE49A4" w:rsidRPr="00064105" w:rsidRDefault="00AE49A4" w:rsidP="00CE6357">
            <w:pPr>
              <w:rPr>
                <w:lang w:val="es-CR"/>
              </w:rPr>
            </w:pPr>
          </w:p>
        </w:tc>
        <w:tc>
          <w:tcPr>
            <w:tcW w:w="6267" w:type="dxa"/>
          </w:tcPr>
          <w:p w14:paraId="5F419B92" w14:textId="390646D4" w:rsidR="00AE49A4" w:rsidRPr="00064105" w:rsidRDefault="002E4DB0" w:rsidP="00CE6357">
            <w:pPr>
              <w:rPr>
                <w:lang w:val="es-CR"/>
              </w:rPr>
            </w:pPr>
            <w:r>
              <w:rPr>
                <w:lang w:val="es-CR"/>
              </w:rPr>
              <w:t>¿Puede hacerse responsable de recolectar toda la información publicada por los</w:t>
            </w:r>
            <w:r w:rsidR="002E3F26">
              <w:rPr>
                <w:lang w:val="es-CR"/>
              </w:rPr>
              <w:t xml:space="preserve"> </w:t>
            </w:r>
            <w:r>
              <w:rPr>
                <w:lang w:val="es-CR"/>
              </w:rPr>
              <w:t xml:space="preserve">medios/prensa antes, durante y después del Congreso y elaborar </w:t>
            </w:r>
            <w:r w:rsidR="002E3F26">
              <w:rPr>
                <w:lang w:val="es-CR"/>
              </w:rPr>
              <w:t>recortes de prensa?</w:t>
            </w:r>
            <w:r w:rsidR="00AE49A4" w:rsidRPr="00064105">
              <w:rPr>
                <w:lang w:val="es-CR"/>
              </w:rPr>
              <w:t xml:space="preserve"> </w:t>
            </w:r>
          </w:p>
        </w:tc>
        <w:tc>
          <w:tcPr>
            <w:tcW w:w="992" w:type="dxa"/>
          </w:tcPr>
          <w:p w14:paraId="72FA1843" w14:textId="77777777" w:rsidR="00AE49A4" w:rsidRPr="00064105" w:rsidRDefault="00AE49A4" w:rsidP="00CE6357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7F81B593" w14:textId="77777777" w:rsidR="00AE49A4" w:rsidRPr="00064105" w:rsidRDefault="00AE49A4" w:rsidP="00CE6357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2E1FD6B1" w14:textId="77777777" w:rsidR="00AE49A4" w:rsidRPr="00064105" w:rsidRDefault="00AE49A4" w:rsidP="00CE6357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167C1BBF" w14:textId="77777777" w:rsidR="00AE49A4" w:rsidRPr="00064105" w:rsidRDefault="00AE49A4" w:rsidP="00CE6357">
            <w:pPr>
              <w:rPr>
                <w:lang w:val="es-CR"/>
              </w:rPr>
            </w:pPr>
          </w:p>
        </w:tc>
      </w:tr>
      <w:tr w:rsidR="00CE6357" w:rsidRPr="00064105" w14:paraId="189A0BBB" w14:textId="77777777" w:rsidTr="000626E0">
        <w:tc>
          <w:tcPr>
            <w:tcW w:w="505" w:type="dxa"/>
          </w:tcPr>
          <w:p w14:paraId="7957B21C" w14:textId="77777777" w:rsidR="00CE6357" w:rsidRPr="00064105" w:rsidRDefault="00E9100D" w:rsidP="00CE6357">
            <w:pPr>
              <w:rPr>
                <w:b/>
                <w:lang w:val="es-CR"/>
              </w:rPr>
            </w:pPr>
            <w:r w:rsidRPr="00064105">
              <w:rPr>
                <w:b/>
                <w:lang w:val="es-CR"/>
              </w:rPr>
              <w:t xml:space="preserve">15. </w:t>
            </w:r>
          </w:p>
        </w:tc>
        <w:tc>
          <w:tcPr>
            <w:tcW w:w="6267" w:type="dxa"/>
          </w:tcPr>
          <w:p w14:paraId="3458D3FC" w14:textId="1A8E6EE6" w:rsidR="00CE6357" w:rsidRPr="00064105" w:rsidRDefault="00F770EE" w:rsidP="00CE6357">
            <w:pPr>
              <w:rPr>
                <w:b/>
                <w:lang w:val="es-CR"/>
              </w:rPr>
            </w:pPr>
            <w:r>
              <w:rPr>
                <w:b/>
                <w:lang w:val="es-CR"/>
              </w:rPr>
              <w:t>Personal y asistentes durante el Congreso</w:t>
            </w:r>
          </w:p>
        </w:tc>
        <w:tc>
          <w:tcPr>
            <w:tcW w:w="992" w:type="dxa"/>
            <w:shd w:val="clear" w:color="auto" w:fill="833C0B" w:themeFill="accent2" w:themeFillShade="80"/>
          </w:tcPr>
          <w:p w14:paraId="4EC92F1B" w14:textId="77777777" w:rsidR="00CE6357" w:rsidRPr="00064105" w:rsidRDefault="00CE6357" w:rsidP="00CE6357">
            <w:pPr>
              <w:rPr>
                <w:lang w:val="es-CR"/>
              </w:rPr>
            </w:pPr>
          </w:p>
        </w:tc>
        <w:tc>
          <w:tcPr>
            <w:tcW w:w="1271" w:type="dxa"/>
            <w:shd w:val="clear" w:color="auto" w:fill="833C0B" w:themeFill="accent2" w:themeFillShade="80"/>
          </w:tcPr>
          <w:p w14:paraId="1721005E" w14:textId="77777777" w:rsidR="00CE6357" w:rsidRPr="00064105" w:rsidRDefault="00CE6357" w:rsidP="00CE6357">
            <w:pPr>
              <w:rPr>
                <w:lang w:val="es-CR"/>
              </w:rPr>
            </w:pPr>
          </w:p>
        </w:tc>
        <w:tc>
          <w:tcPr>
            <w:tcW w:w="1038" w:type="dxa"/>
            <w:shd w:val="clear" w:color="auto" w:fill="833C0B" w:themeFill="accent2" w:themeFillShade="80"/>
          </w:tcPr>
          <w:p w14:paraId="6817DCA7" w14:textId="77777777" w:rsidR="00CE6357" w:rsidRPr="00064105" w:rsidRDefault="00CE6357" w:rsidP="00CE6357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7678EFF2" w14:textId="77777777" w:rsidR="00CE6357" w:rsidRPr="00064105" w:rsidRDefault="00CE6357" w:rsidP="00CE6357">
            <w:pPr>
              <w:rPr>
                <w:lang w:val="es-CR"/>
              </w:rPr>
            </w:pPr>
          </w:p>
        </w:tc>
      </w:tr>
      <w:tr w:rsidR="00CE6357" w:rsidRPr="00064105" w14:paraId="327C68B6" w14:textId="77777777" w:rsidTr="000626E0">
        <w:tc>
          <w:tcPr>
            <w:tcW w:w="505" w:type="dxa"/>
          </w:tcPr>
          <w:p w14:paraId="68C0BF4D" w14:textId="77777777" w:rsidR="00CE6357" w:rsidRPr="00064105" w:rsidRDefault="00CE6357" w:rsidP="00CE6357">
            <w:pPr>
              <w:rPr>
                <w:lang w:val="es-CR"/>
              </w:rPr>
            </w:pPr>
          </w:p>
        </w:tc>
        <w:tc>
          <w:tcPr>
            <w:tcW w:w="6267" w:type="dxa"/>
          </w:tcPr>
          <w:p w14:paraId="4577D9EB" w14:textId="0FB66460" w:rsidR="00CE6357" w:rsidRPr="00064105" w:rsidRDefault="00EF02AA" w:rsidP="00EF02AA">
            <w:pPr>
              <w:rPr>
                <w:lang w:val="es-CR"/>
              </w:rPr>
            </w:pPr>
            <w:r>
              <w:rPr>
                <w:lang w:val="es-CR"/>
              </w:rPr>
              <w:t>Traductores simultáneos (ingles – francés, idioma local – ingles, idioma loca</w:t>
            </w:r>
            <w:r w:rsidR="00B042E2">
              <w:rPr>
                <w:lang w:val="es-CR"/>
              </w:rPr>
              <w:t>l</w:t>
            </w:r>
            <w:r>
              <w:rPr>
                <w:lang w:val="es-CR"/>
              </w:rPr>
              <w:t xml:space="preserve"> – francés y viceversa)</w:t>
            </w:r>
          </w:p>
        </w:tc>
        <w:tc>
          <w:tcPr>
            <w:tcW w:w="992" w:type="dxa"/>
          </w:tcPr>
          <w:p w14:paraId="21EFEA42" w14:textId="77777777" w:rsidR="00CE6357" w:rsidRPr="00064105" w:rsidRDefault="00CE6357" w:rsidP="00CE6357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0BFAB04F" w14:textId="77777777" w:rsidR="00CE6357" w:rsidRPr="00064105" w:rsidRDefault="00CE6357" w:rsidP="00CE6357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2B4A815F" w14:textId="77777777" w:rsidR="00CE6357" w:rsidRPr="00064105" w:rsidRDefault="00CE6357" w:rsidP="00CE6357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6451D59A" w14:textId="77777777" w:rsidR="00CE6357" w:rsidRPr="00064105" w:rsidRDefault="00CE6357" w:rsidP="00CE6357">
            <w:pPr>
              <w:rPr>
                <w:lang w:val="es-CR"/>
              </w:rPr>
            </w:pPr>
          </w:p>
        </w:tc>
      </w:tr>
      <w:tr w:rsidR="00CE6357" w:rsidRPr="00064105" w14:paraId="69BB02B1" w14:textId="77777777" w:rsidTr="000626E0">
        <w:tc>
          <w:tcPr>
            <w:tcW w:w="505" w:type="dxa"/>
          </w:tcPr>
          <w:p w14:paraId="69C9D9F1" w14:textId="77777777" w:rsidR="00CE6357" w:rsidRPr="00064105" w:rsidRDefault="00CE6357" w:rsidP="00CE6357">
            <w:pPr>
              <w:rPr>
                <w:lang w:val="es-CR"/>
              </w:rPr>
            </w:pPr>
          </w:p>
        </w:tc>
        <w:tc>
          <w:tcPr>
            <w:tcW w:w="6267" w:type="dxa"/>
          </w:tcPr>
          <w:p w14:paraId="7FBAEBDB" w14:textId="1B632888" w:rsidR="00CE6357" w:rsidRPr="00064105" w:rsidRDefault="004F37DC" w:rsidP="00CE6357">
            <w:pPr>
              <w:rPr>
                <w:lang w:val="es-CR"/>
              </w:rPr>
            </w:pPr>
            <w:r>
              <w:rPr>
                <w:lang w:val="es-CR"/>
              </w:rPr>
              <w:t>Traductor inglés-francés para las impresiones</w:t>
            </w:r>
          </w:p>
        </w:tc>
        <w:tc>
          <w:tcPr>
            <w:tcW w:w="992" w:type="dxa"/>
          </w:tcPr>
          <w:p w14:paraId="40F733AF" w14:textId="77777777" w:rsidR="00CE6357" w:rsidRPr="00064105" w:rsidRDefault="00CE6357" w:rsidP="00CE6357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6686959E" w14:textId="77777777" w:rsidR="00CE6357" w:rsidRPr="00064105" w:rsidRDefault="00CE6357" w:rsidP="00CE6357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5426AE75" w14:textId="77777777" w:rsidR="00CE6357" w:rsidRPr="00064105" w:rsidRDefault="00CE6357" w:rsidP="00CE6357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6AFF9318" w14:textId="77777777" w:rsidR="00CE6357" w:rsidRPr="00064105" w:rsidRDefault="00CE6357" w:rsidP="00CE6357">
            <w:pPr>
              <w:rPr>
                <w:lang w:val="es-CR"/>
              </w:rPr>
            </w:pPr>
          </w:p>
        </w:tc>
      </w:tr>
      <w:tr w:rsidR="00CE6357" w:rsidRPr="00064105" w14:paraId="5684FDEB" w14:textId="77777777" w:rsidTr="000626E0">
        <w:tc>
          <w:tcPr>
            <w:tcW w:w="505" w:type="dxa"/>
          </w:tcPr>
          <w:p w14:paraId="46632D9F" w14:textId="77777777" w:rsidR="00CE6357" w:rsidRPr="00064105" w:rsidRDefault="00CE6357" w:rsidP="00CE6357">
            <w:pPr>
              <w:rPr>
                <w:lang w:val="es-CR"/>
              </w:rPr>
            </w:pPr>
          </w:p>
        </w:tc>
        <w:tc>
          <w:tcPr>
            <w:tcW w:w="6267" w:type="dxa"/>
          </w:tcPr>
          <w:p w14:paraId="65DA0720" w14:textId="23E25217" w:rsidR="00CE6357" w:rsidRPr="00064105" w:rsidRDefault="004F37DC" w:rsidP="00CE6357">
            <w:pPr>
              <w:rPr>
                <w:lang w:val="es-CR"/>
              </w:rPr>
            </w:pPr>
            <w:r>
              <w:rPr>
                <w:lang w:val="es-CR"/>
              </w:rPr>
              <w:t xml:space="preserve">Personal responsable de la organización y preparación del Congreso en </w:t>
            </w:r>
            <w:proofErr w:type="spellStart"/>
            <w:r>
              <w:rPr>
                <w:lang w:val="es-CR"/>
              </w:rPr>
              <w:t>si</w:t>
            </w:r>
            <w:proofErr w:type="spellEnd"/>
            <w:r>
              <w:rPr>
                <w:lang w:val="es-CR"/>
              </w:rPr>
              <w:t xml:space="preserve"> mismo</w:t>
            </w:r>
          </w:p>
        </w:tc>
        <w:tc>
          <w:tcPr>
            <w:tcW w:w="992" w:type="dxa"/>
          </w:tcPr>
          <w:p w14:paraId="785032B5" w14:textId="77777777" w:rsidR="00CE6357" w:rsidRPr="00064105" w:rsidRDefault="00CE6357" w:rsidP="00CE6357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37B65306" w14:textId="77777777" w:rsidR="00CE6357" w:rsidRPr="00064105" w:rsidRDefault="00CE6357" w:rsidP="00CE6357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689BDE06" w14:textId="77777777" w:rsidR="00CE6357" w:rsidRPr="00064105" w:rsidRDefault="00CE6357" w:rsidP="00CE6357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3EA18C02" w14:textId="77777777" w:rsidR="00CE6357" w:rsidRPr="00064105" w:rsidRDefault="00CE6357" w:rsidP="00CE6357">
            <w:pPr>
              <w:rPr>
                <w:lang w:val="es-CR"/>
              </w:rPr>
            </w:pPr>
          </w:p>
        </w:tc>
      </w:tr>
      <w:tr w:rsidR="00F73334" w:rsidRPr="00064105" w14:paraId="718F4F59" w14:textId="77777777" w:rsidTr="000626E0">
        <w:tc>
          <w:tcPr>
            <w:tcW w:w="505" w:type="dxa"/>
          </w:tcPr>
          <w:p w14:paraId="470E0E5E" w14:textId="77777777" w:rsidR="00F73334" w:rsidRPr="00064105" w:rsidRDefault="00F73334" w:rsidP="00CE6357">
            <w:pPr>
              <w:rPr>
                <w:lang w:val="es-CR"/>
              </w:rPr>
            </w:pPr>
          </w:p>
        </w:tc>
        <w:tc>
          <w:tcPr>
            <w:tcW w:w="6267" w:type="dxa"/>
          </w:tcPr>
          <w:p w14:paraId="0149F881" w14:textId="7BDF9007" w:rsidR="00F73334" w:rsidRPr="00064105" w:rsidRDefault="004F37DC" w:rsidP="00CE6357">
            <w:pPr>
              <w:rPr>
                <w:lang w:val="es-CR"/>
              </w:rPr>
            </w:pPr>
            <w:r>
              <w:rPr>
                <w:lang w:val="es-CR"/>
              </w:rPr>
              <w:t xml:space="preserve">Personal responsable de la coordinación de la parte estatutaria </w:t>
            </w:r>
          </w:p>
        </w:tc>
        <w:tc>
          <w:tcPr>
            <w:tcW w:w="992" w:type="dxa"/>
          </w:tcPr>
          <w:p w14:paraId="0DCF23DD" w14:textId="77777777" w:rsidR="00F73334" w:rsidRPr="00064105" w:rsidRDefault="00F73334" w:rsidP="00CE6357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5E9F9533" w14:textId="77777777" w:rsidR="00F73334" w:rsidRPr="00064105" w:rsidRDefault="00F73334" w:rsidP="00CE6357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2B2BA88C" w14:textId="77777777" w:rsidR="00F73334" w:rsidRPr="00064105" w:rsidRDefault="00F73334" w:rsidP="00CE6357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44EDCAF1" w14:textId="77777777" w:rsidR="00F73334" w:rsidRPr="00064105" w:rsidRDefault="00F73334" w:rsidP="00CE6357">
            <w:pPr>
              <w:rPr>
                <w:lang w:val="es-CR"/>
              </w:rPr>
            </w:pPr>
          </w:p>
        </w:tc>
      </w:tr>
      <w:tr w:rsidR="00F73334" w:rsidRPr="00064105" w14:paraId="5313DAEA" w14:textId="77777777" w:rsidTr="000626E0">
        <w:tc>
          <w:tcPr>
            <w:tcW w:w="505" w:type="dxa"/>
          </w:tcPr>
          <w:p w14:paraId="21E3F455" w14:textId="77777777" w:rsidR="00F73334" w:rsidRPr="00064105" w:rsidRDefault="00F73334" w:rsidP="00CE6357">
            <w:pPr>
              <w:rPr>
                <w:lang w:val="es-CR"/>
              </w:rPr>
            </w:pPr>
          </w:p>
        </w:tc>
        <w:tc>
          <w:tcPr>
            <w:tcW w:w="6267" w:type="dxa"/>
          </w:tcPr>
          <w:p w14:paraId="4121230A" w14:textId="71DED0FF" w:rsidR="00F73334" w:rsidRPr="00064105" w:rsidRDefault="004F37DC" w:rsidP="00CE6357">
            <w:pPr>
              <w:rPr>
                <w:lang w:val="es-CR"/>
              </w:rPr>
            </w:pPr>
            <w:r>
              <w:rPr>
                <w:lang w:val="es-CR"/>
              </w:rPr>
              <w:t>Personal responsable de la coordinación de los talleres y presentaciones</w:t>
            </w:r>
          </w:p>
        </w:tc>
        <w:tc>
          <w:tcPr>
            <w:tcW w:w="992" w:type="dxa"/>
          </w:tcPr>
          <w:p w14:paraId="2F4A1F62" w14:textId="77777777" w:rsidR="00F73334" w:rsidRPr="00064105" w:rsidRDefault="00F73334" w:rsidP="00CE6357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49A2C9E5" w14:textId="77777777" w:rsidR="00F73334" w:rsidRPr="00064105" w:rsidRDefault="00F73334" w:rsidP="00CE6357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05282120" w14:textId="77777777" w:rsidR="00F73334" w:rsidRPr="00064105" w:rsidRDefault="00F73334" w:rsidP="00CE6357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6F8B6E50" w14:textId="77777777" w:rsidR="00F73334" w:rsidRPr="00064105" w:rsidRDefault="00F73334" w:rsidP="00CE6357">
            <w:pPr>
              <w:rPr>
                <w:lang w:val="es-CR"/>
              </w:rPr>
            </w:pPr>
          </w:p>
        </w:tc>
      </w:tr>
      <w:tr w:rsidR="00F73334" w:rsidRPr="00064105" w14:paraId="03E821CA" w14:textId="77777777" w:rsidTr="000626E0">
        <w:tc>
          <w:tcPr>
            <w:tcW w:w="505" w:type="dxa"/>
          </w:tcPr>
          <w:p w14:paraId="3BC2138E" w14:textId="77777777" w:rsidR="00F73334" w:rsidRPr="00064105" w:rsidRDefault="00F73334" w:rsidP="00CE6357">
            <w:pPr>
              <w:rPr>
                <w:lang w:val="es-CR"/>
              </w:rPr>
            </w:pPr>
          </w:p>
        </w:tc>
        <w:tc>
          <w:tcPr>
            <w:tcW w:w="6267" w:type="dxa"/>
          </w:tcPr>
          <w:p w14:paraId="1F75128B" w14:textId="5FBDA4C4" w:rsidR="00F73334" w:rsidRPr="00064105" w:rsidRDefault="004F37DC" w:rsidP="00CE6357">
            <w:pPr>
              <w:rPr>
                <w:lang w:val="es-CR"/>
              </w:rPr>
            </w:pPr>
            <w:r>
              <w:rPr>
                <w:lang w:val="es-CR"/>
              </w:rPr>
              <w:t>Personal responsable de los comités, Redes, Foros y Grupos de Proyectos</w:t>
            </w:r>
          </w:p>
        </w:tc>
        <w:tc>
          <w:tcPr>
            <w:tcW w:w="992" w:type="dxa"/>
          </w:tcPr>
          <w:p w14:paraId="69551DCF" w14:textId="77777777" w:rsidR="00F73334" w:rsidRPr="00064105" w:rsidRDefault="00F73334" w:rsidP="00CE6357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01657AB3" w14:textId="77777777" w:rsidR="00F73334" w:rsidRPr="00064105" w:rsidRDefault="00F73334" w:rsidP="00CE6357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2D20D91B" w14:textId="77777777" w:rsidR="00F73334" w:rsidRPr="00064105" w:rsidRDefault="00F73334" w:rsidP="00CE6357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60359D80" w14:textId="77777777" w:rsidR="00F73334" w:rsidRPr="00064105" w:rsidRDefault="00F73334" w:rsidP="00CE6357">
            <w:pPr>
              <w:rPr>
                <w:lang w:val="es-CR"/>
              </w:rPr>
            </w:pPr>
          </w:p>
        </w:tc>
      </w:tr>
      <w:tr w:rsidR="00F73334" w:rsidRPr="00064105" w14:paraId="473BBED0" w14:textId="77777777" w:rsidTr="000626E0">
        <w:tc>
          <w:tcPr>
            <w:tcW w:w="505" w:type="dxa"/>
          </w:tcPr>
          <w:p w14:paraId="7B64FBED" w14:textId="77777777" w:rsidR="00F73334" w:rsidRPr="00064105" w:rsidRDefault="00F73334" w:rsidP="00CE6357">
            <w:pPr>
              <w:rPr>
                <w:lang w:val="es-CR"/>
              </w:rPr>
            </w:pPr>
          </w:p>
        </w:tc>
        <w:tc>
          <w:tcPr>
            <w:tcW w:w="6267" w:type="dxa"/>
          </w:tcPr>
          <w:p w14:paraId="6C21A01E" w14:textId="05E8B5F2" w:rsidR="00F73334" w:rsidRPr="00064105" w:rsidRDefault="004F37DC" w:rsidP="00CE6357">
            <w:pPr>
              <w:rPr>
                <w:lang w:val="es-CR"/>
              </w:rPr>
            </w:pPr>
            <w:r>
              <w:rPr>
                <w:lang w:val="es-CR"/>
              </w:rPr>
              <w:t xml:space="preserve">Personal responsable de las presentaciones artísticas (coordinación, </w:t>
            </w:r>
            <w:r w:rsidR="004F3E2D">
              <w:rPr>
                <w:lang w:val="es-CR"/>
              </w:rPr>
              <w:t>contactar con los técnicos y proveedores del equipo)</w:t>
            </w:r>
          </w:p>
        </w:tc>
        <w:tc>
          <w:tcPr>
            <w:tcW w:w="992" w:type="dxa"/>
          </w:tcPr>
          <w:p w14:paraId="610883D3" w14:textId="77777777" w:rsidR="00F73334" w:rsidRPr="00064105" w:rsidRDefault="00F73334" w:rsidP="00CE6357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1EB62945" w14:textId="77777777" w:rsidR="00F73334" w:rsidRPr="00064105" w:rsidRDefault="00F73334" w:rsidP="00CE6357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4D59F9F5" w14:textId="77777777" w:rsidR="00F73334" w:rsidRPr="00064105" w:rsidRDefault="00F73334" w:rsidP="00CE6357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0FD70732" w14:textId="77777777" w:rsidR="00F73334" w:rsidRPr="00064105" w:rsidRDefault="00F73334" w:rsidP="00CE6357">
            <w:pPr>
              <w:rPr>
                <w:lang w:val="es-CR"/>
              </w:rPr>
            </w:pPr>
          </w:p>
        </w:tc>
      </w:tr>
      <w:tr w:rsidR="00CE6357" w:rsidRPr="00064105" w14:paraId="37D3D9A1" w14:textId="77777777" w:rsidTr="000626E0">
        <w:tc>
          <w:tcPr>
            <w:tcW w:w="505" w:type="dxa"/>
          </w:tcPr>
          <w:p w14:paraId="5A140D80" w14:textId="77777777" w:rsidR="00CE6357" w:rsidRPr="00064105" w:rsidRDefault="00CE6357" w:rsidP="00CE6357">
            <w:pPr>
              <w:rPr>
                <w:lang w:val="es-CR"/>
              </w:rPr>
            </w:pPr>
          </w:p>
        </w:tc>
        <w:tc>
          <w:tcPr>
            <w:tcW w:w="6267" w:type="dxa"/>
          </w:tcPr>
          <w:p w14:paraId="4E56BC78" w14:textId="7858BF7B" w:rsidR="00CE6357" w:rsidRPr="00064105" w:rsidRDefault="006960D4" w:rsidP="00CE6357">
            <w:pPr>
              <w:rPr>
                <w:lang w:val="es-CR"/>
              </w:rPr>
            </w:pPr>
            <w:r>
              <w:rPr>
                <w:lang w:val="es-CR"/>
              </w:rPr>
              <w:t>Personal responsable de la coordinación del Festival Estudiantil (si corresponde)</w:t>
            </w:r>
          </w:p>
        </w:tc>
        <w:tc>
          <w:tcPr>
            <w:tcW w:w="992" w:type="dxa"/>
          </w:tcPr>
          <w:p w14:paraId="708920AE" w14:textId="77777777" w:rsidR="00CE6357" w:rsidRPr="00064105" w:rsidRDefault="00CE6357" w:rsidP="00CE6357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57B7B24A" w14:textId="77777777" w:rsidR="00CE6357" w:rsidRPr="00064105" w:rsidRDefault="00CE6357" w:rsidP="00CE6357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3D3F9D1F" w14:textId="77777777" w:rsidR="00CE6357" w:rsidRPr="00064105" w:rsidRDefault="00CE6357" w:rsidP="00CE6357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4C7B78BD" w14:textId="77777777" w:rsidR="00CE6357" w:rsidRPr="00064105" w:rsidRDefault="00CE6357" w:rsidP="00CE6357">
            <w:pPr>
              <w:rPr>
                <w:lang w:val="es-CR"/>
              </w:rPr>
            </w:pPr>
          </w:p>
        </w:tc>
      </w:tr>
      <w:tr w:rsidR="0091775F" w:rsidRPr="00064105" w14:paraId="257DB21D" w14:textId="77777777" w:rsidTr="000626E0">
        <w:tc>
          <w:tcPr>
            <w:tcW w:w="505" w:type="dxa"/>
          </w:tcPr>
          <w:p w14:paraId="5550CFB3" w14:textId="77777777" w:rsidR="0091775F" w:rsidRPr="00064105" w:rsidRDefault="0091775F" w:rsidP="00CE6357">
            <w:pPr>
              <w:rPr>
                <w:lang w:val="es-CR"/>
              </w:rPr>
            </w:pPr>
          </w:p>
        </w:tc>
        <w:tc>
          <w:tcPr>
            <w:tcW w:w="6267" w:type="dxa"/>
          </w:tcPr>
          <w:p w14:paraId="183CFA8B" w14:textId="636EDB2C" w:rsidR="0091775F" w:rsidRPr="00064105" w:rsidRDefault="006960D4" w:rsidP="00CE6357">
            <w:pPr>
              <w:rPr>
                <w:lang w:val="es-CR"/>
              </w:rPr>
            </w:pPr>
            <w:r>
              <w:rPr>
                <w:lang w:val="es-CR"/>
              </w:rPr>
              <w:t>Personal responsable de la seguridad de los delegados y de todo el Congreso</w:t>
            </w:r>
          </w:p>
        </w:tc>
        <w:tc>
          <w:tcPr>
            <w:tcW w:w="992" w:type="dxa"/>
          </w:tcPr>
          <w:p w14:paraId="76646B47" w14:textId="77777777" w:rsidR="0091775F" w:rsidRPr="00064105" w:rsidRDefault="0091775F" w:rsidP="00CE6357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05747942" w14:textId="77777777" w:rsidR="0091775F" w:rsidRPr="00064105" w:rsidRDefault="0091775F" w:rsidP="00CE6357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605C9332" w14:textId="77777777" w:rsidR="0091775F" w:rsidRPr="00064105" w:rsidRDefault="0091775F" w:rsidP="00CE6357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5A87C42C" w14:textId="77777777" w:rsidR="0091775F" w:rsidRPr="00064105" w:rsidRDefault="0091775F" w:rsidP="00CE6357">
            <w:pPr>
              <w:rPr>
                <w:lang w:val="es-CR"/>
              </w:rPr>
            </w:pPr>
          </w:p>
        </w:tc>
      </w:tr>
      <w:tr w:rsidR="00F73334" w:rsidRPr="00064105" w14:paraId="7DFB6BD8" w14:textId="77777777" w:rsidTr="000626E0">
        <w:tc>
          <w:tcPr>
            <w:tcW w:w="505" w:type="dxa"/>
          </w:tcPr>
          <w:p w14:paraId="6226CC1D" w14:textId="77777777" w:rsidR="00F73334" w:rsidRPr="00064105" w:rsidRDefault="00F73334" w:rsidP="00CE6357">
            <w:pPr>
              <w:rPr>
                <w:lang w:val="es-CR"/>
              </w:rPr>
            </w:pPr>
          </w:p>
        </w:tc>
        <w:tc>
          <w:tcPr>
            <w:tcW w:w="6267" w:type="dxa"/>
          </w:tcPr>
          <w:p w14:paraId="05715C9D" w14:textId="5397F3D0" w:rsidR="00F73334" w:rsidRPr="00064105" w:rsidRDefault="006960D4" w:rsidP="00CE6357">
            <w:pPr>
              <w:rPr>
                <w:lang w:val="es-CR"/>
              </w:rPr>
            </w:pPr>
            <w:r>
              <w:rPr>
                <w:lang w:val="es-CR"/>
              </w:rPr>
              <w:t>Personal responsable de la coordinación del transporte local antes, durante y al final del Congreso</w:t>
            </w:r>
          </w:p>
        </w:tc>
        <w:tc>
          <w:tcPr>
            <w:tcW w:w="992" w:type="dxa"/>
          </w:tcPr>
          <w:p w14:paraId="68FAB1F9" w14:textId="77777777" w:rsidR="00F73334" w:rsidRPr="00064105" w:rsidRDefault="00F73334" w:rsidP="00CE6357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748A8D79" w14:textId="77777777" w:rsidR="00F73334" w:rsidRPr="00064105" w:rsidRDefault="00F73334" w:rsidP="00CE6357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02624A01" w14:textId="77777777" w:rsidR="00F73334" w:rsidRPr="00064105" w:rsidRDefault="00F73334" w:rsidP="00CE6357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0FBDC356" w14:textId="77777777" w:rsidR="00F73334" w:rsidRPr="00064105" w:rsidRDefault="00F73334" w:rsidP="00CE6357">
            <w:pPr>
              <w:rPr>
                <w:lang w:val="es-CR"/>
              </w:rPr>
            </w:pPr>
          </w:p>
        </w:tc>
      </w:tr>
      <w:tr w:rsidR="00F73334" w:rsidRPr="00064105" w14:paraId="5FC681D7" w14:textId="77777777" w:rsidTr="000626E0">
        <w:tc>
          <w:tcPr>
            <w:tcW w:w="505" w:type="dxa"/>
          </w:tcPr>
          <w:p w14:paraId="316537C1" w14:textId="77777777" w:rsidR="00F73334" w:rsidRPr="00064105" w:rsidRDefault="00F73334" w:rsidP="00F73334">
            <w:pPr>
              <w:rPr>
                <w:lang w:val="es-CR"/>
              </w:rPr>
            </w:pPr>
          </w:p>
        </w:tc>
        <w:tc>
          <w:tcPr>
            <w:tcW w:w="6267" w:type="dxa"/>
          </w:tcPr>
          <w:p w14:paraId="1318AB60" w14:textId="25018C3A" w:rsidR="00F73334" w:rsidRPr="00064105" w:rsidRDefault="006960D4" w:rsidP="00F73334">
            <w:pPr>
              <w:rPr>
                <w:lang w:val="es-CR"/>
              </w:rPr>
            </w:pPr>
            <w:r>
              <w:rPr>
                <w:lang w:val="es-CR"/>
              </w:rPr>
              <w:t>Asistentes y edecanes</w:t>
            </w:r>
          </w:p>
        </w:tc>
        <w:tc>
          <w:tcPr>
            <w:tcW w:w="992" w:type="dxa"/>
          </w:tcPr>
          <w:p w14:paraId="3473478F" w14:textId="77777777" w:rsidR="00F73334" w:rsidRPr="00064105" w:rsidRDefault="00F73334" w:rsidP="00F73334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458D0FF1" w14:textId="77777777" w:rsidR="00F73334" w:rsidRPr="00064105" w:rsidRDefault="00F73334" w:rsidP="00F73334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4FA965F8" w14:textId="77777777" w:rsidR="00F73334" w:rsidRPr="00064105" w:rsidRDefault="00F73334" w:rsidP="00F73334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30B9B7A2" w14:textId="77777777" w:rsidR="00F73334" w:rsidRPr="00064105" w:rsidRDefault="00F73334" w:rsidP="00F73334">
            <w:pPr>
              <w:rPr>
                <w:lang w:val="es-CR"/>
              </w:rPr>
            </w:pPr>
          </w:p>
        </w:tc>
      </w:tr>
      <w:tr w:rsidR="00F73334" w:rsidRPr="00064105" w14:paraId="08A68775" w14:textId="77777777" w:rsidTr="000626E0">
        <w:tc>
          <w:tcPr>
            <w:tcW w:w="505" w:type="dxa"/>
          </w:tcPr>
          <w:p w14:paraId="5D6FF397" w14:textId="77777777" w:rsidR="00F73334" w:rsidRPr="00064105" w:rsidRDefault="00B27769" w:rsidP="00F73334">
            <w:pPr>
              <w:rPr>
                <w:b/>
                <w:lang w:val="es-CR"/>
              </w:rPr>
            </w:pPr>
            <w:r w:rsidRPr="00064105">
              <w:rPr>
                <w:b/>
                <w:lang w:val="es-CR"/>
              </w:rPr>
              <w:t xml:space="preserve">16. </w:t>
            </w:r>
          </w:p>
        </w:tc>
        <w:tc>
          <w:tcPr>
            <w:tcW w:w="6267" w:type="dxa"/>
          </w:tcPr>
          <w:p w14:paraId="2AE0C392" w14:textId="2F9360A8" w:rsidR="00F73334" w:rsidRPr="00064105" w:rsidRDefault="006960D4" w:rsidP="00F73334">
            <w:pPr>
              <w:rPr>
                <w:b/>
                <w:lang w:val="es-CR"/>
              </w:rPr>
            </w:pPr>
            <w:r>
              <w:rPr>
                <w:b/>
                <w:lang w:val="es-CR"/>
              </w:rPr>
              <w:t>Impresiones</w:t>
            </w:r>
          </w:p>
        </w:tc>
        <w:tc>
          <w:tcPr>
            <w:tcW w:w="992" w:type="dxa"/>
            <w:shd w:val="clear" w:color="auto" w:fill="833C0B" w:themeFill="accent2" w:themeFillShade="80"/>
          </w:tcPr>
          <w:p w14:paraId="0BBB781B" w14:textId="77777777" w:rsidR="00F73334" w:rsidRPr="00064105" w:rsidRDefault="00F73334" w:rsidP="00F73334">
            <w:pPr>
              <w:rPr>
                <w:lang w:val="es-CR"/>
              </w:rPr>
            </w:pPr>
          </w:p>
        </w:tc>
        <w:tc>
          <w:tcPr>
            <w:tcW w:w="1271" w:type="dxa"/>
            <w:shd w:val="clear" w:color="auto" w:fill="833C0B" w:themeFill="accent2" w:themeFillShade="80"/>
          </w:tcPr>
          <w:p w14:paraId="31FB62E6" w14:textId="77777777" w:rsidR="00F73334" w:rsidRPr="00064105" w:rsidRDefault="00F73334" w:rsidP="00F73334">
            <w:pPr>
              <w:rPr>
                <w:lang w:val="es-CR"/>
              </w:rPr>
            </w:pPr>
          </w:p>
        </w:tc>
        <w:tc>
          <w:tcPr>
            <w:tcW w:w="1038" w:type="dxa"/>
            <w:shd w:val="clear" w:color="auto" w:fill="833C0B" w:themeFill="accent2" w:themeFillShade="80"/>
          </w:tcPr>
          <w:p w14:paraId="140DE926" w14:textId="77777777" w:rsidR="00F73334" w:rsidRPr="00064105" w:rsidRDefault="00F73334" w:rsidP="00F73334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74B6173D" w14:textId="77777777" w:rsidR="00F73334" w:rsidRPr="00064105" w:rsidRDefault="00F73334" w:rsidP="00F73334">
            <w:pPr>
              <w:rPr>
                <w:lang w:val="es-CR"/>
              </w:rPr>
            </w:pPr>
          </w:p>
        </w:tc>
      </w:tr>
      <w:tr w:rsidR="00F73334" w:rsidRPr="00064105" w14:paraId="3759B5A0" w14:textId="77777777" w:rsidTr="000626E0">
        <w:tc>
          <w:tcPr>
            <w:tcW w:w="505" w:type="dxa"/>
          </w:tcPr>
          <w:p w14:paraId="77A75690" w14:textId="77777777" w:rsidR="00F73334" w:rsidRPr="00064105" w:rsidRDefault="00F73334" w:rsidP="00F73334">
            <w:pPr>
              <w:rPr>
                <w:lang w:val="es-CR"/>
              </w:rPr>
            </w:pPr>
          </w:p>
        </w:tc>
        <w:tc>
          <w:tcPr>
            <w:tcW w:w="6267" w:type="dxa"/>
          </w:tcPr>
          <w:p w14:paraId="69B0C1F4" w14:textId="15BE42F9" w:rsidR="00F73334" w:rsidRPr="00064105" w:rsidRDefault="00465B63" w:rsidP="00465B63">
            <w:pPr>
              <w:rPr>
                <w:lang w:val="es-CR"/>
              </w:rPr>
            </w:pPr>
            <w:r>
              <w:rPr>
                <w:lang w:val="es-CR"/>
              </w:rPr>
              <w:t>Impresión del Programa del Congreso en inglés, francés e idioma local</w:t>
            </w:r>
          </w:p>
        </w:tc>
        <w:tc>
          <w:tcPr>
            <w:tcW w:w="992" w:type="dxa"/>
          </w:tcPr>
          <w:p w14:paraId="3D0DA05B" w14:textId="77777777" w:rsidR="00F73334" w:rsidRPr="00064105" w:rsidRDefault="00F73334" w:rsidP="00F73334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4ECDA06B" w14:textId="77777777" w:rsidR="00F73334" w:rsidRPr="00064105" w:rsidRDefault="00F73334" w:rsidP="00F73334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41900F26" w14:textId="77777777" w:rsidR="00F73334" w:rsidRPr="00064105" w:rsidRDefault="00F73334" w:rsidP="00F73334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4EA1FC52" w14:textId="77777777" w:rsidR="00F73334" w:rsidRPr="00064105" w:rsidRDefault="00F73334" w:rsidP="00F73334">
            <w:pPr>
              <w:rPr>
                <w:lang w:val="es-CR"/>
              </w:rPr>
            </w:pPr>
          </w:p>
        </w:tc>
      </w:tr>
      <w:tr w:rsidR="00F73334" w:rsidRPr="00064105" w14:paraId="1FE44E77" w14:textId="77777777" w:rsidTr="000626E0">
        <w:tc>
          <w:tcPr>
            <w:tcW w:w="505" w:type="dxa"/>
          </w:tcPr>
          <w:p w14:paraId="07997AD1" w14:textId="77777777" w:rsidR="00F73334" w:rsidRPr="00064105" w:rsidRDefault="00F73334" w:rsidP="00F73334">
            <w:pPr>
              <w:rPr>
                <w:lang w:val="es-CR"/>
              </w:rPr>
            </w:pPr>
          </w:p>
        </w:tc>
        <w:tc>
          <w:tcPr>
            <w:tcW w:w="6267" w:type="dxa"/>
          </w:tcPr>
          <w:p w14:paraId="2609668A" w14:textId="2096CE1A" w:rsidR="00F73334" w:rsidRPr="00064105" w:rsidRDefault="00465B63" w:rsidP="00F73334">
            <w:pPr>
              <w:rPr>
                <w:lang w:val="es-CR"/>
              </w:rPr>
            </w:pPr>
            <w:r>
              <w:rPr>
                <w:lang w:val="es-CR"/>
              </w:rPr>
              <w:t>Mapa y plan de los recintos, locaciones, restaurantes y hoteles</w:t>
            </w:r>
          </w:p>
        </w:tc>
        <w:tc>
          <w:tcPr>
            <w:tcW w:w="992" w:type="dxa"/>
          </w:tcPr>
          <w:p w14:paraId="51AF81F7" w14:textId="77777777" w:rsidR="00F73334" w:rsidRPr="00064105" w:rsidRDefault="00F73334" w:rsidP="00F73334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5519C5A8" w14:textId="77777777" w:rsidR="00F73334" w:rsidRPr="00064105" w:rsidRDefault="00F73334" w:rsidP="00F73334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58C0B192" w14:textId="77777777" w:rsidR="00F73334" w:rsidRPr="00064105" w:rsidRDefault="00F73334" w:rsidP="00F73334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73690B52" w14:textId="77777777" w:rsidR="00F73334" w:rsidRPr="00064105" w:rsidRDefault="00F73334" w:rsidP="00F73334">
            <w:pPr>
              <w:rPr>
                <w:lang w:val="es-CR"/>
              </w:rPr>
            </w:pPr>
          </w:p>
        </w:tc>
      </w:tr>
      <w:tr w:rsidR="00F73334" w:rsidRPr="00064105" w14:paraId="7EA8DBA0" w14:textId="77777777" w:rsidTr="000626E0">
        <w:tc>
          <w:tcPr>
            <w:tcW w:w="505" w:type="dxa"/>
          </w:tcPr>
          <w:p w14:paraId="14A2E082" w14:textId="77777777" w:rsidR="00F73334" w:rsidRPr="00064105" w:rsidRDefault="00F73334" w:rsidP="00F73334">
            <w:pPr>
              <w:rPr>
                <w:lang w:val="es-CR"/>
              </w:rPr>
            </w:pPr>
          </w:p>
        </w:tc>
        <w:tc>
          <w:tcPr>
            <w:tcW w:w="6267" w:type="dxa"/>
          </w:tcPr>
          <w:p w14:paraId="478B9452" w14:textId="5655777A" w:rsidR="00F73334" w:rsidRPr="00064105" w:rsidRDefault="00465B63" w:rsidP="00F73334">
            <w:pPr>
              <w:rPr>
                <w:lang w:val="es-CR"/>
              </w:rPr>
            </w:pPr>
            <w:r>
              <w:rPr>
                <w:lang w:val="es-CR"/>
              </w:rPr>
              <w:t>Información de utilidad para los delegados</w:t>
            </w:r>
          </w:p>
        </w:tc>
        <w:tc>
          <w:tcPr>
            <w:tcW w:w="992" w:type="dxa"/>
          </w:tcPr>
          <w:p w14:paraId="50C5F75D" w14:textId="77777777" w:rsidR="00F73334" w:rsidRPr="00064105" w:rsidRDefault="00F73334" w:rsidP="00F73334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55AF8200" w14:textId="77777777" w:rsidR="00F73334" w:rsidRPr="00064105" w:rsidRDefault="00F73334" w:rsidP="00F73334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491B2453" w14:textId="77777777" w:rsidR="00F73334" w:rsidRPr="00064105" w:rsidRDefault="00F73334" w:rsidP="00F73334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314D5454" w14:textId="77777777" w:rsidR="00F73334" w:rsidRPr="00064105" w:rsidRDefault="00F73334" w:rsidP="00F73334">
            <w:pPr>
              <w:rPr>
                <w:lang w:val="es-CR"/>
              </w:rPr>
            </w:pPr>
          </w:p>
        </w:tc>
      </w:tr>
      <w:tr w:rsidR="00F73334" w:rsidRPr="00064105" w14:paraId="661805A6" w14:textId="77777777" w:rsidTr="000626E0">
        <w:tc>
          <w:tcPr>
            <w:tcW w:w="505" w:type="dxa"/>
          </w:tcPr>
          <w:p w14:paraId="2EFE8369" w14:textId="77777777" w:rsidR="00F73334" w:rsidRPr="00064105" w:rsidRDefault="00B27769" w:rsidP="00F73334">
            <w:pPr>
              <w:rPr>
                <w:b/>
                <w:lang w:val="es-CR"/>
              </w:rPr>
            </w:pPr>
            <w:r w:rsidRPr="00064105">
              <w:rPr>
                <w:b/>
                <w:lang w:val="es-CR"/>
              </w:rPr>
              <w:t xml:space="preserve"> </w:t>
            </w:r>
          </w:p>
        </w:tc>
        <w:tc>
          <w:tcPr>
            <w:tcW w:w="6267" w:type="dxa"/>
          </w:tcPr>
          <w:p w14:paraId="75041767" w14:textId="22D8C344" w:rsidR="00F73334" w:rsidRPr="00465B63" w:rsidRDefault="00465B63" w:rsidP="00F73334">
            <w:r w:rsidRPr="00465B63">
              <w:rPr>
                <w:lang w:val="es-ES"/>
              </w:rPr>
              <w:t>Banners, carteles, folletos</w:t>
            </w:r>
            <w:r>
              <w:rPr>
                <w:lang w:val="es-ES"/>
              </w:rPr>
              <w:t xml:space="preserve">, etc. </w:t>
            </w:r>
            <w:r w:rsidRPr="00465B63">
              <w:rPr>
                <w:lang w:val="es-ES"/>
              </w:rPr>
              <w:t>para la gente local</w:t>
            </w:r>
            <w:r>
              <w:rPr>
                <w:lang w:val="es-ES"/>
              </w:rPr>
              <w:t>, participantes y espectadores</w:t>
            </w:r>
          </w:p>
        </w:tc>
        <w:tc>
          <w:tcPr>
            <w:tcW w:w="992" w:type="dxa"/>
          </w:tcPr>
          <w:p w14:paraId="3902B677" w14:textId="77777777" w:rsidR="00F73334" w:rsidRPr="00064105" w:rsidRDefault="00F73334" w:rsidP="00F73334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381ECA5F" w14:textId="77777777" w:rsidR="00F73334" w:rsidRPr="00064105" w:rsidRDefault="00F73334" w:rsidP="00F73334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104681DF" w14:textId="77777777" w:rsidR="00F73334" w:rsidRPr="00064105" w:rsidRDefault="00F73334" w:rsidP="00F73334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7BF0F5F0" w14:textId="77777777" w:rsidR="00F73334" w:rsidRPr="00064105" w:rsidRDefault="00F73334" w:rsidP="00F73334">
            <w:pPr>
              <w:rPr>
                <w:lang w:val="es-CR"/>
              </w:rPr>
            </w:pPr>
          </w:p>
        </w:tc>
      </w:tr>
      <w:tr w:rsidR="00B27769" w:rsidRPr="00064105" w14:paraId="3B64F900" w14:textId="77777777" w:rsidTr="000626E0">
        <w:tc>
          <w:tcPr>
            <w:tcW w:w="505" w:type="dxa"/>
          </w:tcPr>
          <w:p w14:paraId="429DAF1C" w14:textId="77777777" w:rsidR="00B27769" w:rsidRPr="00064105" w:rsidRDefault="00B27769" w:rsidP="00B27769">
            <w:pPr>
              <w:rPr>
                <w:b/>
                <w:lang w:val="es-CR"/>
              </w:rPr>
            </w:pPr>
            <w:r w:rsidRPr="00064105">
              <w:rPr>
                <w:b/>
                <w:lang w:val="es-CR"/>
              </w:rPr>
              <w:t>17.</w:t>
            </w:r>
          </w:p>
        </w:tc>
        <w:tc>
          <w:tcPr>
            <w:tcW w:w="6267" w:type="dxa"/>
          </w:tcPr>
          <w:p w14:paraId="36539E0A" w14:textId="1763FFA0" w:rsidR="00B27769" w:rsidRPr="00064105" w:rsidRDefault="00D43E40" w:rsidP="00B27769">
            <w:pPr>
              <w:rPr>
                <w:b/>
                <w:lang w:val="es-CR"/>
              </w:rPr>
            </w:pPr>
            <w:r w:rsidRPr="00064105">
              <w:rPr>
                <w:b/>
                <w:lang w:val="es-CR"/>
              </w:rPr>
              <w:t>Excu</w:t>
            </w:r>
            <w:r>
              <w:rPr>
                <w:b/>
                <w:lang w:val="es-CR"/>
              </w:rPr>
              <w:t>rsión</w:t>
            </w:r>
          </w:p>
        </w:tc>
        <w:tc>
          <w:tcPr>
            <w:tcW w:w="992" w:type="dxa"/>
            <w:shd w:val="clear" w:color="auto" w:fill="833C0B" w:themeFill="accent2" w:themeFillShade="80"/>
          </w:tcPr>
          <w:p w14:paraId="40E2A971" w14:textId="77777777" w:rsidR="00B27769" w:rsidRPr="00064105" w:rsidRDefault="00B27769" w:rsidP="00B27769">
            <w:pPr>
              <w:rPr>
                <w:lang w:val="es-CR"/>
              </w:rPr>
            </w:pPr>
          </w:p>
        </w:tc>
        <w:tc>
          <w:tcPr>
            <w:tcW w:w="1271" w:type="dxa"/>
            <w:shd w:val="clear" w:color="auto" w:fill="833C0B" w:themeFill="accent2" w:themeFillShade="80"/>
          </w:tcPr>
          <w:p w14:paraId="528B3CA6" w14:textId="77777777" w:rsidR="00B27769" w:rsidRPr="00064105" w:rsidRDefault="00B27769" w:rsidP="00B27769">
            <w:pPr>
              <w:rPr>
                <w:lang w:val="es-CR"/>
              </w:rPr>
            </w:pPr>
          </w:p>
        </w:tc>
        <w:tc>
          <w:tcPr>
            <w:tcW w:w="1038" w:type="dxa"/>
            <w:shd w:val="clear" w:color="auto" w:fill="833C0B" w:themeFill="accent2" w:themeFillShade="80"/>
          </w:tcPr>
          <w:p w14:paraId="42A29C06" w14:textId="77777777" w:rsidR="00B27769" w:rsidRPr="00064105" w:rsidRDefault="00B27769" w:rsidP="00B27769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73486559" w14:textId="77777777" w:rsidR="00B27769" w:rsidRPr="00064105" w:rsidRDefault="00B27769" w:rsidP="00B27769">
            <w:pPr>
              <w:rPr>
                <w:lang w:val="es-CR"/>
              </w:rPr>
            </w:pPr>
          </w:p>
        </w:tc>
      </w:tr>
      <w:tr w:rsidR="00B27769" w:rsidRPr="00064105" w14:paraId="11CD9B80" w14:textId="77777777" w:rsidTr="000626E0">
        <w:tc>
          <w:tcPr>
            <w:tcW w:w="505" w:type="dxa"/>
          </w:tcPr>
          <w:p w14:paraId="2BB13D9B" w14:textId="77777777" w:rsidR="00B27769" w:rsidRPr="00064105" w:rsidRDefault="00B27769" w:rsidP="00B27769">
            <w:pPr>
              <w:rPr>
                <w:lang w:val="es-CR"/>
              </w:rPr>
            </w:pPr>
          </w:p>
        </w:tc>
        <w:tc>
          <w:tcPr>
            <w:tcW w:w="6267" w:type="dxa"/>
          </w:tcPr>
          <w:p w14:paraId="49953D86" w14:textId="3993D9FA" w:rsidR="00B27769" w:rsidRPr="00064105" w:rsidRDefault="00D43E40" w:rsidP="00B27769">
            <w:pPr>
              <w:rPr>
                <w:lang w:val="es-CR"/>
              </w:rPr>
            </w:pPr>
            <w:r>
              <w:rPr>
                <w:lang w:val="es-CR"/>
              </w:rPr>
              <w:t xml:space="preserve">Si el Centro o cuidad anfitriona desea ofrecer una excursión corta </w:t>
            </w:r>
            <w:r w:rsidR="003519DF">
              <w:rPr>
                <w:lang w:val="es-CR"/>
              </w:rPr>
              <w:t>(gratis o a un bajo costo) por favor indíquelo aquí.</w:t>
            </w:r>
          </w:p>
        </w:tc>
        <w:tc>
          <w:tcPr>
            <w:tcW w:w="992" w:type="dxa"/>
          </w:tcPr>
          <w:p w14:paraId="7D660BD4" w14:textId="77777777" w:rsidR="00B27769" w:rsidRPr="00064105" w:rsidRDefault="00B27769" w:rsidP="00B27769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4EE0AF2A" w14:textId="77777777" w:rsidR="00B27769" w:rsidRPr="00064105" w:rsidRDefault="00B27769" w:rsidP="00B27769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1CACAE82" w14:textId="77777777" w:rsidR="00B27769" w:rsidRPr="00064105" w:rsidRDefault="00B27769" w:rsidP="00B27769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27AF794F" w14:textId="77777777" w:rsidR="00B27769" w:rsidRPr="00064105" w:rsidRDefault="00B27769" w:rsidP="00B27769">
            <w:pPr>
              <w:rPr>
                <w:lang w:val="es-CR"/>
              </w:rPr>
            </w:pPr>
          </w:p>
        </w:tc>
      </w:tr>
      <w:tr w:rsidR="00B27769" w:rsidRPr="00064105" w14:paraId="5AAFD407" w14:textId="77777777" w:rsidTr="000626E0">
        <w:tc>
          <w:tcPr>
            <w:tcW w:w="505" w:type="dxa"/>
          </w:tcPr>
          <w:p w14:paraId="17D34223" w14:textId="77777777" w:rsidR="00B27769" w:rsidRPr="00064105" w:rsidRDefault="00B27769" w:rsidP="00B27769">
            <w:pPr>
              <w:rPr>
                <w:lang w:val="es-CR"/>
              </w:rPr>
            </w:pPr>
          </w:p>
        </w:tc>
        <w:tc>
          <w:tcPr>
            <w:tcW w:w="6267" w:type="dxa"/>
          </w:tcPr>
          <w:p w14:paraId="1E9CFAE1" w14:textId="77777777" w:rsidR="00B27769" w:rsidRPr="00064105" w:rsidRDefault="00B27769" w:rsidP="00B27769">
            <w:pPr>
              <w:rPr>
                <w:lang w:val="es-CR"/>
              </w:rPr>
            </w:pPr>
          </w:p>
        </w:tc>
        <w:tc>
          <w:tcPr>
            <w:tcW w:w="992" w:type="dxa"/>
          </w:tcPr>
          <w:p w14:paraId="07514C21" w14:textId="77777777" w:rsidR="00B27769" w:rsidRPr="00064105" w:rsidRDefault="00B27769" w:rsidP="00B27769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54E23EEA" w14:textId="77777777" w:rsidR="00B27769" w:rsidRPr="00064105" w:rsidRDefault="00B27769" w:rsidP="00B27769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0694884E" w14:textId="77777777" w:rsidR="00B27769" w:rsidRPr="00064105" w:rsidRDefault="00B27769" w:rsidP="00B27769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0B3DBE07" w14:textId="77777777" w:rsidR="00B27769" w:rsidRPr="00064105" w:rsidRDefault="00B27769" w:rsidP="00B27769">
            <w:pPr>
              <w:rPr>
                <w:lang w:val="es-CR"/>
              </w:rPr>
            </w:pPr>
          </w:p>
        </w:tc>
      </w:tr>
      <w:tr w:rsidR="00B27769" w:rsidRPr="00064105" w14:paraId="2C6D274F" w14:textId="77777777" w:rsidTr="000626E0">
        <w:tc>
          <w:tcPr>
            <w:tcW w:w="505" w:type="dxa"/>
          </w:tcPr>
          <w:p w14:paraId="2666074E" w14:textId="77777777" w:rsidR="00B27769" w:rsidRPr="00064105" w:rsidRDefault="00B27769" w:rsidP="00B27769">
            <w:pPr>
              <w:rPr>
                <w:lang w:val="es-CR"/>
              </w:rPr>
            </w:pPr>
          </w:p>
        </w:tc>
        <w:tc>
          <w:tcPr>
            <w:tcW w:w="6267" w:type="dxa"/>
          </w:tcPr>
          <w:p w14:paraId="3333115B" w14:textId="77777777" w:rsidR="00B27769" w:rsidRPr="00064105" w:rsidRDefault="00B27769" w:rsidP="00B27769">
            <w:pPr>
              <w:rPr>
                <w:lang w:val="es-CR"/>
              </w:rPr>
            </w:pPr>
          </w:p>
        </w:tc>
        <w:tc>
          <w:tcPr>
            <w:tcW w:w="992" w:type="dxa"/>
          </w:tcPr>
          <w:p w14:paraId="492D979D" w14:textId="77777777" w:rsidR="00B27769" w:rsidRPr="00064105" w:rsidRDefault="00B27769" w:rsidP="00B27769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751E4DC7" w14:textId="77777777" w:rsidR="00B27769" w:rsidRPr="00064105" w:rsidRDefault="00B27769" w:rsidP="00B27769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269AD324" w14:textId="77777777" w:rsidR="00B27769" w:rsidRPr="00064105" w:rsidRDefault="00B27769" w:rsidP="00B27769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1CA2CBB2" w14:textId="77777777" w:rsidR="00B27769" w:rsidRPr="00064105" w:rsidRDefault="00B27769" w:rsidP="00B27769">
            <w:pPr>
              <w:rPr>
                <w:lang w:val="es-CR"/>
              </w:rPr>
            </w:pPr>
          </w:p>
        </w:tc>
      </w:tr>
      <w:tr w:rsidR="00B27769" w:rsidRPr="00064105" w14:paraId="04710697" w14:textId="77777777" w:rsidTr="000626E0">
        <w:tc>
          <w:tcPr>
            <w:tcW w:w="505" w:type="dxa"/>
          </w:tcPr>
          <w:p w14:paraId="7289CBA7" w14:textId="77777777" w:rsidR="00B27769" w:rsidRPr="00064105" w:rsidRDefault="00B27769" w:rsidP="00B27769">
            <w:pPr>
              <w:rPr>
                <w:lang w:val="es-CR"/>
              </w:rPr>
            </w:pPr>
          </w:p>
        </w:tc>
        <w:tc>
          <w:tcPr>
            <w:tcW w:w="6267" w:type="dxa"/>
          </w:tcPr>
          <w:p w14:paraId="2B56AA39" w14:textId="77777777" w:rsidR="00B27769" w:rsidRPr="00064105" w:rsidRDefault="00B27769" w:rsidP="00B27769">
            <w:pPr>
              <w:rPr>
                <w:lang w:val="es-CR"/>
              </w:rPr>
            </w:pPr>
          </w:p>
        </w:tc>
        <w:tc>
          <w:tcPr>
            <w:tcW w:w="992" w:type="dxa"/>
          </w:tcPr>
          <w:p w14:paraId="36CD1D8E" w14:textId="77777777" w:rsidR="00B27769" w:rsidRPr="00064105" w:rsidRDefault="00B27769" w:rsidP="00B27769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75F3AA0C" w14:textId="77777777" w:rsidR="00B27769" w:rsidRPr="00064105" w:rsidRDefault="00B27769" w:rsidP="00B27769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1FCF89EB" w14:textId="77777777" w:rsidR="00B27769" w:rsidRPr="00064105" w:rsidRDefault="00B27769" w:rsidP="00B27769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77EAC413" w14:textId="77777777" w:rsidR="00B27769" w:rsidRPr="00064105" w:rsidRDefault="00B27769" w:rsidP="00B27769">
            <w:pPr>
              <w:rPr>
                <w:lang w:val="es-CR"/>
              </w:rPr>
            </w:pPr>
          </w:p>
        </w:tc>
      </w:tr>
      <w:tr w:rsidR="00B27769" w:rsidRPr="00064105" w14:paraId="05AF800D" w14:textId="77777777" w:rsidTr="000626E0">
        <w:tc>
          <w:tcPr>
            <w:tcW w:w="505" w:type="dxa"/>
          </w:tcPr>
          <w:p w14:paraId="7F1681BA" w14:textId="77777777" w:rsidR="00B27769" w:rsidRPr="00064105" w:rsidRDefault="00B27769" w:rsidP="00B27769">
            <w:pPr>
              <w:rPr>
                <w:lang w:val="es-CR"/>
              </w:rPr>
            </w:pPr>
          </w:p>
        </w:tc>
        <w:tc>
          <w:tcPr>
            <w:tcW w:w="6267" w:type="dxa"/>
          </w:tcPr>
          <w:p w14:paraId="1D7BC996" w14:textId="77777777" w:rsidR="00B27769" w:rsidRPr="00064105" w:rsidRDefault="00B27769" w:rsidP="00B27769">
            <w:pPr>
              <w:rPr>
                <w:lang w:val="es-CR"/>
              </w:rPr>
            </w:pPr>
          </w:p>
        </w:tc>
        <w:tc>
          <w:tcPr>
            <w:tcW w:w="992" w:type="dxa"/>
          </w:tcPr>
          <w:p w14:paraId="30F153A3" w14:textId="77777777" w:rsidR="00B27769" w:rsidRPr="00064105" w:rsidRDefault="00B27769" w:rsidP="00B27769">
            <w:pPr>
              <w:rPr>
                <w:lang w:val="es-CR"/>
              </w:rPr>
            </w:pPr>
          </w:p>
        </w:tc>
        <w:tc>
          <w:tcPr>
            <w:tcW w:w="1271" w:type="dxa"/>
          </w:tcPr>
          <w:p w14:paraId="35226D61" w14:textId="77777777" w:rsidR="00B27769" w:rsidRPr="00064105" w:rsidRDefault="00B27769" w:rsidP="00B27769">
            <w:pPr>
              <w:rPr>
                <w:lang w:val="es-CR"/>
              </w:rPr>
            </w:pPr>
          </w:p>
        </w:tc>
        <w:tc>
          <w:tcPr>
            <w:tcW w:w="1038" w:type="dxa"/>
          </w:tcPr>
          <w:p w14:paraId="04CB01ED" w14:textId="77777777" w:rsidR="00B27769" w:rsidRPr="00064105" w:rsidRDefault="00B27769" w:rsidP="00B27769">
            <w:pPr>
              <w:rPr>
                <w:lang w:val="es-CR"/>
              </w:rPr>
            </w:pPr>
          </w:p>
        </w:tc>
        <w:tc>
          <w:tcPr>
            <w:tcW w:w="2352" w:type="dxa"/>
          </w:tcPr>
          <w:p w14:paraId="7B1592D9" w14:textId="77777777" w:rsidR="00B27769" w:rsidRPr="00064105" w:rsidRDefault="00B27769" w:rsidP="00B27769">
            <w:pPr>
              <w:rPr>
                <w:lang w:val="es-CR"/>
              </w:rPr>
            </w:pPr>
          </w:p>
        </w:tc>
      </w:tr>
    </w:tbl>
    <w:p w14:paraId="38D037E2" w14:textId="77777777" w:rsidR="00964AD1" w:rsidRDefault="00964AD1" w:rsidP="009A0213"/>
    <w:sectPr w:rsidR="00964AD1" w:rsidSect="00964AD1">
      <w:pgSz w:w="16838" w:h="11906" w:orient="landscape"/>
      <w:pgMar w:top="1417" w:right="1417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F214E7"/>
    <w:multiLevelType w:val="hybridMultilevel"/>
    <w:tmpl w:val="1A72F1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EC47271"/>
    <w:multiLevelType w:val="hybridMultilevel"/>
    <w:tmpl w:val="63C4DB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2C05B6A"/>
    <w:multiLevelType w:val="hybridMultilevel"/>
    <w:tmpl w:val="7B98DD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8346DDA"/>
    <w:multiLevelType w:val="hybridMultilevel"/>
    <w:tmpl w:val="420087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3M7c0MzU0NzUxsTBU0lEKTi0uzszPAykwqQUAdtKkBywAAAA="/>
  </w:docVars>
  <w:rsids>
    <w:rsidRoot w:val="005E35D4"/>
    <w:rsid w:val="00010FF2"/>
    <w:rsid w:val="00026D6F"/>
    <w:rsid w:val="00047641"/>
    <w:rsid w:val="000626E0"/>
    <w:rsid w:val="00064105"/>
    <w:rsid w:val="00095C3A"/>
    <w:rsid w:val="000A4795"/>
    <w:rsid w:val="000C6C0F"/>
    <w:rsid w:val="000C70CC"/>
    <w:rsid w:val="000F16B7"/>
    <w:rsid w:val="00100B57"/>
    <w:rsid w:val="00144E45"/>
    <w:rsid w:val="001557FF"/>
    <w:rsid w:val="00190EBB"/>
    <w:rsid w:val="001B02C0"/>
    <w:rsid w:val="001C77D1"/>
    <w:rsid w:val="001D3CBA"/>
    <w:rsid w:val="001E3599"/>
    <w:rsid w:val="001E541E"/>
    <w:rsid w:val="001F34AA"/>
    <w:rsid w:val="00207DEC"/>
    <w:rsid w:val="002820B7"/>
    <w:rsid w:val="00292E5A"/>
    <w:rsid w:val="002A47C7"/>
    <w:rsid w:val="002B58E6"/>
    <w:rsid w:val="002C43CD"/>
    <w:rsid w:val="002C7774"/>
    <w:rsid w:val="002E3F26"/>
    <w:rsid w:val="002E4DB0"/>
    <w:rsid w:val="003133B7"/>
    <w:rsid w:val="00344DF7"/>
    <w:rsid w:val="00351668"/>
    <w:rsid w:val="003519DF"/>
    <w:rsid w:val="0035684A"/>
    <w:rsid w:val="003663C4"/>
    <w:rsid w:val="003A2277"/>
    <w:rsid w:val="003B1F84"/>
    <w:rsid w:val="003C2ABE"/>
    <w:rsid w:val="003E70CA"/>
    <w:rsid w:val="00410EEB"/>
    <w:rsid w:val="00425036"/>
    <w:rsid w:val="00465B63"/>
    <w:rsid w:val="00477A34"/>
    <w:rsid w:val="00483A17"/>
    <w:rsid w:val="00487E3F"/>
    <w:rsid w:val="004A11D2"/>
    <w:rsid w:val="004D1E43"/>
    <w:rsid w:val="004F37DC"/>
    <w:rsid w:val="004F3E2D"/>
    <w:rsid w:val="00505AE8"/>
    <w:rsid w:val="00541ECA"/>
    <w:rsid w:val="00542772"/>
    <w:rsid w:val="005A7EFB"/>
    <w:rsid w:val="005B4903"/>
    <w:rsid w:val="005D1465"/>
    <w:rsid w:val="005E35D4"/>
    <w:rsid w:val="006207FF"/>
    <w:rsid w:val="00631E74"/>
    <w:rsid w:val="00645847"/>
    <w:rsid w:val="006477C2"/>
    <w:rsid w:val="006960D4"/>
    <w:rsid w:val="006C3537"/>
    <w:rsid w:val="006C5FC9"/>
    <w:rsid w:val="006D6C25"/>
    <w:rsid w:val="006F18D0"/>
    <w:rsid w:val="00715BCC"/>
    <w:rsid w:val="00722853"/>
    <w:rsid w:val="0072545D"/>
    <w:rsid w:val="007257FB"/>
    <w:rsid w:val="0077387A"/>
    <w:rsid w:val="00794B77"/>
    <w:rsid w:val="007F223D"/>
    <w:rsid w:val="00801F27"/>
    <w:rsid w:val="0081192D"/>
    <w:rsid w:val="0083567A"/>
    <w:rsid w:val="00890F25"/>
    <w:rsid w:val="008C4772"/>
    <w:rsid w:val="008E4C84"/>
    <w:rsid w:val="008F7A18"/>
    <w:rsid w:val="0091775F"/>
    <w:rsid w:val="00924960"/>
    <w:rsid w:val="00964AD1"/>
    <w:rsid w:val="0099694F"/>
    <w:rsid w:val="009A0213"/>
    <w:rsid w:val="009A6B37"/>
    <w:rsid w:val="009B584F"/>
    <w:rsid w:val="009B622E"/>
    <w:rsid w:val="009D34EE"/>
    <w:rsid w:val="009D3B68"/>
    <w:rsid w:val="00A47AAE"/>
    <w:rsid w:val="00A651A7"/>
    <w:rsid w:val="00A653D9"/>
    <w:rsid w:val="00A85008"/>
    <w:rsid w:val="00AB355B"/>
    <w:rsid w:val="00AD5DD4"/>
    <w:rsid w:val="00AE49A4"/>
    <w:rsid w:val="00B042E2"/>
    <w:rsid w:val="00B12FBF"/>
    <w:rsid w:val="00B27769"/>
    <w:rsid w:val="00B41B28"/>
    <w:rsid w:val="00BA384F"/>
    <w:rsid w:val="00BC29BD"/>
    <w:rsid w:val="00BF4454"/>
    <w:rsid w:val="00C135BE"/>
    <w:rsid w:val="00C37CEA"/>
    <w:rsid w:val="00C813F3"/>
    <w:rsid w:val="00CC3ADE"/>
    <w:rsid w:val="00CD3B4F"/>
    <w:rsid w:val="00CE08FE"/>
    <w:rsid w:val="00CE6357"/>
    <w:rsid w:val="00CF2293"/>
    <w:rsid w:val="00D0690C"/>
    <w:rsid w:val="00D115FF"/>
    <w:rsid w:val="00D43E40"/>
    <w:rsid w:val="00D647A8"/>
    <w:rsid w:val="00D85A37"/>
    <w:rsid w:val="00DC2F5D"/>
    <w:rsid w:val="00DE0DDE"/>
    <w:rsid w:val="00DE0DFC"/>
    <w:rsid w:val="00DE5A8E"/>
    <w:rsid w:val="00E06346"/>
    <w:rsid w:val="00E26AD0"/>
    <w:rsid w:val="00E273FD"/>
    <w:rsid w:val="00E64029"/>
    <w:rsid w:val="00E708D7"/>
    <w:rsid w:val="00E74BB9"/>
    <w:rsid w:val="00E81429"/>
    <w:rsid w:val="00E9100D"/>
    <w:rsid w:val="00E942E9"/>
    <w:rsid w:val="00E950FB"/>
    <w:rsid w:val="00ED7E64"/>
    <w:rsid w:val="00EF02AA"/>
    <w:rsid w:val="00F05889"/>
    <w:rsid w:val="00F40776"/>
    <w:rsid w:val="00F40C55"/>
    <w:rsid w:val="00F722FE"/>
    <w:rsid w:val="00F7270F"/>
    <w:rsid w:val="00F73334"/>
    <w:rsid w:val="00F770EE"/>
    <w:rsid w:val="00F8280B"/>
    <w:rsid w:val="00F87D6F"/>
    <w:rsid w:val="00F91279"/>
    <w:rsid w:val="00F934FC"/>
    <w:rsid w:val="00FC356A"/>
    <w:rsid w:val="00FD313F"/>
    <w:rsid w:val="00FE2061"/>
    <w:rsid w:val="00FF2117"/>
    <w:rsid w:val="00FF2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D3378C"/>
  <w15:chartTrackingRefBased/>
  <w15:docId w15:val="{ED915DA8-4BEF-4B9F-B0F8-9C37E53F0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5684A"/>
    <w:pPr>
      <w:spacing w:after="0" w:line="240" w:lineRule="auto"/>
    </w:pPr>
    <w:rPr>
      <w:lang w:eastAsia="zh-C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1"/>
    <w:qFormat/>
    <w:rsid w:val="0035684A"/>
    <w:pPr>
      <w:spacing w:after="200" w:line="276" w:lineRule="auto"/>
      <w:ind w:left="720"/>
      <w:contextualSpacing/>
    </w:pPr>
    <w:rPr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0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24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8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69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AC696A-2A23-48FA-9B98-52395576CA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9</TotalTime>
  <Pages>7</Pages>
  <Words>1564</Words>
  <Characters>8921</Characters>
  <Application>Microsoft Office Word</Application>
  <DocSecurity>0</DocSecurity>
  <Lines>74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bias Leutenegger</dc:creator>
  <cp:keywords/>
  <dc:description/>
  <cp:lastModifiedBy>ITI01</cp:lastModifiedBy>
  <cp:revision>352</cp:revision>
  <dcterms:created xsi:type="dcterms:W3CDTF">2018-05-16T06:10:00Z</dcterms:created>
  <dcterms:modified xsi:type="dcterms:W3CDTF">2018-05-17T07:22:00Z</dcterms:modified>
</cp:coreProperties>
</file>